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F11D66" w14:textId="499A8410" w:rsidR="001B5B01" w:rsidRPr="004F30EF" w:rsidRDefault="00204F36" w:rsidP="001B5B01">
      <w:pPr>
        <w:pStyle w:val="Heading1"/>
        <w:jc w:val="center"/>
        <w:rPr>
          <w:color w:val="642D08"/>
          <w:szCs w:val="44"/>
        </w:rPr>
      </w:pPr>
      <w:r>
        <w:rPr>
          <w:color w:val="642D08"/>
          <w:szCs w:val="44"/>
        </w:rPr>
        <w:t>Exercise</w:t>
      </w:r>
      <w:r w:rsidR="001B5B01" w:rsidRPr="004F30EF">
        <w:rPr>
          <w:color w:val="642D08"/>
          <w:szCs w:val="44"/>
        </w:rPr>
        <w:t xml:space="preserve">: </w:t>
      </w:r>
      <w:r w:rsidR="002249D9">
        <w:rPr>
          <w:color w:val="642D08"/>
          <w:szCs w:val="44"/>
        </w:rPr>
        <w:t>Development Workflow</w:t>
      </w:r>
    </w:p>
    <w:p w14:paraId="08129684" w14:textId="486D3AAB" w:rsidR="0097246A" w:rsidRDefault="00F75879" w:rsidP="00406BCC">
      <w:pPr>
        <w:spacing w:line="240" w:lineRule="auto"/>
        <w:jc w:val="center"/>
        <w:rPr>
          <w:rStyle w:val="Hyperlink"/>
          <w:szCs w:val="44"/>
        </w:rPr>
      </w:pPr>
      <w:r>
        <w:rPr>
          <w:szCs w:val="44"/>
        </w:rPr>
        <w:t>Exercises</w:t>
      </w:r>
      <w:r w:rsidR="001B5B01">
        <w:rPr>
          <w:szCs w:val="44"/>
        </w:rPr>
        <w:t xml:space="preserve"> </w:t>
      </w:r>
      <w:r w:rsidR="001B5B01" w:rsidRPr="002A006D">
        <w:rPr>
          <w:szCs w:val="44"/>
        </w:rPr>
        <w:t xml:space="preserve">for the </w:t>
      </w:r>
      <w:hyperlink r:id="rId8" w:history="1">
        <w:r w:rsidR="001B5B01" w:rsidRPr="008764E5">
          <w:rPr>
            <w:rStyle w:val="Hyperlink"/>
            <w:szCs w:val="44"/>
          </w:rPr>
          <w:t>"Software Engineering and DevOps"</w:t>
        </w:r>
      </w:hyperlink>
      <w:r w:rsidR="001B5B01" w:rsidRPr="008764E5">
        <w:rPr>
          <w:szCs w:val="44"/>
        </w:rPr>
        <w:t xml:space="preserve"> course @ SoftUni</w:t>
      </w:r>
    </w:p>
    <w:p w14:paraId="2048846D" w14:textId="4FAB19F5" w:rsidR="001B5B01" w:rsidRDefault="007E413E" w:rsidP="006E346A">
      <w:pPr>
        <w:pStyle w:val="Heading2"/>
        <w:numPr>
          <w:ilvl w:val="0"/>
          <w:numId w:val="38"/>
        </w:numPr>
        <w:ind w:left="426"/>
        <w:rPr>
          <w:color w:val="632423" w:themeColor="accent2" w:themeShade="80"/>
          <w:lang w:val="en-US"/>
        </w:rPr>
      </w:pPr>
      <w:r>
        <w:rPr>
          <w:color w:val="632423" w:themeColor="accent2" w:themeShade="80"/>
          <w:lang w:val="en-US"/>
        </w:rPr>
        <w:t>Scary Story</w:t>
      </w:r>
    </w:p>
    <w:p w14:paraId="60737D72" w14:textId="77777777" w:rsidR="007E413E" w:rsidRPr="008B3512" w:rsidRDefault="007E413E" w:rsidP="007E413E">
      <w:pPr>
        <w:rPr>
          <w:noProof/>
        </w:rPr>
      </w:pPr>
      <w:r w:rsidRPr="008B3512">
        <w:rPr>
          <w:noProof/>
        </w:rPr>
        <w:t xml:space="preserve">Your task is to follow the entire process of </w:t>
      </w:r>
      <w:r w:rsidRPr="007E413E">
        <w:rPr>
          <w:b/>
          <w:bCs/>
          <w:noProof/>
        </w:rPr>
        <w:t>development</w:t>
      </w:r>
      <w:r w:rsidRPr="008B3512">
        <w:rPr>
          <w:noProof/>
        </w:rPr>
        <w:t xml:space="preserve"> </w:t>
      </w:r>
      <w:r w:rsidRPr="007E413E">
        <w:rPr>
          <w:b/>
          <w:bCs/>
          <w:noProof/>
        </w:rPr>
        <w:t>workflow</w:t>
      </w:r>
      <w:r w:rsidRPr="008B3512">
        <w:rPr>
          <w:noProof/>
        </w:rPr>
        <w:t xml:space="preserve">. </w:t>
      </w:r>
    </w:p>
    <w:p w14:paraId="720FBA85" w14:textId="7E269D55" w:rsidR="007E413E" w:rsidRDefault="007E413E" w:rsidP="007E413E">
      <w:r>
        <w:rPr>
          <w:noProof/>
        </w:rPr>
        <w:drawing>
          <wp:inline distT="0" distB="0" distL="0" distR="0" wp14:anchorId="579C20D7" wp14:editId="1BA4C894">
            <wp:extent cx="6457950" cy="3067140"/>
            <wp:effectExtent l="19050" t="19050" r="19050" b="19050"/>
            <wp:docPr id="870113433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0113433" name="Picture 1" descr="Graphical user inte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76898" cy="307613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C2477DC" w14:textId="77777777" w:rsidR="007E413E" w:rsidRDefault="007E413E" w:rsidP="007E413E">
      <w:r w:rsidRPr="00E5496C">
        <w:t xml:space="preserve">You should have </w:t>
      </w:r>
      <w:r>
        <w:t xml:space="preserve">a </w:t>
      </w:r>
      <w:r w:rsidRPr="00E5496C">
        <w:rPr>
          <w:b/>
          <w:bCs/>
        </w:rPr>
        <w:t>GitHub</w:t>
      </w:r>
      <w:r w:rsidRPr="00E5496C">
        <w:t xml:space="preserve"> </w:t>
      </w:r>
      <w:r w:rsidRPr="00E5496C">
        <w:rPr>
          <w:b/>
          <w:bCs/>
        </w:rPr>
        <w:t>Projects</w:t>
      </w:r>
      <w:r w:rsidRPr="00E5496C">
        <w:t xml:space="preserve"> </w:t>
      </w:r>
      <w:r w:rsidRPr="00E5496C">
        <w:rPr>
          <w:b/>
          <w:bCs/>
        </w:rPr>
        <w:t>board</w:t>
      </w:r>
      <w:r>
        <w:t xml:space="preserve"> with following </w:t>
      </w:r>
      <w:r w:rsidRPr="00E5496C">
        <w:rPr>
          <w:b/>
          <w:bCs/>
        </w:rPr>
        <w:t>categories</w:t>
      </w:r>
      <w:r>
        <w:t>:</w:t>
      </w:r>
    </w:p>
    <w:p w14:paraId="0E16FF81" w14:textId="77777777" w:rsidR="007E413E" w:rsidRPr="00E5496C" w:rsidRDefault="007E413E" w:rsidP="007E413E">
      <w:pPr>
        <w:pStyle w:val="ListParagraph"/>
        <w:numPr>
          <w:ilvl w:val="0"/>
          <w:numId w:val="39"/>
        </w:numPr>
        <w:rPr>
          <w:b/>
          <w:bCs/>
        </w:rPr>
      </w:pPr>
      <w:r w:rsidRPr="00E5496C">
        <w:rPr>
          <w:b/>
          <w:bCs/>
        </w:rPr>
        <w:t>Pending</w:t>
      </w:r>
    </w:p>
    <w:p w14:paraId="23549D68" w14:textId="77777777" w:rsidR="007E413E" w:rsidRPr="00E5496C" w:rsidRDefault="007E413E" w:rsidP="007E413E">
      <w:pPr>
        <w:pStyle w:val="ListParagraph"/>
        <w:numPr>
          <w:ilvl w:val="0"/>
          <w:numId w:val="39"/>
        </w:numPr>
        <w:rPr>
          <w:b/>
          <w:bCs/>
        </w:rPr>
      </w:pPr>
      <w:r w:rsidRPr="00E5496C">
        <w:rPr>
          <w:b/>
          <w:bCs/>
        </w:rPr>
        <w:t>Sprint TODO</w:t>
      </w:r>
    </w:p>
    <w:p w14:paraId="00275256" w14:textId="77777777" w:rsidR="007E413E" w:rsidRPr="00E5496C" w:rsidRDefault="007E413E" w:rsidP="007E413E">
      <w:pPr>
        <w:pStyle w:val="ListParagraph"/>
        <w:numPr>
          <w:ilvl w:val="0"/>
          <w:numId w:val="39"/>
        </w:numPr>
        <w:rPr>
          <w:b/>
          <w:bCs/>
        </w:rPr>
      </w:pPr>
      <w:r w:rsidRPr="00E5496C">
        <w:rPr>
          <w:b/>
          <w:bCs/>
        </w:rPr>
        <w:t>In Progress</w:t>
      </w:r>
    </w:p>
    <w:p w14:paraId="7F8E5F84" w14:textId="77777777" w:rsidR="007E413E" w:rsidRPr="00E5496C" w:rsidRDefault="007E413E" w:rsidP="007E413E">
      <w:pPr>
        <w:pStyle w:val="ListParagraph"/>
        <w:numPr>
          <w:ilvl w:val="0"/>
          <w:numId w:val="39"/>
        </w:numPr>
        <w:rPr>
          <w:b/>
          <w:bCs/>
        </w:rPr>
      </w:pPr>
      <w:r w:rsidRPr="00E5496C">
        <w:rPr>
          <w:b/>
          <w:bCs/>
        </w:rPr>
        <w:t>For Testing</w:t>
      </w:r>
    </w:p>
    <w:p w14:paraId="13F34697" w14:textId="77777777" w:rsidR="007E413E" w:rsidRPr="00E5496C" w:rsidRDefault="007E413E" w:rsidP="007E413E">
      <w:pPr>
        <w:pStyle w:val="ListParagraph"/>
        <w:numPr>
          <w:ilvl w:val="0"/>
          <w:numId w:val="39"/>
        </w:numPr>
        <w:rPr>
          <w:b/>
          <w:bCs/>
        </w:rPr>
      </w:pPr>
      <w:r w:rsidRPr="00E5496C">
        <w:rPr>
          <w:b/>
          <w:bCs/>
        </w:rPr>
        <w:t>Verified</w:t>
      </w:r>
    </w:p>
    <w:p w14:paraId="76E7C57A" w14:textId="77777777" w:rsidR="007E413E" w:rsidRPr="00E5496C" w:rsidRDefault="007E413E" w:rsidP="007E413E">
      <w:pPr>
        <w:pStyle w:val="ListParagraph"/>
        <w:numPr>
          <w:ilvl w:val="0"/>
          <w:numId w:val="39"/>
        </w:numPr>
        <w:rPr>
          <w:b/>
          <w:bCs/>
        </w:rPr>
      </w:pPr>
      <w:r w:rsidRPr="00E5496C">
        <w:rPr>
          <w:b/>
          <w:bCs/>
        </w:rPr>
        <w:t>For Deploy</w:t>
      </w:r>
    </w:p>
    <w:p w14:paraId="348FC31F" w14:textId="77777777" w:rsidR="007E413E" w:rsidRDefault="007E413E" w:rsidP="007E413E">
      <w:pPr>
        <w:pStyle w:val="ListParagraph"/>
        <w:numPr>
          <w:ilvl w:val="0"/>
          <w:numId w:val="39"/>
        </w:numPr>
        <w:rPr>
          <w:b/>
          <w:bCs/>
        </w:rPr>
      </w:pPr>
      <w:r w:rsidRPr="00E5496C">
        <w:rPr>
          <w:b/>
          <w:bCs/>
        </w:rPr>
        <w:t>Done</w:t>
      </w:r>
    </w:p>
    <w:p w14:paraId="0A3D4206" w14:textId="77777777" w:rsidR="007E413E" w:rsidRDefault="007E413E" w:rsidP="007E413E">
      <w:pPr>
        <w:rPr>
          <w:b/>
          <w:bCs/>
        </w:rPr>
      </w:pPr>
      <w:r w:rsidRPr="00E5496C">
        <w:rPr>
          <w:b/>
          <w:bCs/>
        </w:rPr>
        <w:t>GitHub Projects</w:t>
      </w:r>
      <w:r w:rsidRPr="00E5496C">
        <w:t xml:space="preserve"> visualizes the </w:t>
      </w:r>
      <w:r w:rsidRPr="00E5496C">
        <w:rPr>
          <w:b/>
          <w:bCs/>
        </w:rPr>
        <w:t>issues</w:t>
      </w:r>
      <w:r w:rsidRPr="00E5496C">
        <w:t xml:space="preserve"> (</w:t>
      </w:r>
      <w:r w:rsidRPr="00E5496C">
        <w:rPr>
          <w:b/>
          <w:bCs/>
        </w:rPr>
        <w:t>tasks</w:t>
      </w:r>
      <w:r w:rsidRPr="00E5496C">
        <w:t xml:space="preserve">) </w:t>
      </w:r>
      <w:r w:rsidRPr="00E5496C">
        <w:rPr>
          <w:b/>
          <w:bCs/>
        </w:rPr>
        <w:t>workflow</w:t>
      </w:r>
      <w:r w:rsidRPr="00E5496C">
        <w:t xml:space="preserve"> as a </w:t>
      </w:r>
      <w:r w:rsidRPr="00E5496C">
        <w:rPr>
          <w:b/>
          <w:bCs/>
        </w:rPr>
        <w:t>Kanban board.</w:t>
      </w:r>
    </w:p>
    <w:p w14:paraId="2A6EC63C" w14:textId="382434C7" w:rsidR="007E413E" w:rsidRDefault="007E413E" w:rsidP="007E413E">
      <w:r>
        <w:rPr>
          <w:noProof/>
        </w:rPr>
        <w:drawing>
          <wp:inline distT="0" distB="0" distL="0" distR="0" wp14:anchorId="11013E97" wp14:editId="0E5C0D7F">
            <wp:extent cx="6301740" cy="2067164"/>
            <wp:effectExtent l="19050" t="19050" r="22860" b="28575"/>
            <wp:docPr id="262127547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127547" name="Picture 1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11969" cy="207051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0098E8F" w14:textId="4BBC36E3" w:rsidR="007E413E" w:rsidRDefault="007E413E" w:rsidP="007E413E">
      <w:r>
        <w:rPr>
          <w:noProof/>
        </w:rPr>
        <w:lastRenderedPageBreak/>
        <w:drawing>
          <wp:inline distT="0" distB="0" distL="0" distR="0" wp14:anchorId="74CABF50" wp14:editId="1B3DF1D9">
            <wp:extent cx="6374130" cy="2113511"/>
            <wp:effectExtent l="19050" t="19050" r="26670" b="20320"/>
            <wp:docPr id="1539647603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9647603" name="Picture 1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93898" cy="212006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9261F6" w14:textId="77777777" w:rsidR="007E413E" w:rsidRDefault="007E413E" w:rsidP="007E413E">
      <w:pPr>
        <w:rPr>
          <w:b/>
          <w:bCs/>
        </w:rPr>
      </w:pPr>
      <w:r w:rsidRPr="006D7651">
        <w:t xml:space="preserve">You should </w:t>
      </w:r>
      <w:r w:rsidRPr="006D7651">
        <w:rPr>
          <w:b/>
          <w:bCs/>
        </w:rPr>
        <w:t>create</w:t>
      </w:r>
      <w:r>
        <w:rPr>
          <w:b/>
          <w:bCs/>
        </w:rPr>
        <w:t xml:space="preserve"> three issues:</w:t>
      </w:r>
    </w:p>
    <w:p w14:paraId="16C50511" w14:textId="77777777" w:rsidR="007E413E" w:rsidRPr="00F074ED" w:rsidRDefault="007E413E" w:rsidP="007E413E">
      <w:pPr>
        <w:pStyle w:val="ListParagraph"/>
        <w:numPr>
          <w:ilvl w:val="0"/>
          <w:numId w:val="40"/>
        </w:numPr>
        <w:rPr>
          <w:b/>
          <w:bCs/>
        </w:rPr>
      </w:pPr>
      <w:r w:rsidRPr="00F074ED">
        <w:rPr>
          <w:b/>
          <w:bCs/>
        </w:rPr>
        <w:t>Change background</w:t>
      </w:r>
    </w:p>
    <w:p w14:paraId="1F6029D4" w14:textId="77777777" w:rsidR="007E413E" w:rsidRPr="00F074ED" w:rsidRDefault="007E413E" w:rsidP="007E413E">
      <w:pPr>
        <w:pStyle w:val="ListParagraph"/>
        <w:numPr>
          <w:ilvl w:val="0"/>
          <w:numId w:val="40"/>
        </w:numPr>
        <w:rPr>
          <w:b/>
          <w:bCs/>
        </w:rPr>
      </w:pPr>
      <w:bookmarkStart w:id="0" w:name="_Hlk133400824"/>
      <w:r w:rsidRPr="00F074ED">
        <w:rPr>
          <w:b/>
          <w:bCs/>
        </w:rPr>
        <w:t>Add genre field</w:t>
      </w:r>
    </w:p>
    <w:p w14:paraId="47317CE3" w14:textId="77777777" w:rsidR="007E413E" w:rsidRPr="00F074ED" w:rsidRDefault="007E413E" w:rsidP="007E413E">
      <w:pPr>
        <w:pStyle w:val="ListParagraph"/>
        <w:numPr>
          <w:ilvl w:val="0"/>
          <w:numId w:val="40"/>
        </w:numPr>
        <w:rPr>
          <w:b/>
          <w:bCs/>
        </w:rPr>
      </w:pPr>
      <w:bookmarkStart w:id="1" w:name="_Hlk133400867"/>
      <w:bookmarkEnd w:id="0"/>
      <w:r w:rsidRPr="00F074ED">
        <w:rPr>
          <w:b/>
          <w:bCs/>
        </w:rPr>
        <w:t>Add field icons</w:t>
      </w:r>
    </w:p>
    <w:bookmarkEnd w:id="1"/>
    <w:p w14:paraId="7E53C430" w14:textId="5D260729" w:rsidR="00AD0487" w:rsidRPr="00AD0487" w:rsidRDefault="00AD0487" w:rsidP="00AD0487">
      <w:pPr>
        <w:rPr>
          <w:b/>
          <w:bCs/>
          <w:u w:val="single"/>
        </w:rPr>
      </w:pPr>
      <w:r w:rsidRPr="00AD0487">
        <w:rPr>
          <w:b/>
          <w:bCs/>
          <w:u w:val="single"/>
        </w:rPr>
        <w:t xml:space="preserve">NOTE: You can work in in teams of </w:t>
      </w:r>
      <w:r>
        <w:rPr>
          <w:b/>
          <w:bCs/>
          <w:u w:val="single"/>
        </w:rPr>
        <w:t>3</w:t>
      </w:r>
      <w:r w:rsidRPr="00AD0487">
        <w:rPr>
          <w:b/>
          <w:bCs/>
          <w:u w:val="single"/>
        </w:rPr>
        <w:t xml:space="preserve"> students or work alone with several roles to simulate multi-user interaction, where each role follows the provided instructions for the given team member.</w:t>
      </w:r>
    </w:p>
    <w:p w14:paraId="61DE4AFD" w14:textId="7702354A" w:rsidR="007E413E" w:rsidRPr="007E413E" w:rsidRDefault="007E413E" w:rsidP="007E413E">
      <w:pPr>
        <w:pStyle w:val="Heading3"/>
        <w:ind w:left="426" w:hanging="426"/>
        <w:rPr>
          <w:rFonts w:cstheme="minorHAnsi"/>
          <w:color w:val="642D08"/>
        </w:rPr>
      </w:pPr>
      <w:r w:rsidRPr="007E413E">
        <w:rPr>
          <w:rFonts w:cstheme="minorHAnsi"/>
          <w:color w:val="642D08"/>
        </w:rPr>
        <w:t>Senior</w:t>
      </w:r>
    </w:p>
    <w:p w14:paraId="27EFC406" w14:textId="77777777" w:rsidR="007E413E" w:rsidRPr="00614A67" w:rsidRDefault="007E413E" w:rsidP="007E413E">
      <w:pPr>
        <w:pStyle w:val="ListParagraph"/>
        <w:numPr>
          <w:ilvl w:val="0"/>
          <w:numId w:val="41"/>
        </w:numPr>
        <w:tabs>
          <w:tab w:val="center" w:pos="5217"/>
        </w:tabs>
        <w:rPr>
          <w:lang w:val="en-GB"/>
        </w:rPr>
      </w:pPr>
      <w:r>
        <w:t xml:space="preserve">Make an </w:t>
      </w:r>
      <w:r w:rsidRPr="00470576">
        <w:rPr>
          <w:b/>
          <w:bCs/>
        </w:rPr>
        <w:t>empty</w:t>
      </w:r>
      <w:r>
        <w:t xml:space="preserve"> </w:t>
      </w:r>
      <w:r w:rsidRPr="00470576">
        <w:rPr>
          <w:b/>
          <w:bCs/>
        </w:rPr>
        <w:t>GitHub</w:t>
      </w:r>
      <w:r>
        <w:t xml:space="preserve"> </w:t>
      </w:r>
      <w:r w:rsidRPr="00470576">
        <w:rPr>
          <w:b/>
          <w:bCs/>
        </w:rPr>
        <w:t>repo</w:t>
      </w:r>
      <w:r>
        <w:t xml:space="preserve"> and </w:t>
      </w:r>
      <w:r w:rsidRPr="00470576">
        <w:rPr>
          <w:b/>
          <w:bCs/>
        </w:rPr>
        <w:t>commit</w:t>
      </w:r>
      <w:r>
        <w:t xml:space="preserve"> </w:t>
      </w:r>
      <w:r w:rsidRPr="00470576">
        <w:rPr>
          <w:b/>
          <w:bCs/>
        </w:rPr>
        <w:t>files</w:t>
      </w:r>
      <w:r>
        <w:t xml:space="preserve"> from </w:t>
      </w:r>
      <w:r w:rsidRPr="00470576">
        <w:rPr>
          <w:b/>
          <w:bCs/>
        </w:rPr>
        <w:t>resources</w:t>
      </w:r>
      <w:r>
        <w:t xml:space="preserve">. </w:t>
      </w:r>
    </w:p>
    <w:p w14:paraId="343FD42D" w14:textId="77777777" w:rsidR="007E413E" w:rsidRPr="00614A67" w:rsidRDefault="007E413E" w:rsidP="007E413E">
      <w:pPr>
        <w:pStyle w:val="ListParagraph"/>
        <w:numPr>
          <w:ilvl w:val="0"/>
          <w:numId w:val="41"/>
        </w:numPr>
        <w:tabs>
          <w:tab w:val="center" w:pos="5217"/>
        </w:tabs>
        <w:rPr>
          <w:lang w:val="en-GB"/>
        </w:rPr>
      </w:pPr>
      <w:r>
        <w:t xml:space="preserve">Create a </w:t>
      </w:r>
      <w:r w:rsidRPr="00614A67">
        <w:rPr>
          <w:b/>
          <w:bCs/>
        </w:rPr>
        <w:t>GitHub</w:t>
      </w:r>
      <w:r>
        <w:t xml:space="preserve"> </w:t>
      </w:r>
      <w:r w:rsidRPr="00614A67">
        <w:rPr>
          <w:b/>
          <w:bCs/>
        </w:rPr>
        <w:t>Projects</w:t>
      </w:r>
      <w:r>
        <w:t xml:space="preserve"> </w:t>
      </w:r>
      <w:r w:rsidRPr="00614A67">
        <w:rPr>
          <w:b/>
          <w:bCs/>
        </w:rPr>
        <w:t>board</w:t>
      </w:r>
      <w:r>
        <w:t xml:space="preserve"> and </w:t>
      </w:r>
      <w:r w:rsidRPr="00614A67">
        <w:rPr>
          <w:b/>
          <w:bCs/>
        </w:rPr>
        <w:t>add</w:t>
      </w:r>
      <w:r>
        <w:t xml:space="preserve"> </w:t>
      </w:r>
      <w:r w:rsidRPr="00614A67">
        <w:rPr>
          <w:b/>
          <w:bCs/>
        </w:rPr>
        <w:t>tasks</w:t>
      </w:r>
      <w:r>
        <w:t>.</w:t>
      </w:r>
    </w:p>
    <w:p w14:paraId="0FBB8C74" w14:textId="77777777" w:rsidR="007E413E" w:rsidRPr="0015547F" w:rsidRDefault="007E413E" w:rsidP="007E413E">
      <w:pPr>
        <w:pStyle w:val="ListParagraph"/>
        <w:numPr>
          <w:ilvl w:val="0"/>
          <w:numId w:val="41"/>
        </w:numPr>
        <w:tabs>
          <w:tab w:val="center" w:pos="5217"/>
        </w:tabs>
        <w:rPr>
          <w:lang w:val="en-GB"/>
        </w:rPr>
      </w:pPr>
      <w:r w:rsidRPr="00614A67">
        <w:rPr>
          <w:b/>
          <w:bCs/>
        </w:rPr>
        <w:t>Deploy</w:t>
      </w:r>
      <w:r>
        <w:t xml:space="preserve"> </w:t>
      </w:r>
      <w:r w:rsidRPr="00614A67">
        <w:rPr>
          <w:b/>
          <w:bCs/>
        </w:rPr>
        <w:t>site</w:t>
      </w:r>
      <w:r>
        <w:t xml:space="preserve"> from the </w:t>
      </w:r>
      <w:r>
        <w:rPr>
          <w:b/>
          <w:bCs/>
        </w:rPr>
        <w:t>staging</w:t>
      </w:r>
      <w:r>
        <w:t xml:space="preserve"> </w:t>
      </w:r>
      <w:r w:rsidRPr="00614A67">
        <w:rPr>
          <w:b/>
          <w:bCs/>
        </w:rPr>
        <w:t>branch</w:t>
      </w:r>
      <w:r>
        <w:rPr>
          <w:b/>
          <w:bCs/>
        </w:rPr>
        <w:t xml:space="preserve"> </w:t>
      </w:r>
      <w:r w:rsidRPr="008B3512">
        <w:t>to the</w:t>
      </w:r>
      <w:r>
        <w:rPr>
          <w:b/>
          <w:bCs/>
        </w:rPr>
        <w:t xml:space="preserve"> staging environment </w:t>
      </w:r>
      <w:r w:rsidRPr="008B3512">
        <w:t xml:space="preserve">on </w:t>
      </w:r>
      <w:r w:rsidRPr="008B3512">
        <w:rPr>
          <w:rStyle w:val="CodeChar"/>
        </w:rPr>
        <w:t>Render.com</w:t>
      </w:r>
      <w:r>
        <w:t>.</w:t>
      </w:r>
    </w:p>
    <w:p w14:paraId="29080A45" w14:textId="77777777" w:rsidR="007E413E" w:rsidRPr="00961965" w:rsidRDefault="007E413E" w:rsidP="007E413E">
      <w:pPr>
        <w:pStyle w:val="ListParagraph"/>
        <w:numPr>
          <w:ilvl w:val="0"/>
          <w:numId w:val="41"/>
        </w:numPr>
        <w:tabs>
          <w:tab w:val="center" w:pos="5217"/>
        </w:tabs>
        <w:rPr>
          <w:lang w:val="en-GB"/>
        </w:rPr>
      </w:pPr>
      <w:r w:rsidRPr="0015547F">
        <w:t>Conduct a</w:t>
      </w:r>
      <w:r>
        <w:rPr>
          <w:b/>
          <w:bCs/>
        </w:rPr>
        <w:t xml:space="preserve"> code review </w:t>
      </w:r>
      <w:r w:rsidRPr="0015547F">
        <w:t>when a</w:t>
      </w:r>
      <w:r>
        <w:rPr>
          <w:b/>
          <w:bCs/>
        </w:rPr>
        <w:t xml:space="preserve"> pull request </w:t>
      </w:r>
      <w:r w:rsidRPr="0015547F">
        <w:t>is created to the</w:t>
      </w:r>
      <w:r>
        <w:rPr>
          <w:b/>
          <w:bCs/>
        </w:rPr>
        <w:t xml:space="preserve"> staging branch</w:t>
      </w:r>
    </w:p>
    <w:p w14:paraId="347EC186" w14:textId="77777777" w:rsidR="007E413E" w:rsidRPr="001D34BB" w:rsidRDefault="007E413E" w:rsidP="007E413E">
      <w:pPr>
        <w:pStyle w:val="ListParagraph"/>
        <w:numPr>
          <w:ilvl w:val="0"/>
          <w:numId w:val="41"/>
        </w:numPr>
        <w:tabs>
          <w:tab w:val="center" w:pos="5217"/>
        </w:tabs>
        <w:rPr>
          <w:b/>
          <w:bCs/>
          <w:lang w:val="en-GB"/>
        </w:rPr>
      </w:pPr>
      <w:r w:rsidRPr="00961965">
        <w:t xml:space="preserve">At the end, </w:t>
      </w:r>
      <w:r>
        <w:t xml:space="preserve">merge the </w:t>
      </w:r>
      <w:r w:rsidRPr="00961965">
        <w:rPr>
          <w:b/>
          <w:bCs/>
        </w:rPr>
        <w:t>staging</w:t>
      </w:r>
      <w:r>
        <w:t xml:space="preserve"> to the </w:t>
      </w:r>
      <w:r w:rsidRPr="00961965">
        <w:rPr>
          <w:b/>
          <w:bCs/>
        </w:rPr>
        <w:t>main branch</w:t>
      </w:r>
    </w:p>
    <w:p w14:paraId="7DD2FDF4" w14:textId="77777777" w:rsidR="007E413E" w:rsidRPr="00961965" w:rsidRDefault="007E413E" w:rsidP="007E413E">
      <w:pPr>
        <w:pStyle w:val="ListParagraph"/>
        <w:numPr>
          <w:ilvl w:val="0"/>
          <w:numId w:val="41"/>
        </w:numPr>
        <w:tabs>
          <w:tab w:val="center" w:pos="5217"/>
        </w:tabs>
        <w:rPr>
          <w:b/>
          <w:bCs/>
          <w:lang w:val="en-GB"/>
        </w:rPr>
      </w:pPr>
      <w:r w:rsidRPr="001D34BB">
        <w:rPr>
          <w:b/>
          <w:bCs/>
          <w:lang w:val="en-GB"/>
        </w:rPr>
        <w:t xml:space="preserve">Deploy site </w:t>
      </w:r>
      <w:r w:rsidRPr="001D34BB">
        <w:rPr>
          <w:lang w:val="en-GB"/>
        </w:rPr>
        <w:t>from the</w:t>
      </w:r>
      <w:r w:rsidRPr="001D34BB">
        <w:rPr>
          <w:b/>
          <w:bCs/>
          <w:lang w:val="en-GB"/>
        </w:rPr>
        <w:t xml:space="preserve"> main branch </w:t>
      </w:r>
      <w:r w:rsidRPr="001D34BB">
        <w:rPr>
          <w:lang w:val="en-GB"/>
        </w:rPr>
        <w:t>to the</w:t>
      </w:r>
      <w:r w:rsidRPr="001D34BB">
        <w:rPr>
          <w:b/>
          <w:bCs/>
          <w:lang w:val="en-GB"/>
        </w:rPr>
        <w:t xml:space="preserve"> production environment </w:t>
      </w:r>
      <w:r w:rsidRPr="001D34BB">
        <w:rPr>
          <w:lang w:val="en-GB"/>
        </w:rPr>
        <w:t>on</w:t>
      </w:r>
      <w:r w:rsidRPr="001D34BB">
        <w:rPr>
          <w:b/>
          <w:bCs/>
          <w:lang w:val="en-GB"/>
        </w:rPr>
        <w:t xml:space="preserve"> Render.com</w:t>
      </w:r>
    </w:p>
    <w:p w14:paraId="22657666" w14:textId="6B1F98F8" w:rsidR="007E413E" w:rsidRPr="007E413E" w:rsidRDefault="007E413E" w:rsidP="007E413E">
      <w:pPr>
        <w:pStyle w:val="Heading3"/>
        <w:ind w:left="426" w:hanging="426"/>
        <w:rPr>
          <w:rFonts w:cstheme="minorHAnsi"/>
          <w:color w:val="642D08"/>
        </w:rPr>
      </w:pPr>
      <w:r w:rsidRPr="007E413E">
        <w:rPr>
          <w:rFonts w:cstheme="minorHAnsi"/>
          <w:color w:val="642D08"/>
        </w:rPr>
        <w:t>QA</w:t>
      </w:r>
    </w:p>
    <w:p w14:paraId="297BEB2B" w14:textId="77777777" w:rsidR="007E413E" w:rsidRPr="0097380F" w:rsidRDefault="007E413E" w:rsidP="007E413E">
      <w:pPr>
        <w:pStyle w:val="ListParagraph"/>
        <w:numPr>
          <w:ilvl w:val="0"/>
          <w:numId w:val="42"/>
        </w:numPr>
        <w:tabs>
          <w:tab w:val="center" w:pos="5217"/>
        </w:tabs>
        <w:ind w:left="709"/>
        <w:rPr>
          <w:lang w:val="en-GB"/>
        </w:rPr>
      </w:pPr>
      <w:r w:rsidRPr="00614A67">
        <w:rPr>
          <w:b/>
          <w:bCs/>
          <w:lang w:val="en-GB"/>
        </w:rPr>
        <w:t>Deploy</w:t>
      </w:r>
      <w:r>
        <w:rPr>
          <w:lang w:val="en-GB"/>
        </w:rPr>
        <w:t xml:space="preserve"> </w:t>
      </w:r>
      <w:r w:rsidRPr="00614A67">
        <w:rPr>
          <w:b/>
          <w:bCs/>
          <w:lang w:val="en-GB"/>
        </w:rPr>
        <w:t>site</w:t>
      </w:r>
      <w:r>
        <w:rPr>
          <w:lang w:val="en-GB"/>
        </w:rPr>
        <w:t xml:space="preserve"> from the </w:t>
      </w:r>
      <w:r w:rsidRPr="0097380F">
        <w:rPr>
          <w:rStyle w:val="CodeChar"/>
        </w:rPr>
        <w:t>qa</w:t>
      </w:r>
      <w:r>
        <w:rPr>
          <w:lang w:val="en-GB"/>
        </w:rPr>
        <w:t xml:space="preserve"> </w:t>
      </w:r>
      <w:r w:rsidRPr="00614A67">
        <w:rPr>
          <w:b/>
          <w:bCs/>
          <w:lang w:val="en-GB"/>
        </w:rPr>
        <w:t>branch</w:t>
      </w:r>
      <w:r>
        <w:rPr>
          <w:b/>
          <w:bCs/>
          <w:lang w:val="en-GB"/>
        </w:rPr>
        <w:t xml:space="preserve"> </w:t>
      </w:r>
      <w:r w:rsidRPr="0097380F">
        <w:rPr>
          <w:lang w:val="en-GB"/>
        </w:rPr>
        <w:t>to the</w:t>
      </w:r>
      <w:r>
        <w:rPr>
          <w:b/>
          <w:bCs/>
          <w:lang w:val="en-GB"/>
        </w:rPr>
        <w:t xml:space="preserve"> QA </w:t>
      </w:r>
      <w:r>
        <w:rPr>
          <w:b/>
          <w:bCs/>
        </w:rPr>
        <w:t xml:space="preserve">environment </w:t>
      </w:r>
      <w:r w:rsidRPr="0097380F">
        <w:t>on</w:t>
      </w:r>
      <w:r w:rsidRPr="008B3512">
        <w:t xml:space="preserve"> </w:t>
      </w:r>
      <w:r w:rsidRPr="008B3512">
        <w:rPr>
          <w:rStyle w:val="CodeChar"/>
        </w:rPr>
        <w:t>Render.com</w:t>
      </w:r>
      <w:r>
        <w:t xml:space="preserve"> (first time, then it will be automated)</w:t>
      </w:r>
    </w:p>
    <w:p w14:paraId="11F9885F" w14:textId="77777777" w:rsidR="007E413E" w:rsidRDefault="007E413E" w:rsidP="007E413E">
      <w:pPr>
        <w:pStyle w:val="ListParagraph"/>
        <w:numPr>
          <w:ilvl w:val="0"/>
          <w:numId w:val="42"/>
        </w:numPr>
        <w:tabs>
          <w:tab w:val="center" w:pos="5217"/>
        </w:tabs>
        <w:ind w:left="709"/>
        <w:rPr>
          <w:lang w:val="en-GB"/>
        </w:rPr>
      </w:pPr>
      <w:r>
        <w:rPr>
          <w:lang w:val="en-GB"/>
        </w:rPr>
        <w:t xml:space="preserve">Looks </w:t>
      </w:r>
      <w:r w:rsidRPr="00155423">
        <w:rPr>
          <w:b/>
          <w:bCs/>
          <w:lang w:val="en-GB"/>
        </w:rPr>
        <w:t>QA</w:t>
      </w:r>
      <w:r>
        <w:rPr>
          <w:lang w:val="en-GB"/>
        </w:rPr>
        <w:t xml:space="preserve"> </w:t>
      </w:r>
      <w:r w:rsidRPr="00155423">
        <w:rPr>
          <w:b/>
          <w:bCs/>
          <w:lang w:val="en-GB"/>
        </w:rPr>
        <w:t>environment</w:t>
      </w:r>
      <w:r>
        <w:rPr>
          <w:lang w:val="en-GB"/>
        </w:rPr>
        <w:t xml:space="preserve"> to see if </w:t>
      </w:r>
      <w:r w:rsidRPr="00155423">
        <w:rPr>
          <w:b/>
          <w:bCs/>
          <w:lang w:val="en-GB"/>
        </w:rPr>
        <w:t>changes</w:t>
      </w:r>
      <w:r>
        <w:rPr>
          <w:lang w:val="en-GB"/>
        </w:rPr>
        <w:t xml:space="preserve"> are </w:t>
      </w:r>
      <w:r w:rsidRPr="00155423">
        <w:rPr>
          <w:b/>
          <w:bCs/>
          <w:lang w:val="en-GB"/>
        </w:rPr>
        <w:t>done</w:t>
      </w:r>
      <w:r>
        <w:rPr>
          <w:lang w:val="en-GB"/>
        </w:rPr>
        <w:t xml:space="preserve"> </w:t>
      </w:r>
      <w:r w:rsidRPr="00155423">
        <w:rPr>
          <w:b/>
          <w:bCs/>
          <w:lang w:val="en-GB"/>
        </w:rPr>
        <w:t>correctly</w:t>
      </w:r>
    </w:p>
    <w:p w14:paraId="2CF15D62" w14:textId="77777777" w:rsidR="007E413E" w:rsidRPr="001D56FC" w:rsidRDefault="007E413E" w:rsidP="007E413E">
      <w:pPr>
        <w:pStyle w:val="ListParagraph"/>
        <w:numPr>
          <w:ilvl w:val="0"/>
          <w:numId w:val="42"/>
        </w:numPr>
        <w:tabs>
          <w:tab w:val="center" w:pos="5217"/>
        </w:tabs>
        <w:ind w:left="709"/>
        <w:rPr>
          <w:lang w:val="en-GB"/>
        </w:rPr>
      </w:pPr>
      <w:r>
        <w:rPr>
          <w:lang w:val="en-GB"/>
        </w:rPr>
        <w:t>If something does not pass, return the issue to "In Progress"</w:t>
      </w:r>
    </w:p>
    <w:p w14:paraId="42984D45" w14:textId="3B40840B" w:rsidR="007E413E" w:rsidRPr="007E413E" w:rsidRDefault="007E413E" w:rsidP="007E413E">
      <w:pPr>
        <w:pStyle w:val="Heading3"/>
        <w:ind w:left="426" w:hanging="426"/>
        <w:rPr>
          <w:rFonts w:cstheme="minorHAnsi"/>
          <w:color w:val="642D08"/>
        </w:rPr>
      </w:pPr>
      <w:r w:rsidRPr="007E413E">
        <w:rPr>
          <w:rFonts w:cstheme="minorHAnsi"/>
          <w:color w:val="642D08"/>
        </w:rPr>
        <w:t>Junior</w:t>
      </w:r>
    </w:p>
    <w:p w14:paraId="67D933A5" w14:textId="77777777" w:rsidR="007E413E" w:rsidRDefault="007E413E" w:rsidP="007E413E">
      <w:pPr>
        <w:pStyle w:val="ListParagraph"/>
        <w:numPr>
          <w:ilvl w:val="0"/>
          <w:numId w:val="43"/>
        </w:numPr>
        <w:tabs>
          <w:tab w:val="center" w:pos="5217"/>
        </w:tabs>
        <w:rPr>
          <w:lang w:val="en-GB"/>
        </w:rPr>
      </w:pPr>
      <w:r>
        <w:rPr>
          <w:lang w:val="en-GB"/>
        </w:rPr>
        <w:t xml:space="preserve">Create a </w:t>
      </w:r>
      <w:r w:rsidRPr="00614A67">
        <w:rPr>
          <w:b/>
          <w:bCs/>
          <w:lang w:val="en-GB"/>
        </w:rPr>
        <w:t>branch</w:t>
      </w:r>
      <w:r>
        <w:rPr>
          <w:lang w:val="en-GB"/>
        </w:rPr>
        <w:t xml:space="preserve"> for each </w:t>
      </w:r>
      <w:r w:rsidRPr="00614A67">
        <w:rPr>
          <w:b/>
          <w:bCs/>
          <w:lang w:val="en-GB"/>
        </w:rPr>
        <w:t>issue</w:t>
      </w:r>
      <w:r>
        <w:rPr>
          <w:lang w:val="en-GB"/>
        </w:rPr>
        <w:t>.</w:t>
      </w:r>
    </w:p>
    <w:p w14:paraId="129F2A25" w14:textId="77777777" w:rsidR="007E413E" w:rsidRDefault="007E413E" w:rsidP="007E413E">
      <w:pPr>
        <w:pStyle w:val="ListParagraph"/>
        <w:numPr>
          <w:ilvl w:val="0"/>
          <w:numId w:val="43"/>
        </w:numPr>
        <w:tabs>
          <w:tab w:val="center" w:pos="5217"/>
        </w:tabs>
        <w:rPr>
          <w:lang w:val="en-GB"/>
        </w:rPr>
      </w:pPr>
      <w:r>
        <w:rPr>
          <w:lang w:val="en-GB"/>
        </w:rPr>
        <w:t xml:space="preserve">Implement the </w:t>
      </w:r>
      <w:r w:rsidRPr="00614A67">
        <w:rPr>
          <w:b/>
          <w:bCs/>
          <w:lang w:val="en-GB"/>
        </w:rPr>
        <w:t>issue</w:t>
      </w:r>
      <w:r>
        <w:rPr>
          <w:lang w:val="en-GB"/>
        </w:rPr>
        <w:t xml:space="preserve"> </w:t>
      </w:r>
      <w:r w:rsidRPr="00614A67">
        <w:rPr>
          <w:b/>
          <w:bCs/>
          <w:lang w:val="en-GB"/>
        </w:rPr>
        <w:t>TODOs</w:t>
      </w:r>
      <w:r w:rsidRPr="007F4987">
        <w:rPr>
          <w:lang w:val="en-GB"/>
        </w:rPr>
        <w:t>.</w:t>
      </w:r>
    </w:p>
    <w:p w14:paraId="7F2081D0" w14:textId="77777777" w:rsidR="007E413E" w:rsidRDefault="007E413E" w:rsidP="007E413E">
      <w:pPr>
        <w:pStyle w:val="ListParagraph"/>
        <w:numPr>
          <w:ilvl w:val="0"/>
          <w:numId w:val="43"/>
        </w:numPr>
        <w:tabs>
          <w:tab w:val="center" w:pos="5217"/>
        </w:tabs>
        <w:rPr>
          <w:lang w:val="en-GB"/>
        </w:rPr>
      </w:pPr>
      <w:r>
        <w:rPr>
          <w:lang w:val="en-GB"/>
        </w:rPr>
        <w:t>When ready, merge each of your feature branches to the qa branch</w:t>
      </w:r>
    </w:p>
    <w:p w14:paraId="0E928AD8" w14:textId="3AE29CA7" w:rsidR="007E413E" w:rsidRDefault="007E413E" w:rsidP="007E413E">
      <w:pPr>
        <w:pStyle w:val="ListParagraph"/>
        <w:numPr>
          <w:ilvl w:val="0"/>
          <w:numId w:val="43"/>
        </w:numPr>
        <w:tabs>
          <w:tab w:val="center" w:pos="5217"/>
        </w:tabs>
        <w:rPr>
          <w:lang w:val="en-GB"/>
        </w:rPr>
      </w:pPr>
      <w:bookmarkStart w:id="2" w:name="_Hlk133399726"/>
      <w:r>
        <w:rPr>
          <w:lang w:val="en-GB"/>
        </w:rPr>
        <w:t>Then, if issue is "Verified", merge its feature branch to the staging branch with a pull request</w:t>
      </w:r>
      <w:bookmarkEnd w:id="2"/>
    </w:p>
    <w:p w14:paraId="2D31FDA9" w14:textId="545004CE" w:rsidR="00340D30" w:rsidRDefault="007E413E" w:rsidP="00B611D8">
      <w:pPr>
        <w:pStyle w:val="Heading2"/>
        <w:numPr>
          <w:ilvl w:val="0"/>
          <w:numId w:val="38"/>
        </w:numPr>
        <w:ind w:left="426"/>
        <w:rPr>
          <w:color w:val="632423" w:themeColor="accent2" w:themeShade="80"/>
          <w:lang w:val="en-US"/>
        </w:rPr>
      </w:pPr>
      <w:r>
        <w:rPr>
          <w:color w:val="632423" w:themeColor="accent2" w:themeShade="80"/>
          <w:lang w:val="en-US"/>
        </w:rPr>
        <w:t>Senior</w:t>
      </w:r>
    </w:p>
    <w:p w14:paraId="793985DE" w14:textId="47F3F5C8" w:rsidR="007E413E" w:rsidRDefault="007E413E" w:rsidP="007E413E">
      <w:pPr>
        <w:pStyle w:val="Heading3"/>
        <w:ind w:left="426" w:hanging="426"/>
        <w:rPr>
          <w:rFonts w:cstheme="minorHAnsi"/>
          <w:color w:val="642D08"/>
        </w:rPr>
      </w:pPr>
      <w:r>
        <w:rPr>
          <w:rFonts w:cstheme="minorHAnsi"/>
          <w:color w:val="642D08"/>
        </w:rPr>
        <w:t>Step 1: Creating an Empty GitHub Repository</w:t>
      </w:r>
    </w:p>
    <w:p w14:paraId="3E0698CE" w14:textId="77777777" w:rsidR="007E413E" w:rsidRPr="0065246E" w:rsidRDefault="007E413E" w:rsidP="007E413E">
      <w:pPr>
        <w:tabs>
          <w:tab w:val="center" w:pos="5217"/>
        </w:tabs>
        <w:rPr>
          <w:lang w:val="bg-BG"/>
        </w:rPr>
      </w:pPr>
      <w:r w:rsidRPr="0065246E">
        <w:rPr>
          <w:b/>
          <w:bCs/>
        </w:rPr>
        <w:t>Senior</w:t>
      </w:r>
      <w:r>
        <w:t xml:space="preserve"> makes an </w:t>
      </w:r>
      <w:r w:rsidRPr="0065246E">
        <w:rPr>
          <w:b/>
          <w:bCs/>
        </w:rPr>
        <w:t>empty</w:t>
      </w:r>
      <w:r>
        <w:t xml:space="preserve"> </w:t>
      </w:r>
      <w:r w:rsidRPr="0065246E">
        <w:rPr>
          <w:b/>
          <w:bCs/>
        </w:rPr>
        <w:t>GitHub</w:t>
      </w:r>
      <w:r>
        <w:t xml:space="preserve"> </w:t>
      </w:r>
      <w:r w:rsidRPr="0065246E">
        <w:rPr>
          <w:b/>
          <w:bCs/>
        </w:rPr>
        <w:t>repo</w:t>
      </w:r>
      <w:r>
        <w:t xml:space="preserve"> and </w:t>
      </w:r>
      <w:r w:rsidRPr="0065246E">
        <w:rPr>
          <w:b/>
          <w:bCs/>
        </w:rPr>
        <w:t>commit</w:t>
      </w:r>
      <w:r>
        <w:rPr>
          <w:b/>
          <w:bCs/>
        </w:rPr>
        <w:t>s</w:t>
      </w:r>
      <w:r>
        <w:t xml:space="preserve"> </w:t>
      </w:r>
      <w:r w:rsidRPr="0065246E">
        <w:rPr>
          <w:b/>
          <w:bCs/>
        </w:rPr>
        <w:t>files</w:t>
      </w:r>
      <w:r>
        <w:t xml:space="preserve"> from </w:t>
      </w:r>
      <w:r w:rsidRPr="0065246E">
        <w:rPr>
          <w:b/>
          <w:bCs/>
        </w:rPr>
        <w:t>resources</w:t>
      </w:r>
      <w:r>
        <w:t xml:space="preserve">. After that they add the </w:t>
      </w:r>
      <w:r w:rsidRPr="0065246E">
        <w:rPr>
          <w:b/>
          <w:bCs/>
        </w:rPr>
        <w:t>Junior</w:t>
      </w:r>
      <w:r>
        <w:t xml:space="preserve"> and the </w:t>
      </w:r>
      <w:r w:rsidRPr="0065246E">
        <w:rPr>
          <w:b/>
          <w:bCs/>
        </w:rPr>
        <w:t>QA</w:t>
      </w:r>
      <w:r>
        <w:t xml:space="preserve"> as </w:t>
      </w:r>
      <w:r w:rsidRPr="0065246E">
        <w:rPr>
          <w:b/>
          <w:bCs/>
        </w:rPr>
        <w:t>collaborator</w:t>
      </w:r>
      <w:r>
        <w:rPr>
          <w:b/>
          <w:bCs/>
        </w:rPr>
        <w:t>s</w:t>
      </w:r>
      <w:r>
        <w:t>.</w:t>
      </w:r>
    </w:p>
    <w:p w14:paraId="7528C9C0" w14:textId="3DEA90B8" w:rsidR="007E413E" w:rsidRDefault="007E413E" w:rsidP="007E413E">
      <w:r w:rsidRPr="00496C48">
        <w:rPr>
          <w:noProof/>
        </w:rPr>
        <w:lastRenderedPageBreak/>
        <w:drawing>
          <wp:inline distT="0" distB="0" distL="0" distR="0" wp14:anchorId="67B82BE2" wp14:editId="1E373B71">
            <wp:extent cx="6087154" cy="3463290"/>
            <wp:effectExtent l="19050" t="19050" r="27940" b="22860"/>
            <wp:docPr id="240505915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505915" name="Picture 1" descr="Graphical user interface, text, application, email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96609" cy="346866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BEA647" w14:textId="1B7B373E" w:rsidR="007E413E" w:rsidRPr="007E413E" w:rsidRDefault="007E413E" w:rsidP="007E413E">
      <w:r>
        <w:rPr>
          <w:noProof/>
        </w:rPr>
        <w:drawing>
          <wp:inline distT="0" distB="0" distL="0" distR="0" wp14:anchorId="610301FD" wp14:editId="63EDCAE6">
            <wp:extent cx="6099810" cy="3120342"/>
            <wp:effectExtent l="19050" t="19050" r="15240" b="23495"/>
            <wp:docPr id="5976902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769021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3808" cy="313261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CD53D03" w14:textId="5CF28088" w:rsidR="007E413E" w:rsidRDefault="007E413E" w:rsidP="007E413E">
      <w:pPr>
        <w:pStyle w:val="Heading3"/>
        <w:ind w:left="426" w:hanging="426"/>
        <w:rPr>
          <w:rFonts w:cstheme="minorHAnsi"/>
          <w:color w:val="642D08"/>
        </w:rPr>
      </w:pPr>
      <w:r w:rsidRPr="007E413E">
        <w:rPr>
          <w:rFonts w:cstheme="minorHAnsi"/>
          <w:color w:val="642D08"/>
        </w:rPr>
        <w:t>Step 2: Creating Branches</w:t>
      </w:r>
    </w:p>
    <w:p w14:paraId="6C82BB7F" w14:textId="77777777" w:rsidR="007E413E" w:rsidRPr="00775996" w:rsidRDefault="007E413E" w:rsidP="007E413E">
      <w:pPr>
        <w:rPr>
          <w:b/>
          <w:bCs/>
        </w:rPr>
      </w:pPr>
      <w:r w:rsidRPr="00775996">
        <w:rPr>
          <w:b/>
          <w:bCs/>
        </w:rPr>
        <w:t xml:space="preserve">Senior </w:t>
      </w:r>
      <w:r w:rsidRPr="00775996">
        <w:t>make</w:t>
      </w:r>
      <w:r>
        <w:t>s</w:t>
      </w:r>
      <w:r w:rsidRPr="00775996">
        <w:rPr>
          <w:b/>
          <w:bCs/>
        </w:rPr>
        <w:t xml:space="preserve"> 2 </w:t>
      </w:r>
      <w:r w:rsidRPr="00775996">
        <w:t>more</w:t>
      </w:r>
      <w:r w:rsidRPr="00775996">
        <w:rPr>
          <w:b/>
          <w:bCs/>
        </w:rPr>
        <w:t xml:space="preserve"> branches </w:t>
      </w:r>
      <w:r w:rsidRPr="00B96DD8">
        <w:rPr>
          <w:noProof/>
        </w:rPr>
        <w:t>(</w:t>
      </w:r>
      <w:r w:rsidRPr="00CB3CC2">
        <w:rPr>
          <w:rStyle w:val="CodeChar"/>
        </w:rPr>
        <w:t>qa</w:t>
      </w:r>
      <w:r>
        <w:rPr>
          <w:b/>
          <w:bCs/>
        </w:rPr>
        <w:t xml:space="preserve"> </w:t>
      </w:r>
      <w:r w:rsidRPr="00B96DD8">
        <w:t>and</w:t>
      </w:r>
      <w:r w:rsidRPr="00775996">
        <w:rPr>
          <w:b/>
          <w:bCs/>
        </w:rPr>
        <w:t xml:space="preserve"> </w:t>
      </w:r>
      <w:r w:rsidRPr="00CB3CC2">
        <w:rPr>
          <w:rStyle w:val="CodeChar"/>
        </w:rPr>
        <w:t>staging</w:t>
      </w:r>
      <w:r w:rsidRPr="00B96DD8">
        <w:t>)</w:t>
      </w:r>
      <w:r>
        <w:t xml:space="preserve"> that are </w:t>
      </w:r>
      <w:r w:rsidRPr="00AD647B">
        <w:rPr>
          <w:b/>
          <w:bCs/>
        </w:rPr>
        <w:t xml:space="preserve">clones of the </w:t>
      </w:r>
      <w:r w:rsidRPr="00CB3CC2">
        <w:rPr>
          <w:rStyle w:val="CodeChar"/>
        </w:rPr>
        <w:t>main</w:t>
      </w:r>
      <w:r w:rsidRPr="00AD647B">
        <w:rPr>
          <w:b/>
          <w:bCs/>
        </w:rPr>
        <w:t xml:space="preserve"> branch</w:t>
      </w:r>
      <w:r>
        <w:t>.</w:t>
      </w:r>
    </w:p>
    <w:p w14:paraId="5E39DA90" w14:textId="0A8AFDFE" w:rsidR="007E413E" w:rsidRDefault="007E413E" w:rsidP="007E413E">
      <w:r w:rsidRPr="00775996">
        <w:rPr>
          <w:strike/>
          <w:noProof/>
        </w:rPr>
        <w:drawing>
          <wp:inline distT="0" distB="0" distL="0" distR="0" wp14:anchorId="3A405104" wp14:editId="3BBD74A4">
            <wp:extent cx="6203950" cy="1743171"/>
            <wp:effectExtent l="19050" t="19050" r="25400" b="28575"/>
            <wp:docPr id="304612330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612330" name="Picture 1" descr="Graphical user interface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48575" cy="17557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713FD0" w14:textId="4521479D" w:rsidR="007E413E" w:rsidRDefault="007E413E" w:rsidP="007E413E">
      <w:pPr>
        <w:pStyle w:val="Heading3"/>
        <w:ind w:left="426" w:hanging="426"/>
        <w:rPr>
          <w:rFonts w:cstheme="minorHAnsi"/>
          <w:color w:val="642D08"/>
        </w:rPr>
      </w:pPr>
      <w:r w:rsidRPr="007E413E">
        <w:rPr>
          <w:rFonts w:cstheme="minorHAnsi"/>
          <w:color w:val="642D08"/>
        </w:rPr>
        <w:lastRenderedPageBreak/>
        <w:t xml:space="preserve">Step </w:t>
      </w:r>
      <w:r>
        <w:rPr>
          <w:rFonts w:cstheme="minorHAnsi"/>
          <w:color w:val="642D08"/>
        </w:rPr>
        <w:t>3</w:t>
      </w:r>
      <w:r w:rsidRPr="007E413E">
        <w:rPr>
          <w:rFonts w:cstheme="minorHAnsi"/>
          <w:color w:val="642D08"/>
        </w:rPr>
        <w:t xml:space="preserve">: Creating </w:t>
      </w:r>
      <w:r>
        <w:rPr>
          <w:rFonts w:cstheme="minorHAnsi"/>
          <w:color w:val="642D08"/>
        </w:rPr>
        <w:t>a Branch Protection Rule</w:t>
      </w:r>
    </w:p>
    <w:p w14:paraId="4C978744" w14:textId="77777777" w:rsidR="007E413E" w:rsidRPr="009367A6" w:rsidRDefault="007E413E" w:rsidP="007E413E">
      <w:r w:rsidRPr="009367A6">
        <w:rPr>
          <w:b/>
          <w:bCs/>
        </w:rPr>
        <w:t>Create</w:t>
      </w:r>
      <w:r>
        <w:t xml:space="preserve"> a </w:t>
      </w:r>
      <w:r w:rsidRPr="009367A6">
        <w:rPr>
          <w:b/>
          <w:bCs/>
        </w:rPr>
        <w:t>branch</w:t>
      </w:r>
      <w:r>
        <w:t xml:space="preserve"> </w:t>
      </w:r>
      <w:r w:rsidRPr="009367A6">
        <w:rPr>
          <w:b/>
          <w:bCs/>
        </w:rPr>
        <w:t>protection</w:t>
      </w:r>
      <w:r>
        <w:t xml:space="preserve"> </w:t>
      </w:r>
      <w:r w:rsidRPr="009367A6">
        <w:rPr>
          <w:b/>
          <w:bCs/>
        </w:rPr>
        <w:t>rule</w:t>
      </w:r>
      <w:r>
        <w:t xml:space="preserve"> for committing to </w:t>
      </w:r>
      <w:r w:rsidRPr="002708C1">
        <w:rPr>
          <w:rStyle w:val="CodeChar"/>
        </w:rPr>
        <w:t>main</w:t>
      </w:r>
      <w:r>
        <w:t xml:space="preserve"> </w:t>
      </w:r>
      <w:r w:rsidRPr="009367A6">
        <w:rPr>
          <w:b/>
          <w:bCs/>
        </w:rPr>
        <w:t>branch</w:t>
      </w:r>
      <w:r>
        <w:t>, following the steps below:</w:t>
      </w:r>
    </w:p>
    <w:p w14:paraId="6C2D0E46" w14:textId="77777777" w:rsidR="007E413E" w:rsidRDefault="007E413E" w:rsidP="007E413E">
      <w:pPr>
        <w:pStyle w:val="ListParagraph"/>
        <w:numPr>
          <w:ilvl w:val="0"/>
          <w:numId w:val="44"/>
        </w:numPr>
      </w:pPr>
      <w:r>
        <w:t xml:space="preserve">On </w:t>
      </w:r>
      <w:r w:rsidRPr="00763CBF">
        <w:rPr>
          <w:b/>
          <w:bCs/>
        </w:rPr>
        <w:t>GitHub.com</w:t>
      </w:r>
      <w:r>
        <w:t xml:space="preserve">, navigate to the </w:t>
      </w:r>
      <w:r w:rsidRPr="00763CBF">
        <w:rPr>
          <w:b/>
          <w:bCs/>
        </w:rPr>
        <w:t>main</w:t>
      </w:r>
      <w:r>
        <w:t xml:space="preserve"> </w:t>
      </w:r>
      <w:r w:rsidRPr="00763CBF">
        <w:rPr>
          <w:b/>
          <w:bCs/>
        </w:rPr>
        <w:t>page</w:t>
      </w:r>
      <w:r>
        <w:t xml:space="preserve"> of the </w:t>
      </w:r>
      <w:r w:rsidRPr="00763CBF">
        <w:rPr>
          <w:b/>
          <w:bCs/>
        </w:rPr>
        <w:t>repository</w:t>
      </w:r>
      <w:r>
        <w:t>.</w:t>
      </w:r>
    </w:p>
    <w:p w14:paraId="178973B7" w14:textId="77777777" w:rsidR="007E413E" w:rsidRDefault="007E413E" w:rsidP="007E413E">
      <w:pPr>
        <w:pStyle w:val="ListParagraph"/>
        <w:numPr>
          <w:ilvl w:val="0"/>
          <w:numId w:val="44"/>
        </w:numPr>
      </w:pPr>
      <w:r w:rsidRPr="00763CBF">
        <w:rPr>
          <w:b/>
          <w:bCs/>
        </w:rPr>
        <w:t xml:space="preserve">Under </w:t>
      </w:r>
      <w:r>
        <w:t xml:space="preserve">your </w:t>
      </w:r>
      <w:r w:rsidRPr="00763CBF">
        <w:rPr>
          <w:b/>
          <w:bCs/>
        </w:rPr>
        <w:t>repository name</w:t>
      </w:r>
      <w:r>
        <w:t xml:space="preserve">, click </w:t>
      </w:r>
      <w:r w:rsidRPr="002708C1">
        <w:rPr>
          <w:rStyle w:val="CodeChar"/>
        </w:rPr>
        <w:t>[Settings]</w:t>
      </w:r>
      <w:r>
        <w:t xml:space="preserve">. If you </w:t>
      </w:r>
      <w:r w:rsidRPr="00763CBF">
        <w:rPr>
          <w:b/>
          <w:bCs/>
        </w:rPr>
        <w:t xml:space="preserve">cannot see </w:t>
      </w:r>
      <w:r>
        <w:t xml:space="preserve">the </w:t>
      </w:r>
      <w:r w:rsidRPr="002708C1">
        <w:rPr>
          <w:rStyle w:val="CodeChar"/>
        </w:rPr>
        <w:t>[Settings]</w:t>
      </w:r>
      <w:r>
        <w:t xml:space="preserve"> tab, select the </w:t>
      </w:r>
      <w:r w:rsidRPr="002708C1">
        <w:rPr>
          <w:rStyle w:val="CodeChar"/>
        </w:rPr>
        <w:t>[…]</w:t>
      </w:r>
      <w:r w:rsidRPr="00763CBF">
        <w:rPr>
          <w:b/>
          <w:bCs/>
        </w:rPr>
        <w:t xml:space="preserve"> dropdown menu</w:t>
      </w:r>
      <w:r>
        <w:t xml:space="preserve">, then click </w:t>
      </w:r>
      <w:r w:rsidRPr="00626561">
        <w:rPr>
          <w:rStyle w:val="CodeChar"/>
        </w:rPr>
        <w:t>[Settings]</w:t>
      </w:r>
      <w:r>
        <w:t>.</w:t>
      </w:r>
    </w:p>
    <w:p w14:paraId="0F28F6B2" w14:textId="77777777" w:rsidR="007E413E" w:rsidRDefault="007E413E" w:rsidP="007E413E">
      <w:r w:rsidRPr="00A5187C">
        <w:rPr>
          <w:noProof/>
        </w:rPr>
        <w:drawing>
          <wp:inline distT="0" distB="0" distL="0" distR="0" wp14:anchorId="6F541A63" wp14:editId="54D7EF1E">
            <wp:extent cx="6358890" cy="324800"/>
            <wp:effectExtent l="19050" t="19050" r="3810" b="18415"/>
            <wp:docPr id="18549154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491549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31046" cy="32848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8CBB85" w14:textId="77777777" w:rsidR="007E413E" w:rsidRDefault="007E413E" w:rsidP="007E413E">
      <w:pPr>
        <w:pStyle w:val="ListParagraph"/>
        <w:numPr>
          <w:ilvl w:val="0"/>
          <w:numId w:val="44"/>
        </w:numPr>
      </w:pPr>
      <w:r>
        <w:t>In the "</w:t>
      </w:r>
      <w:r w:rsidRPr="00763CBF">
        <w:rPr>
          <w:b/>
          <w:bCs/>
        </w:rPr>
        <w:t>Code and automation</w:t>
      </w:r>
      <w:r>
        <w:t xml:space="preserve">" section of the sidebar, click </w:t>
      </w:r>
      <w:r w:rsidRPr="00020FBF">
        <w:rPr>
          <w:rStyle w:val="CodeChar"/>
        </w:rPr>
        <w:t>[Branches]</w:t>
      </w:r>
      <w:r>
        <w:t>.</w:t>
      </w:r>
    </w:p>
    <w:p w14:paraId="7F02A146" w14:textId="77777777" w:rsidR="007E413E" w:rsidRDefault="007E413E" w:rsidP="007E413E">
      <w:pPr>
        <w:pStyle w:val="ListParagraph"/>
        <w:numPr>
          <w:ilvl w:val="0"/>
          <w:numId w:val="44"/>
        </w:numPr>
      </w:pPr>
      <w:r>
        <w:t>Next to "</w:t>
      </w:r>
      <w:r w:rsidRPr="00763CBF">
        <w:rPr>
          <w:b/>
          <w:bCs/>
        </w:rPr>
        <w:t>Branch protection rules</w:t>
      </w:r>
      <w:r>
        <w:t xml:space="preserve">", click </w:t>
      </w:r>
      <w:r w:rsidRPr="00020FBF">
        <w:rPr>
          <w:rStyle w:val="CodeChar"/>
        </w:rPr>
        <w:t>[Add</w:t>
      </w:r>
      <w:r w:rsidRPr="00763CBF">
        <w:rPr>
          <w:b/>
          <w:bCs/>
        </w:rPr>
        <w:t xml:space="preserve"> </w:t>
      </w:r>
      <w:r w:rsidRPr="00020FBF">
        <w:rPr>
          <w:rStyle w:val="CodeChar"/>
        </w:rPr>
        <w:t>rule]</w:t>
      </w:r>
      <w:r>
        <w:t>.</w:t>
      </w:r>
    </w:p>
    <w:p w14:paraId="22F1F0F8" w14:textId="77777777" w:rsidR="007E413E" w:rsidRDefault="007E413E" w:rsidP="007E413E">
      <w:pPr>
        <w:pStyle w:val="ListParagraph"/>
        <w:numPr>
          <w:ilvl w:val="0"/>
          <w:numId w:val="44"/>
        </w:numPr>
      </w:pPr>
      <w:r w:rsidRPr="00763CBF">
        <w:rPr>
          <w:b/>
          <w:bCs/>
        </w:rPr>
        <w:t>Under</w:t>
      </w:r>
      <w:r>
        <w:t xml:space="preserve"> "</w:t>
      </w:r>
      <w:r w:rsidRPr="00763CBF">
        <w:rPr>
          <w:b/>
          <w:bCs/>
        </w:rPr>
        <w:t>Branch name pattern</w:t>
      </w:r>
      <w:r>
        <w:t xml:space="preserve">", type the </w:t>
      </w:r>
      <w:r w:rsidRPr="00763CBF">
        <w:rPr>
          <w:b/>
          <w:bCs/>
        </w:rPr>
        <w:t xml:space="preserve">branch name </w:t>
      </w:r>
      <w:r>
        <w:t xml:space="preserve">or </w:t>
      </w:r>
      <w:r w:rsidRPr="00763CBF">
        <w:rPr>
          <w:b/>
          <w:bCs/>
        </w:rPr>
        <w:t xml:space="preserve">pattern </w:t>
      </w:r>
      <w:r>
        <w:t xml:space="preserve">you </w:t>
      </w:r>
      <w:r w:rsidRPr="00763CBF">
        <w:rPr>
          <w:b/>
          <w:bCs/>
        </w:rPr>
        <w:t xml:space="preserve">want </w:t>
      </w:r>
      <w:r>
        <w:t xml:space="preserve">to </w:t>
      </w:r>
      <w:r w:rsidRPr="00763CBF">
        <w:rPr>
          <w:b/>
          <w:bCs/>
        </w:rPr>
        <w:t>protect</w:t>
      </w:r>
      <w:r>
        <w:t>.</w:t>
      </w:r>
    </w:p>
    <w:p w14:paraId="36B61B5B" w14:textId="77777777" w:rsidR="007E413E" w:rsidRDefault="007E413E" w:rsidP="007E413E">
      <w:pPr>
        <w:pStyle w:val="ListParagraph"/>
        <w:numPr>
          <w:ilvl w:val="0"/>
          <w:numId w:val="44"/>
        </w:numPr>
      </w:pPr>
      <w:r>
        <w:t xml:space="preserve">Optionally, enable </w:t>
      </w:r>
      <w:r w:rsidRPr="00763CBF">
        <w:rPr>
          <w:b/>
          <w:bCs/>
        </w:rPr>
        <w:t>required pull requests</w:t>
      </w:r>
      <w:r>
        <w:t>.</w:t>
      </w:r>
    </w:p>
    <w:p w14:paraId="034453EB" w14:textId="77777777" w:rsidR="007E413E" w:rsidRDefault="007E413E" w:rsidP="007E413E">
      <w:pPr>
        <w:pStyle w:val="ListParagraph"/>
        <w:numPr>
          <w:ilvl w:val="0"/>
          <w:numId w:val="44"/>
        </w:numPr>
      </w:pPr>
      <w:r>
        <w:t xml:space="preserve">For </w:t>
      </w:r>
      <w:r w:rsidRPr="00763CBF">
        <w:rPr>
          <w:b/>
          <w:bCs/>
        </w:rPr>
        <w:t xml:space="preserve">more information </w:t>
      </w:r>
      <w:r>
        <w:t xml:space="preserve">see </w:t>
      </w:r>
      <w:r w:rsidRPr="00B368D9">
        <w:t>here</w:t>
      </w:r>
      <w:r>
        <w:t xml:space="preserve">: </w:t>
      </w:r>
      <w:hyperlink r:id="rId16" w:history="1">
        <w:r w:rsidRPr="00DF7E0B">
          <w:rPr>
            <w:rStyle w:val="Hyperlink"/>
          </w:rPr>
          <w:t>https://docs.github.com/en/repositories/configuring-branches-and-merges-in-your-repository/managing-protected-branches/managing-a-branch-protection-rule</w:t>
        </w:r>
      </w:hyperlink>
      <w:r>
        <w:t xml:space="preserve"> </w:t>
      </w:r>
    </w:p>
    <w:p w14:paraId="34C5497B" w14:textId="7DFE8EBC" w:rsidR="007E413E" w:rsidRDefault="007E413E" w:rsidP="007E413E">
      <w:pPr>
        <w:pStyle w:val="Heading3"/>
        <w:ind w:left="426" w:hanging="426"/>
        <w:rPr>
          <w:rFonts w:cstheme="minorHAnsi"/>
          <w:color w:val="642D08"/>
        </w:rPr>
      </w:pPr>
      <w:r w:rsidRPr="007E413E">
        <w:rPr>
          <w:rFonts w:cstheme="minorHAnsi"/>
          <w:color w:val="642D08"/>
        </w:rPr>
        <w:t xml:space="preserve">Step </w:t>
      </w:r>
      <w:r>
        <w:rPr>
          <w:rFonts w:cstheme="minorHAnsi"/>
          <w:color w:val="642D08"/>
        </w:rPr>
        <w:t>4</w:t>
      </w:r>
      <w:r w:rsidRPr="007E413E">
        <w:rPr>
          <w:rFonts w:cstheme="minorHAnsi"/>
          <w:color w:val="642D08"/>
        </w:rPr>
        <w:t xml:space="preserve">: </w:t>
      </w:r>
      <w:r>
        <w:rPr>
          <w:rFonts w:cstheme="minorHAnsi"/>
          <w:color w:val="642D08"/>
        </w:rPr>
        <w:t>Creating GitHub Projects Board</w:t>
      </w:r>
    </w:p>
    <w:p w14:paraId="6C60FE05" w14:textId="24CD13EB" w:rsidR="007E413E" w:rsidRPr="004D41D8" w:rsidRDefault="007E413E" w:rsidP="007E413E">
      <w:pPr>
        <w:rPr>
          <w:b/>
          <w:bCs/>
        </w:rPr>
      </w:pPr>
      <w:r w:rsidRPr="004D41D8">
        <w:rPr>
          <w:b/>
          <w:bCs/>
        </w:rPr>
        <w:t xml:space="preserve">Senior </w:t>
      </w:r>
      <w:r w:rsidRPr="006D7651">
        <w:t>makes the</w:t>
      </w:r>
      <w:r>
        <w:t xml:space="preserve"> </w:t>
      </w:r>
      <w:r w:rsidRPr="004D41D8">
        <w:rPr>
          <w:b/>
          <w:bCs/>
        </w:rPr>
        <w:t>GitHub</w:t>
      </w:r>
      <w:r>
        <w:t xml:space="preserve"> </w:t>
      </w:r>
      <w:r w:rsidRPr="004D41D8">
        <w:rPr>
          <w:b/>
          <w:bCs/>
        </w:rPr>
        <w:t>Projects</w:t>
      </w:r>
      <w:r w:rsidRPr="006D7651">
        <w:t xml:space="preserve"> </w:t>
      </w:r>
      <w:r w:rsidRPr="004D41D8">
        <w:rPr>
          <w:b/>
          <w:bCs/>
        </w:rPr>
        <w:t xml:space="preserve">board </w:t>
      </w:r>
      <w:r>
        <w:rPr>
          <w:b/>
          <w:bCs/>
        </w:rPr>
        <w:t>"</w:t>
      </w:r>
      <w:r w:rsidRPr="004D41D8">
        <w:rPr>
          <w:b/>
          <w:bCs/>
        </w:rPr>
        <w:t>Scary Stories</w:t>
      </w:r>
      <w:r>
        <w:rPr>
          <w:b/>
          <w:bCs/>
        </w:rPr>
        <w:t>"</w:t>
      </w:r>
      <w:r w:rsidRPr="004D41D8">
        <w:rPr>
          <w:b/>
          <w:bCs/>
        </w:rPr>
        <w:t xml:space="preserve"> </w:t>
      </w:r>
      <w:r w:rsidRPr="006D7651">
        <w:t xml:space="preserve">and </w:t>
      </w:r>
      <w:r w:rsidRPr="00775996">
        <w:t>adds</w:t>
      </w:r>
      <w:r w:rsidRPr="00775996">
        <w:rPr>
          <w:b/>
          <w:bCs/>
        </w:rPr>
        <w:t xml:space="preserve"> 3 issues (</w:t>
      </w:r>
      <w:r>
        <w:rPr>
          <w:b/>
          <w:bCs/>
        </w:rPr>
        <w:t>"</w:t>
      </w:r>
      <w:r w:rsidRPr="00775996">
        <w:rPr>
          <w:b/>
          <w:bCs/>
        </w:rPr>
        <w:t>Change Background</w:t>
      </w:r>
      <w:r>
        <w:rPr>
          <w:b/>
          <w:bCs/>
        </w:rPr>
        <w:t>"</w:t>
      </w:r>
      <w:r w:rsidRPr="00775996">
        <w:rPr>
          <w:b/>
          <w:bCs/>
        </w:rPr>
        <w:t xml:space="preserve">, </w:t>
      </w:r>
      <w:r w:rsidRPr="00775996">
        <w:rPr>
          <w:b/>
          <w:bCs/>
        </w:rPr>
        <w:br/>
      </w:r>
      <w:r>
        <w:rPr>
          <w:b/>
          <w:bCs/>
        </w:rPr>
        <w:t>"</w:t>
      </w:r>
      <w:r w:rsidRPr="00775996">
        <w:rPr>
          <w:b/>
          <w:bCs/>
        </w:rPr>
        <w:t>Add genre field</w:t>
      </w:r>
      <w:r>
        <w:rPr>
          <w:b/>
          <w:bCs/>
        </w:rPr>
        <w:t>"</w:t>
      </w:r>
      <w:r w:rsidRPr="00775996">
        <w:rPr>
          <w:b/>
          <w:bCs/>
        </w:rPr>
        <w:t xml:space="preserve">, </w:t>
      </w:r>
      <w:r>
        <w:rPr>
          <w:b/>
          <w:bCs/>
        </w:rPr>
        <w:t>"</w:t>
      </w:r>
      <w:r w:rsidRPr="00775996">
        <w:rPr>
          <w:b/>
          <w:bCs/>
        </w:rPr>
        <w:t>Add field icons</w:t>
      </w:r>
      <w:r>
        <w:rPr>
          <w:b/>
          <w:bCs/>
        </w:rPr>
        <w:t>"</w:t>
      </w:r>
      <w:r w:rsidRPr="00775996">
        <w:rPr>
          <w:b/>
          <w:bCs/>
        </w:rPr>
        <w:t xml:space="preserve">) </w:t>
      </w:r>
      <w:r w:rsidRPr="00775996">
        <w:t>in</w:t>
      </w:r>
      <w:r w:rsidRPr="004D41D8">
        <w:rPr>
          <w:b/>
          <w:bCs/>
        </w:rPr>
        <w:t xml:space="preserve"> </w:t>
      </w:r>
      <w:r w:rsidRPr="006D7651">
        <w:t>the</w:t>
      </w:r>
      <w:r w:rsidRPr="004D41D8">
        <w:rPr>
          <w:b/>
          <w:bCs/>
        </w:rPr>
        <w:t xml:space="preserve"> </w:t>
      </w:r>
      <w:r>
        <w:rPr>
          <w:b/>
          <w:bCs/>
        </w:rPr>
        <w:t>"</w:t>
      </w:r>
      <w:r w:rsidRPr="004D41D8">
        <w:rPr>
          <w:b/>
          <w:bCs/>
        </w:rPr>
        <w:t>Pending</w:t>
      </w:r>
      <w:r>
        <w:rPr>
          <w:b/>
          <w:bCs/>
        </w:rPr>
        <w:t xml:space="preserve">" </w:t>
      </w:r>
      <w:r w:rsidRPr="004D41D8">
        <w:rPr>
          <w:b/>
          <w:bCs/>
        </w:rPr>
        <w:t>section</w:t>
      </w:r>
      <w:r w:rsidRPr="00A26EF8">
        <w:t xml:space="preserve">. </w:t>
      </w:r>
      <w:r w:rsidRPr="006D7651">
        <w:t xml:space="preserve">After that </w:t>
      </w:r>
      <w:r>
        <w:t>they</w:t>
      </w:r>
      <w:r w:rsidRPr="006D7651">
        <w:t xml:space="preserve"> move them </w:t>
      </w:r>
      <w:r>
        <w:t>to</w:t>
      </w:r>
      <w:r w:rsidRPr="004D41D8">
        <w:rPr>
          <w:b/>
          <w:bCs/>
        </w:rPr>
        <w:t xml:space="preserve"> </w:t>
      </w:r>
      <w:r w:rsidRPr="006D7651">
        <w:t>the</w:t>
      </w:r>
      <w:r w:rsidRPr="004D41D8">
        <w:rPr>
          <w:b/>
          <w:bCs/>
        </w:rPr>
        <w:t xml:space="preserve"> </w:t>
      </w:r>
      <w:r>
        <w:rPr>
          <w:b/>
          <w:bCs/>
        </w:rPr>
        <w:t>"</w:t>
      </w:r>
      <w:r w:rsidRPr="004D41D8">
        <w:rPr>
          <w:b/>
          <w:bCs/>
        </w:rPr>
        <w:t>Sprint TODO</w:t>
      </w:r>
      <w:r>
        <w:rPr>
          <w:b/>
          <w:bCs/>
        </w:rPr>
        <w:t xml:space="preserve">" </w:t>
      </w:r>
      <w:r w:rsidRPr="004D41D8">
        <w:rPr>
          <w:b/>
          <w:bCs/>
        </w:rPr>
        <w:t>section.</w:t>
      </w:r>
    </w:p>
    <w:p w14:paraId="29B6BDDB" w14:textId="5550A1C2" w:rsidR="007E413E" w:rsidRPr="007E413E" w:rsidRDefault="007E413E" w:rsidP="007E413E">
      <w:r>
        <w:rPr>
          <w:noProof/>
        </w:rPr>
        <w:drawing>
          <wp:inline distT="0" distB="0" distL="0" distR="0" wp14:anchorId="115A832B" wp14:editId="5CB4CCA4">
            <wp:extent cx="4499610" cy="3139162"/>
            <wp:effectExtent l="19050" t="19050" r="15240" b="23495"/>
            <wp:docPr id="4976515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7651556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37900" cy="31658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C52402" w14:textId="259700FA" w:rsidR="007E413E" w:rsidRDefault="007E413E" w:rsidP="007E413E">
      <w:r>
        <w:rPr>
          <w:noProof/>
        </w:rPr>
        <w:lastRenderedPageBreak/>
        <w:drawing>
          <wp:inline distT="0" distB="0" distL="0" distR="0" wp14:anchorId="7DA3AC39" wp14:editId="02A0EF70">
            <wp:extent cx="4565613" cy="3288030"/>
            <wp:effectExtent l="19050" t="19050" r="26035" b="26670"/>
            <wp:docPr id="821179724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1179724" name="Picture 1" descr="Graphical user interface, text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83636" cy="33010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D5EAEE1" w14:textId="7E94C301" w:rsidR="007E413E" w:rsidRPr="007926CF" w:rsidRDefault="007E413E" w:rsidP="007E413E">
      <w:pPr>
        <w:pStyle w:val="Heading3"/>
        <w:ind w:left="426" w:hanging="426"/>
        <w:rPr>
          <w:rFonts w:cstheme="minorHAnsi"/>
          <w:color w:val="642D08"/>
          <w:lang w:val="en-GB"/>
        </w:rPr>
      </w:pPr>
      <w:r w:rsidRPr="007E413E">
        <w:rPr>
          <w:rFonts w:cstheme="minorHAnsi"/>
          <w:color w:val="642D08"/>
        </w:rPr>
        <w:t xml:space="preserve">Step </w:t>
      </w:r>
      <w:r>
        <w:rPr>
          <w:rFonts w:cstheme="minorHAnsi"/>
          <w:color w:val="642D08"/>
        </w:rPr>
        <w:t>5</w:t>
      </w:r>
      <w:r w:rsidRPr="007E413E">
        <w:rPr>
          <w:rFonts w:cstheme="minorHAnsi"/>
          <w:color w:val="642D08"/>
        </w:rPr>
        <w:t xml:space="preserve">: </w:t>
      </w:r>
      <w:r w:rsidR="007926CF">
        <w:rPr>
          <w:rFonts w:cstheme="minorHAnsi"/>
          <w:color w:val="642D08"/>
          <w:lang w:val="en-GB"/>
        </w:rPr>
        <w:t>Deploying site</w:t>
      </w:r>
    </w:p>
    <w:p w14:paraId="13E53D88" w14:textId="77777777" w:rsidR="007E413E" w:rsidRDefault="007E413E" w:rsidP="007E413E">
      <w:pPr>
        <w:tabs>
          <w:tab w:val="center" w:pos="5217"/>
        </w:tabs>
      </w:pPr>
      <w:r w:rsidRPr="00852CC4">
        <w:rPr>
          <w:b/>
          <w:bCs/>
        </w:rPr>
        <w:t xml:space="preserve">Senior </w:t>
      </w:r>
      <w:r>
        <w:rPr>
          <w:b/>
          <w:bCs/>
        </w:rPr>
        <w:t>d</w:t>
      </w:r>
      <w:r w:rsidRPr="00852CC4">
        <w:rPr>
          <w:b/>
          <w:bCs/>
        </w:rPr>
        <w:t>eploy</w:t>
      </w:r>
      <w:r>
        <w:rPr>
          <w:b/>
          <w:bCs/>
        </w:rPr>
        <w:t>s</w:t>
      </w:r>
      <w:r>
        <w:t xml:space="preserve"> </w:t>
      </w:r>
      <w:r w:rsidRPr="00852CC4">
        <w:rPr>
          <w:b/>
          <w:bCs/>
        </w:rPr>
        <w:t>site</w:t>
      </w:r>
      <w:r>
        <w:t xml:space="preserve"> from the </w:t>
      </w:r>
      <w:r w:rsidRPr="00852CC4">
        <w:rPr>
          <w:b/>
          <w:bCs/>
        </w:rPr>
        <w:t>staging</w:t>
      </w:r>
      <w:r>
        <w:t xml:space="preserve"> </w:t>
      </w:r>
      <w:r w:rsidRPr="00852CC4">
        <w:rPr>
          <w:b/>
          <w:bCs/>
        </w:rPr>
        <w:t xml:space="preserve">branch </w:t>
      </w:r>
      <w:r w:rsidRPr="008B3512">
        <w:t>to the</w:t>
      </w:r>
      <w:r w:rsidRPr="00852CC4">
        <w:rPr>
          <w:b/>
          <w:bCs/>
        </w:rPr>
        <w:t xml:space="preserve"> staging environment </w:t>
      </w:r>
      <w:r w:rsidRPr="008B3512">
        <w:t xml:space="preserve">on </w:t>
      </w:r>
      <w:r w:rsidRPr="008B3512">
        <w:rPr>
          <w:rStyle w:val="CodeChar"/>
        </w:rPr>
        <w:t>Render.com</w:t>
      </w:r>
      <w:r>
        <w:t>.</w:t>
      </w:r>
    </w:p>
    <w:p w14:paraId="2D0D2FB1" w14:textId="009F2E60" w:rsidR="007E413E" w:rsidRPr="007E413E" w:rsidRDefault="007E413E" w:rsidP="007E413E">
      <w:r>
        <w:rPr>
          <w:noProof/>
        </w:rPr>
        <w:drawing>
          <wp:inline distT="0" distB="0" distL="0" distR="0" wp14:anchorId="75C2C395" wp14:editId="07280E20">
            <wp:extent cx="6235700" cy="3772266"/>
            <wp:effectExtent l="19050" t="19050" r="12700" b="19050"/>
            <wp:docPr id="711862416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1862416" name="Picture 1" descr="Graphical user interface, application&#10;&#10;Description automatically generated"/>
                    <pic:cNvPicPr/>
                  </pic:nvPicPr>
                  <pic:blipFill rotWithShape="1">
                    <a:blip r:embed="rId19"/>
                    <a:srcRect t="901"/>
                    <a:stretch/>
                  </pic:blipFill>
                  <pic:spPr bwMode="auto">
                    <a:xfrm>
                      <a:off x="0" y="0"/>
                      <a:ext cx="6248080" cy="377975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9A3B95" w14:textId="77777777" w:rsidR="007E413E" w:rsidRPr="00852CC4" w:rsidRDefault="007E413E" w:rsidP="007E413E">
      <w:r w:rsidRPr="00852CC4">
        <w:rPr>
          <w:b/>
          <w:bCs/>
        </w:rPr>
        <w:t>Senior</w:t>
      </w:r>
      <w:r w:rsidRPr="00852CC4">
        <w:t xml:space="preserve"> conduct</w:t>
      </w:r>
      <w:r>
        <w:t>s</w:t>
      </w:r>
      <w:r w:rsidRPr="00852CC4">
        <w:t xml:space="preserve"> a </w:t>
      </w:r>
      <w:r w:rsidRPr="00852CC4">
        <w:rPr>
          <w:b/>
          <w:bCs/>
        </w:rPr>
        <w:t>code</w:t>
      </w:r>
      <w:r w:rsidRPr="00852CC4">
        <w:t xml:space="preserve"> </w:t>
      </w:r>
      <w:r w:rsidRPr="00852CC4">
        <w:rPr>
          <w:b/>
          <w:bCs/>
        </w:rPr>
        <w:t>review</w:t>
      </w:r>
      <w:r w:rsidRPr="00852CC4">
        <w:t xml:space="preserve"> when a </w:t>
      </w:r>
      <w:r w:rsidRPr="00852CC4">
        <w:rPr>
          <w:b/>
          <w:bCs/>
        </w:rPr>
        <w:t>pull</w:t>
      </w:r>
      <w:r w:rsidRPr="00852CC4">
        <w:t xml:space="preserve"> </w:t>
      </w:r>
      <w:r w:rsidRPr="00852CC4">
        <w:rPr>
          <w:b/>
          <w:bCs/>
        </w:rPr>
        <w:t>request</w:t>
      </w:r>
      <w:r w:rsidRPr="00852CC4">
        <w:t xml:space="preserve"> is created to the </w:t>
      </w:r>
      <w:r w:rsidRPr="00852CC4">
        <w:rPr>
          <w:b/>
          <w:bCs/>
        </w:rPr>
        <w:t>staging</w:t>
      </w:r>
      <w:r w:rsidRPr="00852CC4">
        <w:t xml:space="preserve"> </w:t>
      </w:r>
      <w:r w:rsidRPr="00852CC4">
        <w:rPr>
          <w:b/>
          <w:bCs/>
        </w:rPr>
        <w:t>branch</w:t>
      </w:r>
      <w:r w:rsidRPr="00852CC4">
        <w:t>.</w:t>
      </w:r>
    </w:p>
    <w:p w14:paraId="3EEC89A3" w14:textId="77777777" w:rsidR="007E413E" w:rsidRDefault="007E413E" w:rsidP="007E413E">
      <w:r w:rsidRPr="00852CC4">
        <w:t xml:space="preserve">At the end, </w:t>
      </w:r>
      <w:r w:rsidRPr="00852CC4">
        <w:rPr>
          <w:b/>
          <w:bCs/>
        </w:rPr>
        <w:t>Senior</w:t>
      </w:r>
      <w:r w:rsidRPr="00852CC4">
        <w:t xml:space="preserve"> </w:t>
      </w:r>
      <w:r w:rsidRPr="00852CC4">
        <w:rPr>
          <w:b/>
          <w:bCs/>
        </w:rPr>
        <w:t>merge</w:t>
      </w:r>
      <w:r>
        <w:rPr>
          <w:b/>
          <w:bCs/>
        </w:rPr>
        <w:t>s</w:t>
      </w:r>
      <w:r w:rsidRPr="00852CC4">
        <w:t xml:space="preserve"> the </w:t>
      </w:r>
      <w:r w:rsidRPr="00EB33C3">
        <w:rPr>
          <w:rStyle w:val="CodeChar"/>
        </w:rPr>
        <w:t>staging</w:t>
      </w:r>
      <w:r w:rsidRPr="00852CC4">
        <w:t xml:space="preserve"> to the </w:t>
      </w:r>
      <w:r w:rsidRPr="00EB33C3">
        <w:rPr>
          <w:rStyle w:val="CodeChar"/>
        </w:rPr>
        <w:t>main</w:t>
      </w:r>
      <w:r w:rsidRPr="00852CC4">
        <w:t xml:space="preserve"> </w:t>
      </w:r>
      <w:r w:rsidRPr="00852CC4">
        <w:rPr>
          <w:b/>
          <w:bCs/>
        </w:rPr>
        <w:t>branch</w:t>
      </w:r>
      <w:r w:rsidRPr="00852CC4">
        <w:t>.</w:t>
      </w:r>
    </w:p>
    <w:p w14:paraId="113E9D2B" w14:textId="7E2EAFC6" w:rsidR="007E413E" w:rsidRDefault="007E413E" w:rsidP="007E413E">
      <w:r w:rsidRPr="00852CC4">
        <w:rPr>
          <w:noProof/>
        </w:rPr>
        <w:lastRenderedPageBreak/>
        <w:drawing>
          <wp:inline distT="0" distB="0" distL="0" distR="0" wp14:anchorId="15FD4F98" wp14:editId="2C8D526E">
            <wp:extent cx="4583430" cy="1136744"/>
            <wp:effectExtent l="19050" t="19050" r="26670" b="25400"/>
            <wp:docPr id="105014959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0149591" name="Picture 1" descr="Graphical user interface, text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50533" cy="115338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64564AE" w14:textId="62A866BF" w:rsidR="007E413E" w:rsidRDefault="007E413E" w:rsidP="007E413E">
      <w:r w:rsidRPr="006725D1">
        <w:rPr>
          <w:b/>
          <w:bCs/>
        </w:rPr>
        <w:t>Senior</w:t>
      </w:r>
      <w:r w:rsidRPr="00852CC4">
        <w:t xml:space="preserve"> </w:t>
      </w:r>
      <w:r w:rsidRPr="006725D1">
        <w:rPr>
          <w:b/>
          <w:bCs/>
        </w:rPr>
        <w:t>deploy</w:t>
      </w:r>
      <w:r w:rsidRPr="00852CC4">
        <w:t xml:space="preserve"> site from the </w:t>
      </w:r>
      <w:r w:rsidRPr="006725D1">
        <w:rPr>
          <w:b/>
          <w:bCs/>
        </w:rPr>
        <w:t>main</w:t>
      </w:r>
      <w:r w:rsidRPr="00852CC4">
        <w:t xml:space="preserve"> </w:t>
      </w:r>
      <w:r w:rsidRPr="006725D1">
        <w:rPr>
          <w:b/>
          <w:bCs/>
        </w:rPr>
        <w:t>branch</w:t>
      </w:r>
      <w:r w:rsidRPr="00852CC4">
        <w:t xml:space="preserve"> to the </w:t>
      </w:r>
      <w:r w:rsidRPr="006725D1">
        <w:rPr>
          <w:b/>
          <w:bCs/>
        </w:rPr>
        <w:t>production</w:t>
      </w:r>
      <w:r w:rsidRPr="00852CC4">
        <w:t xml:space="preserve"> </w:t>
      </w:r>
      <w:r w:rsidRPr="006725D1">
        <w:rPr>
          <w:b/>
          <w:bCs/>
        </w:rPr>
        <w:t>environment</w:t>
      </w:r>
      <w:r w:rsidRPr="00852CC4">
        <w:t xml:space="preserve"> on </w:t>
      </w:r>
      <w:r w:rsidRPr="007E413E">
        <w:rPr>
          <w:rFonts w:ascii="Consolas" w:hAnsi="Consolas"/>
          <w:b/>
          <w:bCs/>
        </w:rPr>
        <w:t>Render.com</w:t>
      </w:r>
      <w:r w:rsidRPr="00852CC4">
        <w:t>.</w:t>
      </w:r>
    </w:p>
    <w:p w14:paraId="06BDED51" w14:textId="1E737308" w:rsidR="007E413E" w:rsidRDefault="007E413E" w:rsidP="007E413E">
      <w:pPr>
        <w:pStyle w:val="Heading2"/>
        <w:numPr>
          <w:ilvl w:val="0"/>
          <w:numId w:val="38"/>
        </w:numPr>
        <w:rPr>
          <w:color w:val="632423" w:themeColor="accent2" w:themeShade="80"/>
          <w:lang w:val="en-US"/>
        </w:rPr>
      </w:pPr>
      <w:r>
        <w:rPr>
          <w:color w:val="632423" w:themeColor="accent2" w:themeShade="80"/>
          <w:lang w:val="en-US"/>
        </w:rPr>
        <w:t>QA</w:t>
      </w:r>
    </w:p>
    <w:p w14:paraId="479E8806" w14:textId="0E520421" w:rsidR="00370730" w:rsidRDefault="00370730" w:rsidP="00370730">
      <w:pPr>
        <w:pStyle w:val="Heading3"/>
        <w:ind w:left="426" w:hanging="426"/>
        <w:rPr>
          <w:rFonts w:cstheme="minorHAnsi"/>
          <w:color w:val="642D08"/>
        </w:rPr>
      </w:pPr>
      <w:r w:rsidRPr="007E413E">
        <w:rPr>
          <w:rFonts w:cstheme="minorHAnsi"/>
          <w:color w:val="642D08"/>
        </w:rPr>
        <w:t xml:space="preserve">Step </w:t>
      </w:r>
      <w:r>
        <w:rPr>
          <w:rFonts w:cstheme="minorHAnsi"/>
          <w:color w:val="642D08"/>
        </w:rPr>
        <w:t>1</w:t>
      </w:r>
      <w:r w:rsidRPr="007E413E">
        <w:rPr>
          <w:rFonts w:cstheme="minorHAnsi"/>
          <w:color w:val="642D08"/>
        </w:rPr>
        <w:t xml:space="preserve">: </w:t>
      </w:r>
      <w:r>
        <w:rPr>
          <w:rFonts w:cstheme="minorHAnsi"/>
          <w:color w:val="642D08"/>
        </w:rPr>
        <w:t>Deploying QA Branch</w:t>
      </w:r>
    </w:p>
    <w:p w14:paraId="133530C8" w14:textId="77777777" w:rsidR="00370730" w:rsidRDefault="00370730" w:rsidP="00370730">
      <w:pPr>
        <w:spacing w:line="240" w:lineRule="auto"/>
        <w:rPr>
          <w:noProof/>
          <w:lang w:val="en-GB"/>
        </w:rPr>
      </w:pPr>
      <w:r>
        <w:rPr>
          <w:noProof/>
          <w:lang w:val="en-GB"/>
        </w:rPr>
        <w:t xml:space="preserve">QA </w:t>
      </w:r>
      <w:r w:rsidRPr="00C52C42">
        <w:rPr>
          <w:b/>
          <w:bCs/>
          <w:noProof/>
          <w:lang w:val="en-GB"/>
        </w:rPr>
        <w:t>deploys</w:t>
      </w:r>
      <w:r w:rsidRPr="00C52C42">
        <w:rPr>
          <w:noProof/>
          <w:lang w:val="en-GB"/>
        </w:rPr>
        <w:t xml:space="preserve"> </w:t>
      </w:r>
      <w:r w:rsidRPr="00C52C42">
        <w:rPr>
          <w:b/>
          <w:bCs/>
          <w:noProof/>
          <w:lang w:val="en-GB"/>
        </w:rPr>
        <w:t>site</w:t>
      </w:r>
      <w:r w:rsidRPr="00C52C42">
        <w:rPr>
          <w:noProof/>
          <w:lang w:val="en-GB"/>
        </w:rPr>
        <w:t xml:space="preserve"> from the </w:t>
      </w:r>
      <w:r w:rsidRPr="00C52C42">
        <w:rPr>
          <w:b/>
          <w:bCs/>
          <w:noProof/>
          <w:lang w:val="en-GB"/>
        </w:rPr>
        <w:t>qa</w:t>
      </w:r>
      <w:r w:rsidRPr="00C52C42">
        <w:rPr>
          <w:noProof/>
          <w:lang w:val="en-GB"/>
        </w:rPr>
        <w:t xml:space="preserve"> </w:t>
      </w:r>
      <w:r w:rsidRPr="00C52C42">
        <w:rPr>
          <w:b/>
          <w:bCs/>
          <w:noProof/>
          <w:lang w:val="en-GB"/>
        </w:rPr>
        <w:t>branch</w:t>
      </w:r>
      <w:r w:rsidRPr="00C52C42">
        <w:rPr>
          <w:noProof/>
          <w:lang w:val="en-GB"/>
        </w:rPr>
        <w:t xml:space="preserve"> to the </w:t>
      </w:r>
      <w:r w:rsidRPr="00C52C42">
        <w:rPr>
          <w:b/>
          <w:bCs/>
          <w:noProof/>
          <w:lang w:val="en-GB"/>
        </w:rPr>
        <w:t>QA</w:t>
      </w:r>
      <w:r w:rsidRPr="00C52C42">
        <w:rPr>
          <w:noProof/>
          <w:lang w:val="en-GB"/>
        </w:rPr>
        <w:t xml:space="preserve"> </w:t>
      </w:r>
      <w:r w:rsidRPr="00C52C42">
        <w:rPr>
          <w:b/>
          <w:bCs/>
          <w:noProof/>
          <w:lang w:val="en-GB"/>
        </w:rPr>
        <w:t>environment</w:t>
      </w:r>
      <w:r w:rsidRPr="00C52C42">
        <w:rPr>
          <w:noProof/>
          <w:lang w:val="en-GB"/>
        </w:rPr>
        <w:t xml:space="preserve"> on </w:t>
      </w:r>
      <w:r w:rsidRPr="00C52C42">
        <w:rPr>
          <w:b/>
          <w:bCs/>
          <w:noProof/>
          <w:lang w:val="en-GB"/>
        </w:rPr>
        <w:t>Render</w:t>
      </w:r>
      <w:r w:rsidRPr="00C52C42">
        <w:rPr>
          <w:noProof/>
          <w:lang w:val="en-GB"/>
        </w:rPr>
        <w:t>.</w:t>
      </w:r>
      <w:r w:rsidRPr="00C52C42">
        <w:rPr>
          <w:b/>
          <w:bCs/>
          <w:noProof/>
          <w:lang w:val="en-GB"/>
        </w:rPr>
        <w:t>com</w:t>
      </w:r>
      <w:r w:rsidRPr="00C52C42">
        <w:rPr>
          <w:noProof/>
          <w:lang w:val="en-GB"/>
        </w:rPr>
        <w:t xml:space="preserve"> (</w:t>
      </w:r>
      <w:r w:rsidRPr="00C52C42">
        <w:rPr>
          <w:b/>
          <w:bCs/>
          <w:noProof/>
          <w:lang w:val="en-GB"/>
        </w:rPr>
        <w:t>first</w:t>
      </w:r>
      <w:r w:rsidRPr="00C52C42">
        <w:rPr>
          <w:noProof/>
          <w:lang w:val="en-GB"/>
        </w:rPr>
        <w:t xml:space="preserve"> </w:t>
      </w:r>
      <w:r w:rsidRPr="00C52C42">
        <w:rPr>
          <w:b/>
          <w:bCs/>
          <w:noProof/>
          <w:lang w:val="en-GB"/>
        </w:rPr>
        <w:t>time</w:t>
      </w:r>
      <w:r w:rsidRPr="00C52C42">
        <w:rPr>
          <w:noProof/>
          <w:lang w:val="en-GB"/>
        </w:rPr>
        <w:t xml:space="preserve">, then it will be </w:t>
      </w:r>
      <w:r w:rsidRPr="00C52C42">
        <w:rPr>
          <w:b/>
          <w:bCs/>
          <w:noProof/>
          <w:lang w:val="en-GB"/>
        </w:rPr>
        <w:t>automated</w:t>
      </w:r>
      <w:r w:rsidRPr="00C52C42">
        <w:rPr>
          <w:noProof/>
          <w:lang w:val="en-GB"/>
        </w:rPr>
        <w:t>)</w:t>
      </w:r>
    </w:p>
    <w:p w14:paraId="7B751A82" w14:textId="6A327B86" w:rsidR="00370730" w:rsidRPr="00370730" w:rsidRDefault="00370730" w:rsidP="00370730">
      <w:r>
        <w:rPr>
          <w:noProof/>
        </w:rPr>
        <w:drawing>
          <wp:inline distT="0" distB="0" distL="0" distR="0" wp14:anchorId="2DB9C216" wp14:editId="49B23E08">
            <wp:extent cx="6235700" cy="3772266"/>
            <wp:effectExtent l="19050" t="19050" r="12700" b="19050"/>
            <wp:docPr id="6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1862416" name="Picture 1" descr="Graphical user interface, application&#10;&#10;Description automatically generated"/>
                    <pic:cNvPicPr/>
                  </pic:nvPicPr>
                  <pic:blipFill rotWithShape="1">
                    <a:blip r:embed="rId19"/>
                    <a:srcRect t="901"/>
                    <a:stretch/>
                  </pic:blipFill>
                  <pic:spPr bwMode="auto">
                    <a:xfrm>
                      <a:off x="0" y="0"/>
                      <a:ext cx="6248080" cy="377975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96C59B" w14:textId="3CE46D5F" w:rsidR="00370730" w:rsidRDefault="00370730" w:rsidP="00370730">
      <w:pPr>
        <w:pStyle w:val="Heading3"/>
        <w:ind w:left="426" w:hanging="426"/>
        <w:rPr>
          <w:rFonts w:cstheme="minorHAnsi"/>
          <w:color w:val="642D08"/>
        </w:rPr>
      </w:pPr>
      <w:r w:rsidRPr="007E413E">
        <w:rPr>
          <w:rFonts w:cstheme="minorHAnsi"/>
          <w:color w:val="642D08"/>
        </w:rPr>
        <w:t xml:space="preserve">Step </w:t>
      </w:r>
      <w:r>
        <w:rPr>
          <w:rFonts w:cstheme="minorHAnsi"/>
          <w:color w:val="642D08"/>
        </w:rPr>
        <w:t>2</w:t>
      </w:r>
      <w:r w:rsidRPr="007E413E">
        <w:rPr>
          <w:rFonts w:cstheme="minorHAnsi"/>
          <w:color w:val="642D08"/>
        </w:rPr>
        <w:t xml:space="preserve">: </w:t>
      </w:r>
      <w:r>
        <w:rPr>
          <w:rFonts w:cstheme="minorHAnsi"/>
          <w:color w:val="642D08"/>
        </w:rPr>
        <w:t>QA Environment Check</w:t>
      </w:r>
    </w:p>
    <w:p w14:paraId="668611DA" w14:textId="77777777" w:rsidR="00370730" w:rsidRDefault="00370730" w:rsidP="00370730">
      <w:pPr>
        <w:tabs>
          <w:tab w:val="center" w:pos="5217"/>
        </w:tabs>
        <w:rPr>
          <w:b/>
          <w:bCs/>
          <w:lang w:val="en-GB"/>
        </w:rPr>
      </w:pPr>
      <w:r>
        <w:rPr>
          <w:lang w:val="en-GB"/>
        </w:rPr>
        <w:t>QA l</w:t>
      </w:r>
      <w:r w:rsidRPr="003C3747">
        <w:rPr>
          <w:lang w:val="en-GB"/>
        </w:rPr>
        <w:t xml:space="preserve">ooks </w:t>
      </w:r>
      <w:r w:rsidRPr="003C3747">
        <w:rPr>
          <w:b/>
          <w:bCs/>
          <w:lang w:val="en-GB"/>
        </w:rPr>
        <w:t>QA</w:t>
      </w:r>
      <w:r w:rsidRPr="003C3747">
        <w:rPr>
          <w:lang w:val="en-GB"/>
        </w:rPr>
        <w:t xml:space="preserve"> </w:t>
      </w:r>
      <w:r w:rsidRPr="003C3747">
        <w:rPr>
          <w:b/>
          <w:bCs/>
          <w:lang w:val="en-GB"/>
        </w:rPr>
        <w:t>environment</w:t>
      </w:r>
      <w:r w:rsidRPr="003C3747">
        <w:rPr>
          <w:lang w:val="en-GB"/>
        </w:rPr>
        <w:t xml:space="preserve"> to see if </w:t>
      </w:r>
      <w:r w:rsidRPr="003C3747">
        <w:rPr>
          <w:b/>
          <w:bCs/>
          <w:lang w:val="en-GB"/>
        </w:rPr>
        <w:t>changes</w:t>
      </w:r>
      <w:r w:rsidRPr="003C3747">
        <w:rPr>
          <w:lang w:val="en-GB"/>
        </w:rPr>
        <w:t xml:space="preserve"> are </w:t>
      </w:r>
      <w:r w:rsidRPr="003C3747">
        <w:rPr>
          <w:b/>
          <w:bCs/>
          <w:lang w:val="en-GB"/>
        </w:rPr>
        <w:t>done</w:t>
      </w:r>
      <w:r w:rsidRPr="003C3747">
        <w:rPr>
          <w:lang w:val="en-GB"/>
        </w:rPr>
        <w:t xml:space="preserve"> </w:t>
      </w:r>
      <w:r w:rsidRPr="003C3747">
        <w:rPr>
          <w:b/>
          <w:bCs/>
          <w:lang w:val="en-GB"/>
        </w:rPr>
        <w:t>correctly</w:t>
      </w:r>
      <w:r>
        <w:rPr>
          <w:b/>
          <w:bCs/>
          <w:lang w:val="en-GB"/>
        </w:rPr>
        <w:t>.</w:t>
      </w:r>
    </w:p>
    <w:p w14:paraId="22449727" w14:textId="3BE1C521" w:rsidR="00370730" w:rsidRDefault="00370730" w:rsidP="00370730">
      <w:r w:rsidRPr="003C3747">
        <w:rPr>
          <w:noProof/>
          <w:lang w:val="en-GB"/>
        </w:rPr>
        <w:lastRenderedPageBreak/>
        <w:drawing>
          <wp:inline distT="0" distB="0" distL="0" distR="0" wp14:anchorId="09D06611" wp14:editId="396E95F6">
            <wp:extent cx="6046470" cy="2453354"/>
            <wp:effectExtent l="19050" t="19050" r="11430" b="23495"/>
            <wp:docPr id="14705214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0521484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053436" cy="245618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A91F0D" w14:textId="77777777" w:rsidR="00370730" w:rsidRDefault="00370730" w:rsidP="00370730">
      <w:r w:rsidRPr="003C3747">
        <w:t xml:space="preserve">If something </w:t>
      </w:r>
      <w:r w:rsidRPr="003C3747">
        <w:rPr>
          <w:b/>
          <w:bCs/>
        </w:rPr>
        <w:t>does</w:t>
      </w:r>
      <w:r w:rsidRPr="003C3747">
        <w:t xml:space="preserve"> </w:t>
      </w:r>
      <w:r w:rsidRPr="003C3747">
        <w:rPr>
          <w:b/>
          <w:bCs/>
        </w:rPr>
        <w:t>not</w:t>
      </w:r>
      <w:r w:rsidRPr="003C3747">
        <w:t xml:space="preserve"> </w:t>
      </w:r>
      <w:r w:rsidRPr="003C3747">
        <w:rPr>
          <w:b/>
          <w:bCs/>
        </w:rPr>
        <w:t>pass</w:t>
      </w:r>
      <w:r w:rsidRPr="003C3747">
        <w:t xml:space="preserve">, return the </w:t>
      </w:r>
      <w:r w:rsidRPr="003C3747">
        <w:rPr>
          <w:b/>
          <w:bCs/>
        </w:rPr>
        <w:t>issue</w:t>
      </w:r>
      <w:r w:rsidRPr="003C3747">
        <w:t xml:space="preserve"> to "</w:t>
      </w:r>
      <w:r w:rsidRPr="003C3747">
        <w:rPr>
          <w:rStyle w:val="CodeChar"/>
        </w:rPr>
        <w:t>In Progress</w:t>
      </w:r>
      <w:r w:rsidRPr="003C3747">
        <w:t>"</w:t>
      </w:r>
    </w:p>
    <w:p w14:paraId="5F546225" w14:textId="56F34C49" w:rsidR="00370730" w:rsidRPr="00370730" w:rsidRDefault="00370730" w:rsidP="00370730">
      <w:r>
        <w:rPr>
          <w:noProof/>
        </w:rPr>
        <w:drawing>
          <wp:inline distT="0" distB="0" distL="0" distR="0" wp14:anchorId="4EC27498" wp14:editId="404B2728">
            <wp:extent cx="6198870" cy="3323687"/>
            <wp:effectExtent l="19050" t="19050" r="11430" b="10160"/>
            <wp:docPr id="9636312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3631236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205700" cy="33273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2B3F43C" w14:textId="5987374C" w:rsidR="00370730" w:rsidRDefault="00370730" w:rsidP="00370730">
      <w:pPr>
        <w:pStyle w:val="Heading2"/>
        <w:numPr>
          <w:ilvl w:val="0"/>
          <w:numId w:val="38"/>
        </w:numPr>
        <w:rPr>
          <w:color w:val="632423" w:themeColor="accent2" w:themeShade="80"/>
          <w:lang w:val="en-US"/>
        </w:rPr>
      </w:pPr>
      <w:r>
        <w:rPr>
          <w:color w:val="632423" w:themeColor="accent2" w:themeShade="80"/>
          <w:lang w:val="en-US"/>
        </w:rPr>
        <w:t>Junior</w:t>
      </w:r>
    </w:p>
    <w:p w14:paraId="3CE42EE3" w14:textId="223FE375" w:rsidR="00370730" w:rsidRDefault="00370730" w:rsidP="00370730">
      <w:pPr>
        <w:pStyle w:val="Heading3"/>
        <w:ind w:left="426" w:hanging="426"/>
        <w:rPr>
          <w:rFonts w:cstheme="minorHAnsi"/>
          <w:color w:val="642D08"/>
        </w:rPr>
      </w:pPr>
      <w:r w:rsidRPr="007E413E">
        <w:rPr>
          <w:rFonts w:cstheme="minorHAnsi"/>
          <w:color w:val="642D08"/>
        </w:rPr>
        <w:t xml:space="preserve">Step </w:t>
      </w:r>
      <w:r>
        <w:rPr>
          <w:rFonts w:cstheme="minorHAnsi"/>
          <w:color w:val="642D08"/>
        </w:rPr>
        <w:t>1</w:t>
      </w:r>
      <w:r w:rsidRPr="007E413E">
        <w:rPr>
          <w:rFonts w:cstheme="minorHAnsi"/>
          <w:color w:val="642D08"/>
        </w:rPr>
        <w:t xml:space="preserve">: </w:t>
      </w:r>
      <w:r>
        <w:rPr>
          <w:rFonts w:cstheme="minorHAnsi"/>
          <w:color w:val="642D08"/>
        </w:rPr>
        <w:t>Taking the Tasks</w:t>
      </w:r>
    </w:p>
    <w:p w14:paraId="5157F460" w14:textId="51463A4B" w:rsidR="00370730" w:rsidRDefault="00370730" w:rsidP="00370730">
      <w:r w:rsidRPr="00231B9D">
        <w:rPr>
          <w:b/>
          <w:bCs/>
        </w:rPr>
        <w:t xml:space="preserve">Junior </w:t>
      </w:r>
      <w:r w:rsidRPr="00DF0C10">
        <w:t>takes</w:t>
      </w:r>
      <w:r w:rsidRPr="00231B9D">
        <w:rPr>
          <w:b/>
          <w:bCs/>
        </w:rPr>
        <w:t xml:space="preserve"> </w:t>
      </w:r>
      <w:r w:rsidRPr="00DF0C10">
        <w:t>the</w:t>
      </w:r>
      <w:r w:rsidRPr="00231B9D">
        <w:rPr>
          <w:b/>
          <w:bCs/>
        </w:rPr>
        <w:t xml:space="preserve"> task </w:t>
      </w:r>
      <w:r>
        <w:rPr>
          <w:b/>
          <w:bCs/>
        </w:rPr>
        <w:t>"</w:t>
      </w:r>
      <w:r w:rsidRPr="00231B9D">
        <w:rPr>
          <w:b/>
          <w:bCs/>
        </w:rPr>
        <w:t>Change Background</w:t>
      </w:r>
      <w:r>
        <w:rPr>
          <w:b/>
          <w:bCs/>
        </w:rPr>
        <w:t>"</w:t>
      </w:r>
      <w:r w:rsidRPr="00231B9D">
        <w:rPr>
          <w:b/>
          <w:bCs/>
        </w:rPr>
        <w:t xml:space="preserve"> </w:t>
      </w:r>
      <w:r w:rsidRPr="00DF0C10">
        <w:t>from</w:t>
      </w:r>
      <w:r w:rsidRPr="00231B9D">
        <w:rPr>
          <w:b/>
          <w:bCs/>
        </w:rPr>
        <w:t xml:space="preserve"> </w:t>
      </w:r>
      <w:r w:rsidRPr="00DF0C10">
        <w:t>the</w:t>
      </w:r>
      <w:r w:rsidRPr="00231B9D">
        <w:rPr>
          <w:b/>
          <w:bCs/>
        </w:rPr>
        <w:t xml:space="preserve"> "Sprint TODO" section </w:t>
      </w:r>
      <w:r w:rsidRPr="00DF0C10">
        <w:t>and</w:t>
      </w:r>
      <w:r w:rsidRPr="00231B9D">
        <w:rPr>
          <w:b/>
          <w:bCs/>
        </w:rPr>
        <w:t xml:space="preserve"> </w:t>
      </w:r>
      <w:r w:rsidRPr="00DF0C10">
        <w:t>transfer</w:t>
      </w:r>
      <w:r>
        <w:t>s it</w:t>
      </w:r>
      <w:r w:rsidRPr="00231B9D">
        <w:rPr>
          <w:b/>
          <w:bCs/>
        </w:rPr>
        <w:t xml:space="preserve"> </w:t>
      </w:r>
      <w:r w:rsidRPr="00DF0C10">
        <w:t>to</w:t>
      </w:r>
      <w:r w:rsidRPr="00231B9D">
        <w:rPr>
          <w:b/>
          <w:bCs/>
        </w:rPr>
        <w:t xml:space="preserve"> "In Progress"</w:t>
      </w:r>
      <w:r w:rsidRPr="004F733F">
        <w:t>.</w:t>
      </w:r>
    </w:p>
    <w:p w14:paraId="0E372E55" w14:textId="5A453BD6" w:rsidR="00370730" w:rsidRDefault="00370730" w:rsidP="00370730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7524017E" wp14:editId="4B3DB74A">
            <wp:extent cx="5307330" cy="3238819"/>
            <wp:effectExtent l="19050" t="19050" r="26670" b="19050"/>
            <wp:docPr id="87566902" name="Picture 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566902" name="Picture 1" descr="Graphical user interface, text, application, chat or text messag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21670" cy="324757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D15727C" w14:textId="21B23CE0" w:rsidR="00370730" w:rsidRPr="00070D8F" w:rsidRDefault="00370730" w:rsidP="00070D8F">
      <w:pPr>
        <w:pStyle w:val="Heading3"/>
        <w:ind w:left="426" w:hanging="426"/>
        <w:rPr>
          <w:rFonts w:cstheme="minorHAnsi"/>
          <w:color w:val="642D08"/>
        </w:rPr>
      </w:pPr>
      <w:r w:rsidRPr="00070D8F">
        <w:rPr>
          <w:rFonts w:cstheme="minorHAnsi"/>
          <w:color w:val="642D08"/>
        </w:rPr>
        <w:t xml:space="preserve">Step 2: Creating a </w:t>
      </w:r>
      <w:r w:rsidR="00070D8F" w:rsidRPr="00070D8F">
        <w:rPr>
          <w:rFonts w:cstheme="minorHAnsi"/>
          <w:color w:val="642D08"/>
        </w:rPr>
        <w:t>Branch</w:t>
      </w:r>
    </w:p>
    <w:p w14:paraId="1C9EF9A7" w14:textId="77777777" w:rsidR="00070D8F" w:rsidRDefault="00070D8F" w:rsidP="00070D8F">
      <w:r w:rsidRPr="003125AA">
        <w:t xml:space="preserve">Then they should create a new branch – </w:t>
      </w:r>
      <w:r w:rsidRPr="003125AA">
        <w:rPr>
          <w:rStyle w:val="CodeChar"/>
        </w:rPr>
        <w:t>change</w:t>
      </w:r>
      <w:r w:rsidRPr="003125AA">
        <w:t>-</w:t>
      </w:r>
      <w:r w:rsidRPr="003125AA">
        <w:rPr>
          <w:rStyle w:val="CodeChar"/>
        </w:rPr>
        <w:t>background</w:t>
      </w:r>
      <w:r w:rsidRPr="003125AA">
        <w:t>.</w:t>
      </w:r>
    </w:p>
    <w:p w14:paraId="0805BB9A" w14:textId="25BE5D65" w:rsidR="00370730" w:rsidRPr="00370730" w:rsidRDefault="00070D8F" w:rsidP="00370730">
      <w:r w:rsidRPr="003125AA">
        <w:rPr>
          <w:noProof/>
        </w:rPr>
        <w:drawing>
          <wp:inline distT="0" distB="0" distL="0" distR="0" wp14:anchorId="1311BAE5" wp14:editId="2D32A812">
            <wp:extent cx="5341620" cy="267209"/>
            <wp:effectExtent l="19050" t="19050" r="11430" b="19050"/>
            <wp:docPr id="4732584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3258492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566601" cy="27846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F2571C8" w14:textId="52AFBBA9" w:rsidR="00070D8F" w:rsidRPr="004F733F" w:rsidRDefault="00070D8F" w:rsidP="00070D8F">
      <w:pPr>
        <w:rPr>
          <w:b/>
          <w:bCs/>
        </w:rPr>
      </w:pPr>
      <w:r w:rsidRPr="004F733F">
        <w:t xml:space="preserve">After that </w:t>
      </w:r>
      <w:r>
        <w:t>they</w:t>
      </w:r>
      <w:r w:rsidRPr="004F733F">
        <w:t xml:space="preserve"> implement </w:t>
      </w:r>
      <w:r>
        <w:t xml:space="preserve">the </w:t>
      </w:r>
      <w:r w:rsidRPr="004F733F">
        <w:rPr>
          <w:b/>
          <w:bCs/>
        </w:rPr>
        <w:t>functionality</w:t>
      </w:r>
      <w:r>
        <w:t xml:space="preserve"> for </w:t>
      </w:r>
      <w:r w:rsidRPr="004F733F">
        <w:rPr>
          <w:b/>
          <w:bCs/>
        </w:rPr>
        <w:t>current</w:t>
      </w:r>
      <w:r>
        <w:t xml:space="preserve"> </w:t>
      </w:r>
      <w:r w:rsidRPr="004F733F">
        <w:rPr>
          <w:b/>
          <w:bCs/>
        </w:rPr>
        <w:t>issue</w:t>
      </w:r>
      <w:r>
        <w:t>.</w:t>
      </w:r>
    </w:p>
    <w:p w14:paraId="7A8ADA2C" w14:textId="77777777" w:rsidR="00070D8F" w:rsidRDefault="00070D8F" w:rsidP="00070D8F">
      <w:pPr>
        <w:pStyle w:val="ListParagraph"/>
        <w:numPr>
          <w:ilvl w:val="0"/>
          <w:numId w:val="47"/>
        </w:numPr>
        <w:rPr>
          <w:b/>
          <w:bCs/>
        </w:rPr>
      </w:pPr>
      <w:r>
        <w:rPr>
          <w:b/>
          <w:bCs/>
        </w:rPr>
        <w:t xml:space="preserve">Change </w:t>
      </w:r>
      <w:r w:rsidRPr="004F733F">
        <w:rPr>
          <w:b/>
          <w:bCs/>
        </w:rPr>
        <w:t>Background Issue</w:t>
      </w:r>
    </w:p>
    <w:p w14:paraId="3BE0C5FE" w14:textId="77777777" w:rsidR="00070D8F" w:rsidRDefault="00070D8F" w:rsidP="002249D9">
      <w:pPr>
        <w:rPr>
          <w:b/>
          <w:bCs/>
        </w:rPr>
      </w:pPr>
      <w:r>
        <w:rPr>
          <w:noProof/>
        </w:rPr>
        <w:drawing>
          <wp:inline distT="0" distB="0" distL="0" distR="0" wp14:anchorId="33A5E95C" wp14:editId="7EF63B85">
            <wp:extent cx="5159190" cy="1866900"/>
            <wp:effectExtent l="19050" t="19050" r="22860" b="19050"/>
            <wp:docPr id="450598865" name="Picture 1" descr="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598865" name="Picture 1" descr="Text, applicatio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74284" cy="187236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9186C6D" w14:textId="5DD0F22E" w:rsidR="00070D8F" w:rsidRDefault="00070D8F" w:rsidP="00070D8F">
      <w:r>
        <w:rPr>
          <w:b/>
          <w:bCs/>
        </w:rPr>
        <w:t xml:space="preserve">Junior commits </w:t>
      </w:r>
      <w:r w:rsidRPr="00DB58A6">
        <w:t>into</w:t>
      </w:r>
      <w:r>
        <w:rPr>
          <w:b/>
          <w:bCs/>
        </w:rPr>
        <w:t xml:space="preserve"> </w:t>
      </w:r>
      <w:r w:rsidRPr="00DB58A6">
        <w:rPr>
          <w:rStyle w:val="CodeChar"/>
        </w:rPr>
        <w:t>background</w:t>
      </w:r>
      <w:r>
        <w:rPr>
          <w:b/>
          <w:bCs/>
        </w:rPr>
        <w:t xml:space="preserve"> branch </w:t>
      </w:r>
      <w:r w:rsidRPr="00DB58A6">
        <w:t>and</w:t>
      </w:r>
      <w:r>
        <w:rPr>
          <w:b/>
          <w:bCs/>
        </w:rPr>
        <w:t xml:space="preserve"> </w:t>
      </w:r>
      <w:r w:rsidRPr="00DB58A6">
        <w:t>after</w:t>
      </w:r>
      <w:r>
        <w:rPr>
          <w:b/>
          <w:bCs/>
        </w:rPr>
        <w:t xml:space="preserve"> </w:t>
      </w:r>
      <w:r w:rsidRPr="00DB58A6">
        <w:t>that</w:t>
      </w:r>
      <w:r>
        <w:rPr>
          <w:b/>
          <w:bCs/>
        </w:rPr>
        <w:t xml:space="preserve"> </w:t>
      </w:r>
      <w:r w:rsidRPr="00DB58A6">
        <w:t>move</w:t>
      </w:r>
      <w:r>
        <w:rPr>
          <w:b/>
          <w:bCs/>
        </w:rPr>
        <w:t xml:space="preserve"> </w:t>
      </w:r>
      <w:r w:rsidRPr="00EE6415">
        <w:t>the</w:t>
      </w:r>
      <w:r>
        <w:rPr>
          <w:b/>
          <w:bCs/>
        </w:rPr>
        <w:t xml:space="preserve"> "Change Background" issue </w:t>
      </w:r>
      <w:r>
        <w:t>from "</w:t>
      </w:r>
      <w:r w:rsidRPr="00DB58A6">
        <w:rPr>
          <w:b/>
          <w:bCs/>
        </w:rPr>
        <w:t>In Progress</w:t>
      </w:r>
      <w:r>
        <w:t>" to "</w:t>
      </w:r>
      <w:r w:rsidRPr="00DB58A6">
        <w:rPr>
          <w:b/>
          <w:bCs/>
        </w:rPr>
        <w:t>For Testing</w:t>
      </w:r>
      <w:r>
        <w:t xml:space="preserve">" </w:t>
      </w:r>
      <w:r w:rsidRPr="00724F55">
        <w:rPr>
          <w:b/>
          <w:bCs/>
        </w:rPr>
        <w:t>column</w:t>
      </w:r>
      <w:r>
        <w:t>.</w:t>
      </w:r>
    </w:p>
    <w:p w14:paraId="7904728D" w14:textId="77777777" w:rsidR="00070D8F" w:rsidRDefault="00070D8F" w:rsidP="00070D8F">
      <w:pPr>
        <w:rPr>
          <w:b/>
          <w:bCs/>
        </w:rPr>
      </w:pPr>
      <w:r>
        <w:rPr>
          <w:b/>
          <w:bCs/>
        </w:rPr>
        <w:t xml:space="preserve"> </w:t>
      </w:r>
      <w:r w:rsidRPr="00231B9D">
        <w:rPr>
          <w:b/>
          <w:bCs/>
          <w:noProof/>
        </w:rPr>
        <w:drawing>
          <wp:inline distT="0" distB="0" distL="0" distR="0" wp14:anchorId="475659FF" wp14:editId="65AC76E6">
            <wp:extent cx="5120640" cy="814592"/>
            <wp:effectExtent l="19050" t="19050" r="22860" b="24130"/>
            <wp:docPr id="1706796060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796060" name="Picture 1" descr="Text&#10;&#10;Description automatically generated"/>
                    <pic:cNvPicPr/>
                  </pic:nvPicPr>
                  <pic:blipFill rotWithShape="1">
                    <a:blip r:embed="rId26"/>
                    <a:srcRect t="27320"/>
                    <a:stretch/>
                  </pic:blipFill>
                  <pic:spPr bwMode="auto">
                    <a:xfrm>
                      <a:off x="0" y="0"/>
                      <a:ext cx="5231077" cy="83216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AB8D13" w14:textId="77777777" w:rsidR="00070D8F" w:rsidRDefault="00070D8F" w:rsidP="00070D8F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3BFCBA70" wp14:editId="338B3F59">
            <wp:extent cx="5353050" cy="3103076"/>
            <wp:effectExtent l="19050" t="19050" r="19050" b="21590"/>
            <wp:docPr id="1994996722" name="Picture 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4996722" name="Picture 1" descr="Graphical user interface, text, application, chat or text messag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378916" cy="311807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4FE37F" w14:textId="1113BB47" w:rsidR="00070D8F" w:rsidRPr="00070D8F" w:rsidRDefault="00070D8F" w:rsidP="00070D8F">
      <w:pPr>
        <w:pStyle w:val="Heading3"/>
        <w:ind w:left="426" w:hanging="426"/>
        <w:rPr>
          <w:rFonts w:cstheme="minorHAnsi"/>
          <w:color w:val="642D08"/>
        </w:rPr>
      </w:pPr>
      <w:r>
        <w:rPr>
          <w:rFonts w:cstheme="minorHAnsi"/>
          <w:color w:val="642D08"/>
        </w:rPr>
        <w:t xml:space="preserve">Step 3: </w:t>
      </w:r>
      <w:r w:rsidRPr="00070D8F">
        <w:rPr>
          <w:rFonts w:cstheme="minorHAnsi"/>
          <w:color w:val="642D08"/>
        </w:rPr>
        <w:t>Open a Pull Request</w:t>
      </w:r>
    </w:p>
    <w:p w14:paraId="2DD777EC" w14:textId="77777777" w:rsidR="00070D8F" w:rsidRDefault="00070D8F" w:rsidP="00070D8F">
      <w:pPr>
        <w:rPr>
          <w:noProof/>
        </w:rPr>
      </w:pPr>
      <w:r w:rsidRPr="003154EF">
        <w:rPr>
          <w:lang w:val="en-GB"/>
        </w:rPr>
        <w:t>Then, if</w:t>
      </w:r>
      <w:r>
        <w:rPr>
          <w:lang w:val="en-GB"/>
        </w:rPr>
        <w:t xml:space="preserve"> the</w:t>
      </w:r>
      <w:r w:rsidRPr="003154EF">
        <w:rPr>
          <w:lang w:val="en-GB"/>
        </w:rPr>
        <w:t xml:space="preserve"> </w:t>
      </w:r>
      <w:r w:rsidRPr="003154EF">
        <w:rPr>
          <w:b/>
          <w:bCs/>
          <w:lang w:val="en-GB"/>
        </w:rPr>
        <w:t>issue</w:t>
      </w:r>
      <w:r w:rsidRPr="003154EF">
        <w:rPr>
          <w:lang w:val="en-GB"/>
        </w:rPr>
        <w:t xml:space="preserve"> is "</w:t>
      </w:r>
      <w:r w:rsidRPr="003154EF">
        <w:rPr>
          <w:b/>
          <w:bCs/>
          <w:lang w:val="en-GB"/>
        </w:rPr>
        <w:t>Verified</w:t>
      </w:r>
      <w:r w:rsidRPr="003154EF">
        <w:rPr>
          <w:lang w:val="en-GB"/>
        </w:rPr>
        <w:t xml:space="preserve">", merge its </w:t>
      </w:r>
      <w:r w:rsidRPr="003154EF">
        <w:rPr>
          <w:b/>
          <w:bCs/>
          <w:lang w:val="en-GB"/>
        </w:rPr>
        <w:t>feature</w:t>
      </w:r>
      <w:r w:rsidRPr="003154EF">
        <w:rPr>
          <w:lang w:val="en-GB"/>
        </w:rPr>
        <w:t xml:space="preserve"> </w:t>
      </w:r>
      <w:r w:rsidRPr="003154EF">
        <w:rPr>
          <w:b/>
          <w:bCs/>
          <w:lang w:val="en-GB"/>
        </w:rPr>
        <w:t>branch</w:t>
      </w:r>
      <w:r w:rsidRPr="003154EF">
        <w:rPr>
          <w:lang w:val="en-GB"/>
        </w:rPr>
        <w:t xml:space="preserve"> to the </w:t>
      </w:r>
      <w:r w:rsidRPr="003154EF">
        <w:rPr>
          <w:b/>
          <w:bCs/>
          <w:lang w:val="en-GB"/>
        </w:rPr>
        <w:t>staging</w:t>
      </w:r>
      <w:r w:rsidRPr="003154EF">
        <w:rPr>
          <w:lang w:val="en-GB"/>
        </w:rPr>
        <w:t xml:space="preserve"> </w:t>
      </w:r>
      <w:r w:rsidRPr="003154EF">
        <w:rPr>
          <w:b/>
          <w:bCs/>
          <w:lang w:val="en-GB"/>
        </w:rPr>
        <w:t>branch</w:t>
      </w:r>
      <w:r w:rsidRPr="003154EF">
        <w:rPr>
          <w:lang w:val="en-GB"/>
        </w:rPr>
        <w:t xml:space="preserve"> with a </w:t>
      </w:r>
      <w:r w:rsidRPr="003154EF">
        <w:rPr>
          <w:b/>
          <w:bCs/>
          <w:lang w:val="en-GB"/>
        </w:rPr>
        <w:t>pull</w:t>
      </w:r>
      <w:r w:rsidRPr="003154EF">
        <w:rPr>
          <w:lang w:val="en-GB"/>
        </w:rPr>
        <w:t xml:space="preserve"> </w:t>
      </w:r>
      <w:r w:rsidRPr="003154EF">
        <w:rPr>
          <w:b/>
          <w:bCs/>
          <w:lang w:val="en-GB"/>
        </w:rPr>
        <w:t>request</w:t>
      </w:r>
      <w:r>
        <w:rPr>
          <w:b/>
          <w:bCs/>
          <w:lang w:val="en-GB"/>
        </w:rPr>
        <w:t>.</w:t>
      </w:r>
      <w:r w:rsidRPr="003154EF">
        <w:rPr>
          <w:noProof/>
        </w:rPr>
        <w:t xml:space="preserve"> </w:t>
      </w:r>
      <w:r>
        <w:rPr>
          <w:noProof/>
        </w:rPr>
        <w:drawing>
          <wp:inline distT="0" distB="0" distL="0" distR="0" wp14:anchorId="510FA0F0" wp14:editId="19B17D26">
            <wp:extent cx="5391150" cy="2847105"/>
            <wp:effectExtent l="19050" t="19050" r="19050" b="10795"/>
            <wp:docPr id="101546920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5469201" name="Picture 1" descr="Graphical user interface, text, application, email&#10;&#10;Description automatically generated"/>
                    <pic:cNvPicPr/>
                  </pic:nvPicPr>
                  <pic:blipFill rotWithShape="1">
                    <a:blip r:embed="rId28"/>
                    <a:srcRect l="13570" t="26212"/>
                    <a:stretch/>
                  </pic:blipFill>
                  <pic:spPr bwMode="auto">
                    <a:xfrm>
                      <a:off x="0" y="0"/>
                      <a:ext cx="5411588" cy="285789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206B15" w14:textId="77777777" w:rsidR="00070D8F" w:rsidRDefault="00070D8F" w:rsidP="00070D8F">
      <w:pPr>
        <w:rPr>
          <w:b/>
          <w:bCs/>
          <w:lang w:val="bg-BG"/>
        </w:rPr>
      </w:pPr>
      <w:r w:rsidRPr="00DE2232">
        <w:rPr>
          <w:noProof/>
        </w:rPr>
        <w:drawing>
          <wp:inline distT="0" distB="0" distL="0" distR="0" wp14:anchorId="4887F2F9" wp14:editId="2412435E">
            <wp:extent cx="5345430" cy="2672971"/>
            <wp:effectExtent l="19050" t="19050" r="26670" b="13335"/>
            <wp:docPr id="12132302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230233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363952" cy="268223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B8D001" w14:textId="710B6872" w:rsidR="00070D8F" w:rsidRPr="00A17EB6" w:rsidRDefault="00070D8F" w:rsidP="00070D8F">
      <w:pPr>
        <w:rPr>
          <w:b/>
          <w:bCs/>
        </w:rPr>
      </w:pPr>
      <w:r w:rsidRPr="00A17EB6">
        <w:rPr>
          <w:b/>
          <w:bCs/>
        </w:rPr>
        <w:lastRenderedPageBreak/>
        <w:t>Junior</w:t>
      </w:r>
      <w:r w:rsidRPr="00A17EB6">
        <w:t xml:space="preserve"> does the </w:t>
      </w:r>
      <w:r w:rsidRPr="00A17EB6">
        <w:rPr>
          <w:b/>
          <w:bCs/>
        </w:rPr>
        <w:t>same</w:t>
      </w:r>
      <w:r w:rsidRPr="00A17EB6">
        <w:t xml:space="preserve"> for the </w:t>
      </w:r>
      <w:r w:rsidRPr="00A17EB6">
        <w:rPr>
          <w:b/>
          <w:bCs/>
        </w:rPr>
        <w:t>rest</w:t>
      </w:r>
      <w:r w:rsidRPr="00A17EB6">
        <w:t xml:space="preserve"> of the </w:t>
      </w:r>
      <w:r w:rsidRPr="00A17EB6">
        <w:rPr>
          <w:b/>
          <w:bCs/>
        </w:rPr>
        <w:t>tasks</w:t>
      </w:r>
      <w:r w:rsidRPr="00A17EB6">
        <w:t xml:space="preserve"> (</w:t>
      </w:r>
      <w:r>
        <w:rPr>
          <w:b/>
          <w:bCs/>
        </w:rPr>
        <w:t>"</w:t>
      </w:r>
      <w:r w:rsidRPr="00A17EB6">
        <w:rPr>
          <w:b/>
          <w:bCs/>
        </w:rPr>
        <w:t>Add genre field</w:t>
      </w:r>
      <w:r>
        <w:rPr>
          <w:b/>
          <w:bCs/>
        </w:rPr>
        <w:t>"</w:t>
      </w:r>
      <w:r w:rsidRPr="00A17EB6">
        <w:rPr>
          <w:b/>
          <w:bCs/>
        </w:rPr>
        <w:t xml:space="preserve">, </w:t>
      </w:r>
      <w:r>
        <w:rPr>
          <w:b/>
          <w:bCs/>
        </w:rPr>
        <w:t>"</w:t>
      </w:r>
      <w:r w:rsidRPr="00A17EB6">
        <w:rPr>
          <w:b/>
          <w:bCs/>
        </w:rPr>
        <w:t>Add field icons</w:t>
      </w:r>
      <w:r>
        <w:rPr>
          <w:b/>
          <w:bCs/>
        </w:rPr>
        <w:t>"</w:t>
      </w:r>
      <w:r w:rsidRPr="00A17EB6">
        <w:rPr>
          <w:b/>
          <w:bCs/>
        </w:rPr>
        <w:t>)</w:t>
      </w:r>
      <w:r w:rsidRPr="00A17EB6">
        <w:t>.</w:t>
      </w:r>
    </w:p>
    <w:p w14:paraId="5910AC39" w14:textId="6E0ED7EC" w:rsidR="00070D8F" w:rsidRPr="006828D9" w:rsidRDefault="00070D8F" w:rsidP="00070D8F">
      <w:pPr>
        <w:pStyle w:val="ListParagraph"/>
        <w:numPr>
          <w:ilvl w:val="0"/>
          <w:numId w:val="47"/>
        </w:numPr>
        <w:rPr>
          <w:b/>
          <w:bCs/>
        </w:rPr>
      </w:pPr>
      <w:r w:rsidRPr="00A2400B">
        <w:t>The</w:t>
      </w:r>
      <w:r w:rsidRPr="00A2400B">
        <w:rPr>
          <w:b/>
          <w:bCs/>
        </w:rPr>
        <w:t xml:space="preserve"> necessary changes </w:t>
      </w:r>
      <w:r w:rsidRPr="00A2400B">
        <w:t>for</w:t>
      </w:r>
      <w:r w:rsidRPr="00A2400B">
        <w:rPr>
          <w:b/>
          <w:bCs/>
        </w:rPr>
        <w:t xml:space="preserve"> </w:t>
      </w:r>
      <w:r>
        <w:rPr>
          <w:b/>
          <w:bCs/>
        </w:rPr>
        <w:t>"</w:t>
      </w:r>
      <w:r w:rsidRPr="00A2400B">
        <w:rPr>
          <w:b/>
          <w:bCs/>
        </w:rPr>
        <w:t>Add field icons</w:t>
      </w:r>
      <w:r>
        <w:rPr>
          <w:b/>
          <w:bCs/>
        </w:rPr>
        <w:t>"</w:t>
      </w:r>
      <w:r>
        <w:rPr>
          <w:b/>
          <w:bCs/>
          <w:lang w:val="bg-BG"/>
        </w:rPr>
        <w:t xml:space="preserve"> </w:t>
      </w:r>
      <w:r w:rsidRPr="00A2400B">
        <w:t>are</w:t>
      </w:r>
      <w:r>
        <w:rPr>
          <w:lang w:val="bg-BG"/>
        </w:rPr>
        <w:t>:</w:t>
      </w:r>
    </w:p>
    <w:p w14:paraId="6FABFC44" w14:textId="77777777" w:rsidR="00070D8F" w:rsidRDefault="00070D8F" w:rsidP="002249D9">
      <w:pPr>
        <w:rPr>
          <w:b/>
          <w:bCs/>
        </w:rPr>
      </w:pPr>
      <w:r>
        <w:rPr>
          <w:noProof/>
        </w:rPr>
        <w:drawing>
          <wp:inline distT="0" distB="0" distL="0" distR="0" wp14:anchorId="4F729C92" wp14:editId="38E24788">
            <wp:extent cx="5886450" cy="3895719"/>
            <wp:effectExtent l="19050" t="19050" r="19050" b="10160"/>
            <wp:docPr id="1340502433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502433" name="Picture 1" descr="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01402" cy="39056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F9BCAF" w14:textId="28BC159C" w:rsidR="00070D8F" w:rsidRPr="006828D9" w:rsidRDefault="00070D8F" w:rsidP="00070D8F">
      <w:pPr>
        <w:pStyle w:val="ListParagraph"/>
        <w:numPr>
          <w:ilvl w:val="0"/>
          <w:numId w:val="47"/>
        </w:numPr>
        <w:rPr>
          <w:b/>
          <w:bCs/>
        </w:rPr>
      </w:pPr>
      <w:r w:rsidRPr="00A2400B">
        <w:t>The</w:t>
      </w:r>
      <w:r w:rsidRPr="00A2400B">
        <w:rPr>
          <w:b/>
          <w:bCs/>
        </w:rPr>
        <w:t xml:space="preserve"> necessary changes </w:t>
      </w:r>
      <w:r w:rsidRPr="00A2400B">
        <w:t>for</w:t>
      </w:r>
      <w:r w:rsidRPr="00A2400B">
        <w:rPr>
          <w:b/>
          <w:bCs/>
        </w:rPr>
        <w:t xml:space="preserve"> </w:t>
      </w:r>
      <w:r>
        <w:rPr>
          <w:b/>
          <w:bCs/>
        </w:rPr>
        <w:t>"</w:t>
      </w:r>
      <w:r w:rsidRPr="00A2400B">
        <w:rPr>
          <w:b/>
          <w:bCs/>
        </w:rPr>
        <w:t>Add genre field</w:t>
      </w:r>
      <w:r>
        <w:rPr>
          <w:b/>
          <w:bCs/>
        </w:rPr>
        <w:t>"</w:t>
      </w:r>
      <w:r>
        <w:rPr>
          <w:b/>
          <w:bCs/>
          <w:lang w:val="bg-BG"/>
        </w:rPr>
        <w:t xml:space="preserve"> </w:t>
      </w:r>
      <w:r w:rsidRPr="00A2400B">
        <w:t>are</w:t>
      </w:r>
      <w:r>
        <w:rPr>
          <w:lang w:val="bg-BG"/>
        </w:rPr>
        <w:t>:</w:t>
      </w:r>
    </w:p>
    <w:p w14:paraId="0EC84258" w14:textId="77777777" w:rsidR="00070D8F" w:rsidRPr="006828D9" w:rsidRDefault="00070D8F" w:rsidP="002249D9">
      <w:pPr>
        <w:tabs>
          <w:tab w:val="left" w:pos="2952"/>
        </w:tabs>
      </w:pPr>
      <w:r>
        <w:rPr>
          <w:noProof/>
        </w:rPr>
        <w:drawing>
          <wp:inline distT="0" distB="0" distL="0" distR="0" wp14:anchorId="015F8E1A" wp14:editId="12CF154A">
            <wp:extent cx="5878830" cy="3072653"/>
            <wp:effectExtent l="19050" t="19050" r="26670" b="13970"/>
            <wp:docPr id="1564141436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4141436" name="Picture 1" descr="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899049" cy="308322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613AB3" w14:textId="77777777" w:rsidR="00370730" w:rsidRPr="00370730" w:rsidRDefault="00370730" w:rsidP="00370730"/>
    <w:p w14:paraId="4E10AE0E" w14:textId="77777777" w:rsidR="007E413E" w:rsidRPr="007E413E" w:rsidRDefault="007E413E" w:rsidP="007E413E"/>
    <w:p w14:paraId="717A8606" w14:textId="77777777" w:rsidR="007E413E" w:rsidRPr="00852CC4" w:rsidRDefault="007E413E" w:rsidP="007E413E"/>
    <w:p w14:paraId="601A3CA8" w14:textId="77777777" w:rsidR="007E413E" w:rsidRPr="007E413E" w:rsidRDefault="007E413E" w:rsidP="007E413E"/>
    <w:sectPr w:rsidR="007E413E" w:rsidRPr="007E413E" w:rsidSect="001B1C49">
      <w:footerReference w:type="default" r:id="rId32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36E282" w14:textId="77777777" w:rsidR="001B1C49" w:rsidRDefault="001B1C49" w:rsidP="008068A2">
      <w:pPr>
        <w:spacing w:after="0" w:line="240" w:lineRule="auto"/>
      </w:pPr>
      <w:r>
        <w:separator/>
      </w:r>
    </w:p>
  </w:endnote>
  <w:endnote w:type="continuationSeparator" w:id="0">
    <w:p w14:paraId="1B3C0BF4" w14:textId="77777777" w:rsidR="001B1C49" w:rsidRDefault="001B1C4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3CAB6" w14:textId="77777777" w:rsidR="004F30EF" w:rsidRDefault="004F30EF" w:rsidP="004F30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1619B4AC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399FB62" w14:textId="1619B4AC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06067C" w14:textId="77777777" w:rsidR="001B1C49" w:rsidRDefault="001B1C49" w:rsidP="008068A2">
      <w:pPr>
        <w:spacing w:after="0" w:line="240" w:lineRule="auto"/>
      </w:pPr>
      <w:r>
        <w:separator/>
      </w:r>
    </w:p>
  </w:footnote>
  <w:footnote w:type="continuationSeparator" w:id="0">
    <w:p w14:paraId="1A6EF017" w14:textId="77777777" w:rsidR="001B1C49" w:rsidRDefault="001B1C49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BA76F2"/>
    <w:multiLevelType w:val="hybridMultilevel"/>
    <w:tmpl w:val="FEE67868"/>
    <w:lvl w:ilvl="0" w:tplc="72165212">
      <w:start w:val="1"/>
      <w:numFmt w:val="upperRoman"/>
      <w:lvlText w:val="%1&gt;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872243"/>
    <w:multiLevelType w:val="hybridMultilevel"/>
    <w:tmpl w:val="8CA0437E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BA23C0"/>
    <w:multiLevelType w:val="hybridMultilevel"/>
    <w:tmpl w:val="E7122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CCC2A3C"/>
    <w:multiLevelType w:val="hybridMultilevel"/>
    <w:tmpl w:val="E7122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840754A"/>
    <w:multiLevelType w:val="hybridMultilevel"/>
    <w:tmpl w:val="B4022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C05021"/>
    <w:multiLevelType w:val="hybridMultilevel"/>
    <w:tmpl w:val="421694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8346F7"/>
    <w:multiLevelType w:val="hybridMultilevel"/>
    <w:tmpl w:val="4148BA38"/>
    <w:lvl w:ilvl="0" w:tplc="56126BD4">
      <w:start w:val="1"/>
      <w:numFmt w:val="bullet"/>
      <w:lvlText w:val=""/>
      <w:lvlJc w:val="left"/>
      <w:pPr>
        <w:ind w:left="555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15" w:hanging="360"/>
      </w:pPr>
      <w:rPr>
        <w:rFonts w:ascii="Wingdings" w:hAnsi="Wingdings" w:hint="default"/>
      </w:rPr>
    </w:lvl>
  </w:abstractNum>
  <w:abstractNum w:abstractNumId="14" w15:restartNumberingAfterBreak="0">
    <w:nsid w:val="27760CC8"/>
    <w:multiLevelType w:val="hybridMultilevel"/>
    <w:tmpl w:val="02F85DF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1570A6"/>
    <w:multiLevelType w:val="hybridMultilevel"/>
    <w:tmpl w:val="59A699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F87CFD"/>
    <w:multiLevelType w:val="hybridMultilevel"/>
    <w:tmpl w:val="B0A40318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365DFA"/>
    <w:multiLevelType w:val="hybridMultilevel"/>
    <w:tmpl w:val="EB3E54D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C0267A"/>
    <w:multiLevelType w:val="hybridMultilevel"/>
    <w:tmpl w:val="95F08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9560D9"/>
    <w:multiLevelType w:val="hybridMultilevel"/>
    <w:tmpl w:val="A3E887F2"/>
    <w:lvl w:ilvl="0" w:tplc="0402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E11FDB"/>
    <w:multiLevelType w:val="hybridMultilevel"/>
    <w:tmpl w:val="7DE2D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177028"/>
    <w:multiLevelType w:val="hybridMultilevel"/>
    <w:tmpl w:val="15CEFFBC"/>
    <w:lvl w:ilvl="0" w:tplc="59E64E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2179B7"/>
    <w:multiLevelType w:val="hybridMultilevel"/>
    <w:tmpl w:val="F91C70D0"/>
    <w:lvl w:ilvl="0" w:tplc="CD52561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B34A77"/>
    <w:multiLevelType w:val="hybridMultilevel"/>
    <w:tmpl w:val="3AA2D346"/>
    <w:lvl w:ilvl="0" w:tplc="05529914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54" w:hanging="360"/>
      </w:pPr>
    </w:lvl>
    <w:lvl w:ilvl="2" w:tplc="0409001B" w:tentative="1">
      <w:start w:val="1"/>
      <w:numFmt w:val="lowerRoman"/>
      <w:lvlText w:val="%3."/>
      <w:lvlJc w:val="right"/>
      <w:pPr>
        <w:ind w:left="1374" w:hanging="180"/>
      </w:pPr>
    </w:lvl>
    <w:lvl w:ilvl="3" w:tplc="0409000F" w:tentative="1">
      <w:start w:val="1"/>
      <w:numFmt w:val="decimal"/>
      <w:lvlText w:val="%4."/>
      <w:lvlJc w:val="left"/>
      <w:pPr>
        <w:ind w:left="2094" w:hanging="360"/>
      </w:pPr>
    </w:lvl>
    <w:lvl w:ilvl="4" w:tplc="04090019" w:tentative="1">
      <w:start w:val="1"/>
      <w:numFmt w:val="lowerLetter"/>
      <w:lvlText w:val="%5."/>
      <w:lvlJc w:val="left"/>
      <w:pPr>
        <w:ind w:left="2814" w:hanging="360"/>
      </w:pPr>
    </w:lvl>
    <w:lvl w:ilvl="5" w:tplc="0409001B" w:tentative="1">
      <w:start w:val="1"/>
      <w:numFmt w:val="lowerRoman"/>
      <w:lvlText w:val="%6."/>
      <w:lvlJc w:val="right"/>
      <w:pPr>
        <w:ind w:left="3534" w:hanging="180"/>
      </w:pPr>
    </w:lvl>
    <w:lvl w:ilvl="6" w:tplc="0409000F" w:tentative="1">
      <w:start w:val="1"/>
      <w:numFmt w:val="decimal"/>
      <w:lvlText w:val="%7."/>
      <w:lvlJc w:val="left"/>
      <w:pPr>
        <w:ind w:left="4254" w:hanging="360"/>
      </w:pPr>
    </w:lvl>
    <w:lvl w:ilvl="7" w:tplc="04090019" w:tentative="1">
      <w:start w:val="1"/>
      <w:numFmt w:val="lowerLetter"/>
      <w:lvlText w:val="%8."/>
      <w:lvlJc w:val="left"/>
      <w:pPr>
        <w:ind w:left="4974" w:hanging="360"/>
      </w:pPr>
    </w:lvl>
    <w:lvl w:ilvl="8" w:tplc="04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26" w15:restartNumberingAfterBreak="0">
    <w:nsid w:val="4EDA4D5E"/>
    <w:multiLevelType w:val="hybridMultilevel"/>
    <w:tmpl w:val="24A88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9C55AE"/>
    <w:multiLevelType w:val="hybridMultilevel"/>
    <w:tmpl w:val="854E9B6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35141A"/>
    <w:multiLevelType w:val="hybridMultilevel"/>
    <w:tmpl w:val="20ACC556"/>
    <w:lvl w:ilvl="0" w:tplc="2F2AAE2A">
      <w:start w:val="2"/>
      <w:numFmt w:val="upperRoman"/>
      <w:lvlText w:val="%1&gt;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272861"/>
    <w:multiLevelType w:val="hybridMultilevel"/>
    <w:tmpl w:val="7BFCDDD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CAC0550"/>
    <w:multiLevelType w:val="hybridMultilevel"/>
    <w:tmpl w:val="E7122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F92EAE"/>
    <w:multiLevelType w:val="hybridMultilevel"/>
    <w:tmpl w:val="EE2EF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1D2455"/>
    <w:multiLevelType w:val="hybridMultilevel"/>
    <w:tmpl w:val="A58C6E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ED5662"/>
    <w:multiLevelType w:val="hybridMultilevel"/>
    <w:tmpl w:val="5B60E2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E317E4"/>
    <w:multiLevelType w:val="hybridMultilevel"/>
    <w:tmpl w:val="3AA2D346"/>
    <w:lvl w:ilvl="0" w:tplc="05529914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54" w:hanging="360"/>
      </w:pPr>
    </w:lvl>
    <w:lvl w:ilvl="2" w:tplc="0409001B" w:tentative="1">
      <w:start w:val="1"/>
      <w:numFmt w:val="lowerRoman"/>
      <w:lvlText w:val="%3."/>
      <w:lvlJc w:val="right"/>
      <w:pPr>
        <w:ind w:left="1374" w:hanging="180"/>
      </w:pPr>
    </w:lvl>
    <w:lvl w:ilvl="3" w:tplc="0409000F" w:tentative="1">
      <w:start w:val="1"/>
      <w:numFmt w:val="decimal"/>
      <w:lvlText w:val="%4."/>
      <w:lvlJc w:val="left"/>
      <w:pPr>
        <w:ind w:left="2094" w:hanging="360"/>
      </w:pPr>
    </w:lvl>
    <w:lvl w:ilvl="4" w:tplc="04090019" w:tentative="1">
      <w:start w:val="1"/>
      <w:numFmt w:val="lowerLetter"/>
      <w:lvlText w:val="%5."/>
      <w:lvlJc w:val="left"/>
      <w:pPr>
        <w:ind w:left="2814" w:hanging="360"/>
      </w:pPr>
    </w:lvl>
    <w:lvl w:ilvl="5" w:tplc="0409001B" w:tentative="1">
      <w:start w:val="1"/>
      <w:numFmt w:val="lowerRoman"/>
      <w:lvlText w:val="%6."/>
      <w:lvlJc w:val="right"/>
      <w:pPr>
        <w:ind w:left="3534" w:hanging="180"/>
      </w:pPr>
    </w:lvl>
    <w:lvl w:ilvl="6" w:tplc="0409000F" w:tentative="1">
      <w:start w:val="1"/>
      <w:numFmt w:val="decimal"/>
      <w:lvlText w:val="%7."/>
      <w:lvlJc w:val="left"/>
      <w:pPr>
        <w:ind w:left="4254" w:hanging="360"/>
      </w:pPr>
    </w:lvl>
    <w:lvl w:ilvl="7" w:tplc="04090019" w:tentative="1">
      <w:start w:val="1"/>
      <w:numFmt w:val="lowerLetter"/>
      <w:lvlText w:val="%8."/>
      <w:lvlJc w:val="left"/>
      <w:pPr>
        <w:ind w:left="4974" w:hanging="360"/>
      </w:pPr>
    </w:lvl>
    <w:lvl w:ilvl="8" w:tplc="04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35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46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73" w:hanging="360"/>
      </w:pPr>
      <w:rPr>
        <w:rFonts w:ascii="Wingdings" w:hAnsi="Wingdings" w:hint="default"/>
      </w:rPr>
    </w:lvl>
  </w:abstractNum>
  <w:abstractNum w:abstractNumId="37" w15:restartNumberingAfterBreak="0">
    <w:nsid w:val="6D3D115D"/>
    <w:multiLevelType w:val="hybridMultilevel"/>
    <w:tmpl w:val="88C09E44"/>
    <w:lvl w:ilvl="0" w:tplc="59E64E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5A6B89"/>
    <w:multiLevelType w:val="hybridMultilevel"/>
    <w:tmpl w:val="46DCD640"/>
    <w:lvl w:ilvl="0" w:tplc="59E64EB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95369584">
    <w:abstractNumId w:val="10"/>
  </w:num>
  <w:num w:numId="2" w16cid:durableId="1220673758">
    <w:abstractNumId w:val="29"/>
  </w:num>
  <w:num w:numId="3" w16cid:durableId="1163547430">
    <w:abstractNumId w:val="23"/>
  </w:num>
  <w:num w:numId="4" w16cid:durableId="1484731850">
    <w:abstractNumId w:val="18"/>
  </w:num>
  <w:num w:numId="5" w16cid:durableId="443811689">
    <w:abstractNumId w:val="7"/>
  </w:num>
  <w:num w:numId="6" w16cid:durableId="1547065938">
    <w:abstractNumId w:val="2"/>
  </w:num>
  <w:num w:numId="7" w16cid:durableId="353264217">
    <w:abstractNumId w:val="1"/>
  </w:num>
  <w:num w:numId="8" w16cid:durableId="578637977">
    <w:abstractNumId w:val="3"/>
  </w:num>
  <w:num w:numId="9" w16cid:durableId="904728441">
    <w:abstractNumId w:val="19"/>
  </w:num>
  <w:num w:numId="10" w16cid:durableId="1244023797">
    <w:abstractNumId w:val="0"/>
  </w:num>
  <w:num w:numId="11" w16cid:durableId="1885364476">
    <w:abstractNumId w:val="35"/>
  </w:num>
  <w:num w:numId="12" w16cid:durableId="1723674503">
    <w:abstractNumId w:val="36"/>
  </w:num>
  <w:num w:numId="13" w16cid:durableId="1402950511">
    <w:abstractNumId w:val="6"/>
  </w:num>
  <w:num w:numId="14" w16cid:durableId="2045866771">
    <w:abstractNumId w:val="10"/>
  </w:num>
  <w:num w:numId="15" w16cid:durableId="1690568756">
    <w:abstractNumId w:val="10"/>
    <w:lvlOverride w:ilvl="0">
      <w:startOverride w:val="2"/>
    </w:lvlOverride>
  </w:num>
  <w:num w:numId="16" w16cid:durableId="907157125">
    <w:abstractNumId w:val="27"/>
  </w:num>
  <w:num w:numId="17" w16cid:durableId="264582497">
    <w:abstractNumId w:val="10"/>
  </w:num>
  <w:num w:numId="18" w16cid:durableId="1998918379">
    <w:abstractNumId w:val="10"/>
  </w:num>
  <w:num w:numId="19" w16cid:durableId="1537427160">
    <w:abstractNumId w:val="10"/>
  </w:num>
  <w:num w:numId="20" w16cid:durableId="65419255">
    <w:abstractNumId w:val="10"/>
  </w:num>
  <w:num w:numId="21" w16cid:durableId="357313767">
    <w:abstractNumId w:val="20"/>
  </w:num>
  <w:num w:numId="22" w16cid:durableId="1924872645">
    <w:abstractNumId w:val="32"/>
  </w:num>
  <w:num w:numId="23" w16cid:durableId="1734083774">
    <w:abstractNumId w:val="10"/>
  </w:num>
  <w:num w:numId="24" w16cid:durableId="71048672">
    <w:abstractNumId w:val="15"/>
  </w:num>
  <w:num w:numId="25" w16cid:durableId="768892092">
    <w:abstractNumId w:val="21"/>
  </w:num>
  <w:num w:numId="26" w16cid:durableId="757870656">
    <w:abstractNumId w:val="31"/>
  </w:num>
  <w:num w:numId="27" w16cid:durableId="15794413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634214887">
    <w:abstractNumId w:val="4"/>
  </w:num>
  <w:num w:numId="29" w16cid:durableId="949975117">
    <w:abstractNumId w:val="24"/>
  </w:num>
  <w:num w:numId="30" w16cid:durableId="2103721648">
    <w:abstractNumId w:val="34"/>
  </w:num>
  <w:num w:numId="31" w16cid:durableId="2029328782">
    <w:abstractNumId w:val="28"/>
  </w:num>
  <w:num w:numId="32" w16cid:durableId="719786302">
    <w:abstractNumId w:val="33"/>
  </w:num>
  <w:num w:numId="33" w16cid:durableId="337200414">
    <w:abstractNumId w:val="25"/>
  </w:num>
  <w:num w:numId="34" w16cid:durableId="1162500453">
    <w:abstractNumId w:val="13"/>
  </w:num>
  <w:num w:numId="35" w16cid:durableId="1030686840">
    <w:abstractNumId w:val="26"/>
  </w:num>
  <w:num w:numId="36" w16cid:durableId="1138456230">
    <w:abstractNumId w:val="11"/>
  </w:num>
  <w:num w:numId="37" w16cid:durableId="801653106">
    <w:abstractNumId w:val="17"/>
  </w:num>
  <w:num w:numId="38" w16cid:durableId="1124739941">
    <w:abstractNumId w:val="9"/>
  </w:num>
  <w:num w:numId="39" w16cid:durableId="462575151">
    <w:abstractNumId w:val="5"/>
  </w:num>
  <w:num w:numId="40" w16cid:durableId="845290352">
    <w:abstractNumId w:val="16"/>
  </w:num>
  <w:num w:numId="41" w16cid:durableId="2016573893">
    <w:abstractNumId w:val="37"/>
  </w:num>
  <w:num w:numId="42" w16cid:durableId="1512530687">
    <w:abstractNumId w:val="38"/>
  </w:num>
  <w:num w:numId="43" w16cid:durableId="751777551">
    <w:abstractNumId w:val="22"/>
  </w:num>
  <w:num w:numId="44" w16cid:durableId="197133380">
    <w:abstractNumId w:val="14"/>
  </w:num>
  <w:num w:numId="45" w16cid:durableId="1043142061">
    <w:abstractNumId w:val="8"/>
  </w:num>
  <w:num w:numId="46" w16cid:durableId="48194851">
    <w:abstractNumId w:val="30"/>
  </w:num>
  <w:num w:numId="47" w16cid:durableId="1261379764">
    <w:abstractNumId w:val="1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Nq4FABxdNFYtAAAA"/>
  </w:docVars>
  <w:rsids>
    <w:rsidRoot w:val="008068A2"/>
    <w:rsid w:val="000006BB"/>
    <w:rsid w:val="00001903"/>
    <w:rsid w:val="00002C1C"/>
    <w:rsid w:val="0000375D"/>
    <w:rsid w:val="00005352"/>
    <w:rsid w:val="00005594"/>
    <w:rsid w:val="00005880"/>
    <w:rsid w:val="00005ECA"/>
    <w:rsid w:val="00006623"/>
    <w:rsid w:val="00007044"/>
    <w:rsid w:val="00010E49"/>
    <w:rsid w:val="00012956"/>
    <w:rsid w:val="00014132"/>
    <w:rsid w:val="0001436C"/>
    <w:rsid w:val="0001451E"/>
    <w:rsid w:val="00014595"/>
    <w:rsid w:val="00015CCB"/>
    <w:rsid w:val="000162B5"/>
    <w:rsid w:val="00017A6D"/>
    <w:rsid w:val="000201CB"/>
    <w:rsid w:val="0002053B"/>
    <w:rsid w:val="00020ABC"/>
    <w:rsid w:val="00020FDA"/>
    <w:rsid w:val="00021BB2"/>
    <w:rsid w:val="00021BDD"/>
    <w:rsid w:val="000221BB"/>
    <w:rsid w:val="00023DC6"/>
    <w:rsid w:val="00023FC0"/>
    <w:rsid w:val="00024999"/>
    <w:rsid w:val="00024EB3"/>
    <w:rsid w:val="00025F04"/>
    <w:rsid w:val="00025FBC"/>
    <w:rsid w:val="00031C2E"/>
    <w:rsid w:val="00032086"/>
    <w:rsid w:val="00032BF3"/>
    <w:rsid w:val="0003368B"/>
    <w:rsid w:val="00036AAA"/>
    <w:rsid w:val="00037258"/>
    <w:rsid w:val="00037632"/>
    <w:rsid w:val="00037E50"/>
    <w:rsid w:val="0004075B"/>
    <w:rsid w:val="0004092F"/>
    <w:rsid w:val="000439F0"/>
    <w:rsid w:val="0004796D"/>
    <w:rsid w:val="0004797E"/>
    <w:rsid w:val="00050E55"/>
    <w:rsid w:val="00050EBC"/>
    <w:rsid w:val="00051F54"/>
    <w:rsid w:val="00052AB1"/>
    <w:rsid w:val="00053B2F"/>
    <w:rsid w:val="00053D8B"/>
    <w:rsid w:val="000556C4"/>
    <w:rsid w:val="00057E09"/>
    <w:rsid w:val="00061B07"/>
    <w:rsid w:val="00062729"/>
    <w:rsid w:val="000629D5"/>
    <w:rsid w:val="00063F22"/>
    <w:rsid w:val="0006483D"/>
    <w:rsid w:val="00064D15"/>
    <w:rsid w:val="0006709A"/>
    <w:rsid w:val="00067303"/>
    <w:rsid w:val="00070D8F"/>
    <w:rsid w:val="00071745"/>
    <w:rsid w:val="00071907"/>
    <w:rsid w:val="000728C1"/>
    <w:rsid w:val="0007380F"/>
    <w:rsid w:val="0007384C"/>
    <w:rsid w:val="000744DB"/>
    <w:rsid w:val="000746A6"/>
    <w:rsid w:val="0007555F"/>
    <w:rsid w:val="000766CD"/>
    <w:rsid w:val="00076E14"/>
    <w:rsid w:val="000800AC"/>
    <w:rsid w:val="000801EE"/>
    <w:rsid w:val="00083173"/>
    <w:rsid w:val="00084D5D"/>
    <w:rsid w:val="0008559D"/>
    <w:rsid w:val="00086377"/>
    <w:rsid w:val="00086727"/>
    <w:rsid w:val="00087F58"/>
    <w:rsid w:val="00090C68"/>
    <w:rsid w:val="00090E5A"/>
    <w:rsid w:val="00091FCD"/>
    <w:rsid w:val="0009209B"/>
    <w:rsid w:val="0009253D"/>
    <w:rsid w:val="00092828"/>
    <w:rsid w:val="00093BDF"/>
    <w:rsid w:val="000943A1"/>
    <w:rsid w:val="00094972"/>
    <w:rsid w:val="0009575D"/>
    <w:rsid w:val="00096ABF"/>
    <w:rsid w:val="00096DB3"/>
    <w:rsid w:val="0009715B"/>
    <w:rsid w:val="00097231"/>
    <w:rsid w:val="000A243E"/>
    <w:rsid w:val="000A36B0"/>
    <w:rsid w:val="000A4F3D"/>
    <w:rsid w:val="000A51E2"/>
    <w:rsid w:val="000A627B"/>
    <w:rsid w:val="000A634F"/>
    <w:rsid w:val="000A6794"/>
    <w:rsid w:val="000A75A7"/>
    <w:rsid w:val="000A78FE"/>
    <w:rsid w:val="000B0495"/>
    <w:rsid w:val="000B0AA5"/>
    <w:rsid w:val="000B0ECE"/>
    <w:rsid w:val="000B345E"/>
    <w:rsid w:val="000B39E6"/>
    <w:rsid w:val="000B56F0"/>
    <w:rsid w:val="000B5819"/>
    <w:rsid w:val="000B68B6"/>
    <w:rsid w:val="000B751B"/>
    <w:rsid w:val="000C0504"/>
    <w:rsid w:val="000C078C"/>
    <w:rsid w:val="000C1844"/>
    <w:rsid w:val="000C46AA"/>
    <w:rsid w:val="000C4DB8"/>
    <w:rsid w:val="000C4E3C"/>
    <w:rsid w:val="000C4E6E"/>
    <w:rsid w:val="000C5361"/>
    <w:rsid w:val="000C54E7"/>
    <w:rsid w:val="000C5AF8"/>
    <w:rsid w:val="000C7E28"/>
    <w:rsid w:val="000D10C2"/>
    <w:rsid w:val="000D1DD9"/>
    <w:rsid w:val="000D3193"/>
    <w:rsid w:val="000D3381"/>
    <w:rsid w:val="000D47E9"/>
    <w:rsid w:val="000D4A81"/>
    <w:rsid w:val="000D54C6"/>
    <w:rsid w:val="000D7376"/>
    <w:rsid w:val="000E0166"/>
    <w:rsid w:val="000E0C73"/>
    <w:rsid w:val="000E1CEC"/>
    <w:rsid w:val="000E3FB5"/>
    <w:rsid w:val="000E5DE4"/>
    <w:rsid w:val="000F0F17"/>
    <w:rsid w:val="000F12BB"/>
    <w:rsid w:val="000F24AC"/>
    <w:rsid w:val="000F3007"/>
    <w:rsid w:val="000F3271"/>
    <w:rsid w:val="000F567F"/>
    <w:rsid w:val="000F5718"/>
    <w:rsid w:val="000F7DF2"/>
    <w:rsid w:val="00101E19"/>
    <w:rsid w:val="00102645"/>
    <w:rsid w:val="001030E8"/>
    <w:rsid w:val="00103906"/>
    <w:rsid w:val="00105391"/>
    <w:rsid w:val="00105736"/>
    <w:rsid w:val="00105BA8"/>
    <w:rsid w:val="0010759D"/>
    <w:rsid w:val="001077A8"/>
    <w:rsid w:val="00107EA2"/>
    <w:rsid w:val="00107EF3"/>
    <w:rsid w:val="00110673"/>
    <w:rsid w:val="00110A41"/>
    <w:rsid w:val="001110BE"/>
    <w:rsid w:val="00112C3D"/>
    <w:rsid w:val="00115BE6"/>
    <w:rsid w:val="00116284"/>
    <w:rsid w:val="00117735"/>
    <w:rsid w:val="00121677"/>
    <w:rsid w:val="00126C3F"/>
    <w:rsid w:val="001275B9"/>
    <w:rsid w:val="00130DAD"/>
    <w:rsid w:val="0013161A"/>
    <w:rsid w:val="00131E8E"/>
    <w:rsid w:val="0013204F"/>
    <w:rsid w:val="001324D2"/>
    <w:rsid w:val="00132993"/>
    <w:rsid w:val="00133E51"/>
    <w:rsid w:val="001343F1"/>
    <w:rsid w:val="00135F72"/>
    <w:rsid w:val="001375B5"/>
    <w:rsid w:val="00137EEF"/>
    <w:rsid w:val="0014004F"/>
    <w:rsid w:val="00140656"/>
    <w:rsid w:val="00140D14"/>
    <w:rsid w:val="001423D7"/>
    <w:rsid w:val="00142BEF"/>
    <w:rsid w:val="00142C75"/>
    <w:rsid w:val="00143F50"/>
    <w:rsid w:val="00143FA2"/>
    <w:rsid w:val="001443A0"/>
    <w:rsid w:val="001449E8"/>
    <w:rsid w:val="001460FD"/>
    <w:rsid w:val="001461E9"/>
    <w:rsid w:val="00146513"/>
    <w:rsid w:val="0014725E"/>
    <w:rsid w:val="00150982"/>
    <w:rsid w:val="00150AF1"/>
    <w:rsid w:val="001510AD"/>
    <w:rsid w:val="001515DB"/>
    <w:rsid w:val="001522F7"/>
    <w:rsid w:val="00153DB6"/>
    <w:rsid w:val="0015531A"/>
    <w:rsid w:val="00155F22"/>
    <w:rsid w:val="00157075"/>
    <w:rsid w:val="00157CA7"/>
    <w:rsid w:val="00160755"/>
    <w:rsid w:val="001619DF"/>
    <w:rsid w:val="001637B6"/>
    <w:rsid w:val="00164A96"/>
    <w:rsid w:val="00164B5D"/>
    <w:rsid w:val="00164CDC"/>
    <w:rsid w:val="00165589"/>
    <w:rsid w:val="00165623"/>
    <w:rsid w:val="001676AE"/>
    <w:rsid w:val="00167CF1"/>
    <w:rsid w:val="001705F2"/>
    <w:rsid w:val="00170FDA"/>
    <w:rsid w:val="00171021"/>
    <w:rsid w:val="001740FA"/>
    <w:rsid w:val="00174894"/>
    <w:rsid w:val="00174923"/>
    <w:rsid w:val="0017567D"/>
    <w:rsid w:val="00175E1D"/>
    <w:rsid w:val="0017679C"/>
    <w:rsid w:val="001808DA"/>
    <w:rsid w:val="00182519"/>
    <w:rsid w:val="001837BD"/>
    <w:rsid w:val="00183855"/>
    <w:rsid w:val="00183A2C"/>
    <w:rsid w:val="00183F16"/>
    <w:rsid w:val="001852B7"/>
    <w:rsid w:val="00185BB3"/>
    <w:rsid w:val="00185C64"/>
    <w:rsid w:val="001863B1"/>
    <w:rsid w:val="00186861"/>
    <w:rsid w:val="00187650"/>
    <w:rsid w:val="001901C4"/>
    <w:rsid w:val="00190706"/>
    <w:rsid w:val="001911BC"/>
    <w:rsid w:val="00191746"/>
    <w:rsid w:val="00191AC5"/>
    <w:rsid w:val="001931AE"/>
    <w:rsid w:val="0019325D"/>
    <w:rsid w:val="00193598"/>
    <w:rsid w:val="0019416A"/>
    <w:rsid w:val="00194CF7"/>
    <w:rsid w:val="00197303"/>
    <w:rsid w:val="00197FEB"/>
    <w:rsid w:val="001A130C"/>
    <w:rsid w:val="001A2685"/>
    <w:rsid w:val="001A32B0"/>
    <w:rsid w:val="001A34C7"/>
    <w:rsid w:val="001A5112"/>
    <w:rsid w:val="001A6635"/>
    <w:rsid w:val="001A6728"/>
    <w:rsid w:val="001A7B79"/>
    <w:rsid w:val="001B0C6E"/>
    <w:rsid w:val="001B18E7"/>
    <w:rsid w:val="001B1C49"/>
    <w:rsid w:val="001B26DA"/>
    <w:rsid w:val="001B3F18"/>
    <w:rsid w:val="001B4042"/>
    <w:rsid w:val="001B482E"/>
    <w:rsid w:val="001B5B01"/>
    <w:rsid w:val="001B5DDE"/>
    <w:rsid w:val="001B61E3"/>
    <w:rsid w:val="001B6EA8"/>
    <w:rsid w:val="001B7060"/>
    <w:rsid w:val="001B75E0"/>
    <w:rsid w:val="001B773B"/>
    <w:rsid w:val="001B7D4A"/>
    <w:rsid w:val="001C01DB"/>
    <w:rsid w:val="001C1FCD"/>
    <w:rsid w:val="001C208C"/>
    <w:rsid w:val="001C3813"/>
    <w:rsid w:val="001C438E"/>
    <w:rsid w:val="001C4438"/>
    <w:rsid w:val="001C4F03"/>
    <w:rsid w:val="001C5C9E"/>
    <w:rsid w:val="001D0692"/>
    <w:rsid w:val="001D0C20"/>
    <w:rsid w:val="001D1B3B"/>
    <w:rsid w:val="001D2464"/>
    <w:rsid w:val="001D3AA2"/>
    <w:rsid w:val="001D3EF4"/>
    <w:rsid w:val="001D50AE"/>
    <w:rsid w:val="001D638D"/>
    <w:rsid w:val="001D660B"/>
    <w:rsid w:val="001D67FD"/>
    <w:rsid w:val="001D6E1E"/>
    <w:rsid w:val="001E0FC2"/>
    <w:rsid w:val="001E1161"/>
    <w:rsid w:val="001E120B"/>
    <w:rsid w:val="001E14B3"/>
    <w:rsid w:val="001E1DB8"/>
    <w:rsid w:val="001E2B72"/>
    <w:rsid w:val="001E3048"/>
    <w:rsid w:val="001E3552"/>
    <w:rsid w:val="001E3E91"/>
    <w:rsid w:val="001E3FEF"/>
    <w:rsid w:val="001E6AF9"/>
    <w:rsid w:val="001E742C"/>
    <w:rsid w:val="001E751E"/>
    <w:rsid w:val="001E757A"/>
    <w:rsid w:val="001F0BD1"/>
    <w:rsid w:val="001F0CB7"/>
    <w:rsid w:val="001F14E0"/>
    <w:rsid w:val="001F31AD"/>
    <w:rsid w:val="001F5938"/>
    <w:rsid w:val="001F6EDA"/>
    <w:rsid w:val="0020188D"/>
    <w:rsid w:val="002020A7"/>
    <w:rsid w:val="00202683"/>
    <w:rsid w:val="00202BC1"/>
    <w:rsid w:val="00203767"/>
    <w:rsid w:val="00204F36"/>
    <w:rsid w:val="00206204"/>
    <w:rsid w:val="002074EA"/>
    <w:rsid w:val="00207A25"/>
    <w:rsid w:val="00210515"/>
    <w:rsid w:val="00211BF0"/>
    <w:rsid w:val="00212C93"/>
    <w:rsid w:val="00213DA1"/>
    <w:rsid w:val="00214547"/>
    <w:rsid w:val="0021505C"/>
    <w:rsid w:val="0021531E"/>
    <w:rsid w:val="002154C4"/>
    <w:rsid w:val="00215E9F"/>
    <w:rsid w:val="00215FCE"/>
    <w:rsid w:val="00216BC9"/>
    <w:rsid w:val="002211DA"/>
    <w:rsid w:val="00222818"/>
    <w:rsid w:val="00222D24"/>
    <w:rsid w:val="0022393B"/>
    <w:rsid w:val="00223F39"/>
    <w:rsid w:val="002249D9"/>
    <w:rsid w:val="00225F40"/>
    <w:rsid w:val="00227080"/>
    <w:rsid w:val="002275EF"/>
    <w:rsid w:val="00227DC7"/>
    <w:rsid w:val="00230BC7"/>
    <w:rsid w:val="00231A4C"/>
    <w:rsid w:val="002326A7"/>
    <w:rsid w:val="00232E7D"/>
    <w:rsid w:val="0023322F"/>
    <w:rsid w:val="00233653"/>
    <w:rsid w:val="00234B7E"/>
    <w:rsid w:val="00234EC1"/>
    <w:rsid w:val="00235DE2"/>
    <w:rsid w:val="00235F41"/>
    <w:rsid w:val="002365D1"/>
    <w:rsid w:val="002427CF"/>
    <w:rsid w:val="00243F26"/>
    <w:rsid w:val="00244841"/>
    <w:rsid w:val="00246299"/>
    <w:rsid w:val="002462CB"/>
    <w:rsid w:val="0024677E"/>
    <w:rsid w:val="00246A0D"/>
    <w:rsid w:val="00246BF4"/>
    <w:rsid w:val="00246C6E"/>
    <w:rsid w:val="002479B6"/>
    <w:rsid w:val="00247CCE"/>
    <w:rsid w:val="002507CE"/>
    <w:rsid w:val="00251B1C"/>
    <w:rsid w:val="00252489"/>
    <w:rsid w:val="002526BD"/>
    <w:rsid w:val="00252E92"/>
    <w:rsid w:val="00253E77"/>
    <w:rsid w:val="00253F6C"/>
    <w:rsid w:val="00254CD1"/>
    <w:rsid w:val="00254CF6"/>
    <w:rsid w:val="00255B17"/>
    <w:rsid w:val="0025640C"/>
    <w:rsid w:val="00256C32"/>
    <w:rsid w:val="00257359"/>
    <w:rsid w:val="002601D2"/>
    <w:rsid w:val="0026314A"/>
    <w:rsid w:val="00263A42"/>
    <w:rsid w:val="00264287"/>
    <w:rsid w:val="00264532"/>
    <w:rsid w:val="00264637"/>
    <w:rsid w:val="0026589D"/>
    <w:rsid w:val="00265E67"/>
    <w:rsid w:val="002664E1"/>
    <w:rsid w:val="002674C4"/>
    <w:rsid w:val="002675AB"/>
    <w:rsid w:val="00273281"/>
    <w:rsid w:val="002732D4"/>
    <w:rsid w:val="00273E27"/>
    <w:rsid w:val="00275677"/>
    <w:rsid w:val="00275969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2F1"/>
    <w:rsid w:val="00285307"/>
    <w:rsid w:val="002853F4"/>
    <w:rsid w:val="00286A48"/>
    <w:rsid w:val="0028746F"/>
    <w:rsid w:val="002910A7"/>
    <w:rsid w:val="002911F8"/>
    <w:rsid w:val="00292CD4"/>
    <w:rsid w:val="002931C8"/>
    <w:rsid w:val="0029326F"/>
    <w:rsid w:val="002934A1"/>
    <w:rsid w:val="00293A47"/>
    <w:rsid w:val="002949CB"/>
    <w:rsid w:val="002953A4"/>
    <w:rsid w:val="00296214"/>
    <w:rsid w:val="00297FB4"/>
    <w:rsid w:val="002A1A9D"/>
    <w:rsid w:val="002A1B31"/>
    <w:rsid w:val="002A2D2D"/>
    <w:rsid w:val="002A2E75"/>
    <w:rsid w:val="002A38CB"/>
    <w:rsid w:val="002A455B"/>
    <w:rsid w:val="002A5819"/>
    <w:rsid w:val="002A6590"/>
    <w:rsid w:val="002A78BB"/>
    <w:rsid w:val="002B06F3"/>
    <w:rsid w:val="002B539C"/>
    <w:rsid w:val="002B6EA1"/>
    <w:rsid w:val="002B71AA"/>
    <w:rsid w:val="002B795C"/>
    <w:rsid w:val="002C539D"/>
    <w:rsid w:val="002C71C6"/>
    <w:rsid w:val="002C7DEA"/>
    <w:rsid w:val="002D07CA"/>
    <w:rsid w:val="002D1826"/>
    <w:rsid w:val="002D2351"/>
    <w:rsid w:val="002D6171"/>
    <w:rsid w:val="002D66A1"/>
    <w:rsid w:val="002D785C"/>
    <w:rsid w:val="002E12EF"/>
    <w:rsid w:val="002E182B"/>
    <w:rsid w:val="002E1EEF"/>
    <w:rsid w:val="002E5D30"/>
    <w:rsid w:val="002E67C2"/>
    <w:rsid w:val="002E7210"/>
    <w:rsid w:val="002F00B1"/>
    <w:rsid w:val="002F0DD4"/>
    <w:rsid w:val="002F236C"/>
    <w:rsid w:val="002F383C"/>
    <w:rsid w:val="002F3B95"/>
    <w:rsid w:val="002F46A9"/>
    <w:rsid w:val="002F4CE8"/>
    <w:rsid w:val="002F4E36"/>
    <w:rsid w:val="002F5ECE"/>
    <w:rsid w:val="002F7BC7"/>
    <w:rsid w:val="002F7E9C"/>
    <w:rsid w:val="00301FC9"/>
    <w:rsid w:val="00302A6C"/>
    <w:rsid w:val="00304828"/>
    <w:rsid w:val="00305122"/>
    <w:rsid w:val="0030565E"/>
    <w:rsid w:val="00305E6C"/>
    <w:rsid w:val="00306E11"/>
    <w:rsid w:val="00307AE2"/>
    <w:rsid w:val="00312287"/>
    <w:rsid w:val="003125AF"/>
    <w:rsid w:val="003174D8"/>
    <w:rsid w:val="00320279"/>
    <w:rsid w:val="003215A6"/>
    <w:rsid w:val="00321DAC"/>
    <w:rsid w:val="003230CF"/>
    <w:rsid w:val="003237E2"/>
    <w:rsid w:val="00324FD2"/>
    <w:rsid w:val="003251D5"/>
    <w:rsid w:val="00326217"/>
    <w:rsid w:val="003263B7"/>
    <w:rsid w:val="00326DB8"/>
    <w:rsid w:val="00331934"/>
    <w:rsid w:val="00331A7E"/>
    <w:rsid w:val="0033206B"/>
    <w:rsid w:val="00332100"/>
    <w:rsid w:val="0033212E"/>
    <w:rsid w:val="00333FB4"/>
    <w:rsid w:val="00334332"/>
    <w:rsid w:val="0033490F"/>
    <w:rsid w:val="00335504"/>
    <w:rsid w:val="003356AB"/>
    <w:rsid w:val="003359A5"/>
    <w:rsid w:val="00335F09"/>
    <w:rsid w:val="00336D97"/>
    <w:rsid w:val="00337B47"/>
    <w:rsid w:val="003405D2"/>
    <w:rsid w:val="00340D30"/>
    <w:rsid w:val="00342B0B"/>
    <w:rsid w:val="00343892"/>
    <w:rsid w:val="00344580"/>
    <w:rsid w:val="00346731"/>
    <w:rsid w:val="00347CA0"/>
    <w:rsid w:val="00347F2F"/>
    <w:rsid w:val="00350D06"/>
    <w:rsid w:val="00350E43"/>
    <w:rsid w:val="0035141D"/>
    <w:rsid w:val="0035249B"/>
    <w:rsid w:val="003524E0"/>
    <w:rsid w:val="00355230"/>
    <w:rsid w:val="003565C6"/>
    <w:rsid w:val="003577FB"/>
    <w:rsid w:val="0036013E"/>
    <w:rsid w:val="0036082C"/>
    <w:rsid w:val="003614E7"/>
    <w:rsid w:val="00362DEA"/>
    <w:rsid w:val="00364AFC"/>
    <w:rsid w:val="00364DA7"/>
    <w:rsid w:val="00365D78"/>
    <w:rsid w:val="00370730"/>
    <w:rsid w:val="00370760"/>
    <w:rsid w:val="003749A6"/>
    <w:rsid w:val="00375240"/>
    <w:rsid w:val="00375B03"/>
    <w:rsid w:val="00375C3A"/>
    <w:rsid w:val="00376516"/>
    <w:rsid w:val="0038003A"/>
    <w:rsid w:val="00380A57"/>
    <w:rsid w:val="003817EF"/>
    <w:rsid w:val="00382066"/>
    <w:rsid w:val="00382A45"/>
    <w:rsid w:val="00382A9D"/>
    <w:rsid w:val="00383BD1"/>
    <w:rsid w:val="00384583"/>
    <w:rsid w:val="00384787"/>
    <w:rsid w:val="003857FB"/>
    <w:rsid w:val="003877D8"/>
    <w:rsid w:val="003916E4"/>
    <w:rsid w:val="00392EA3"/>
    <w:rsid w:val="00397E28"/>
    <w:rsid w:val="003A05A7"/>
    <w:rsid w:val="003A1601"/>
    <w:rsid w:val="003A1725"/>
    <w:rsid w:val="003A1FF4"/>
    <w:rsid w:val="003A27F7"/>
    <w:rsid w:val="003A2F71"/>
    <w:rsid w:val="003A33F9"/>
    <w:rsid w:val="003A5602"/>
    <w:rsid w:val="003B0278"/>
    <w:rsid w:val="003B088F"/>
    <w:rsid w:val="003B0BEB"/>
    <w:rsid w:val="003B1846"/>
    <w:rsid w:val="003B1FC6"/>
    <w:rsid w:val="003B2055"/>
    <w:rsid w:val="003B21D1"/>
    <w:rsid w:val="003B3DA6"/>
    <w:rsid w:val="003B4F16"/>
    <w:rsid w:val="003B50F2"/>
    <w:rsid w:val="003B5EE6"/>
    <w:rsid w:val="003B6A53"/>
    <w:rsid w:val="003B7D57"/>
    <w:rsid w:val="003C0361"/>
    <w:rsid w:val="003C04C2"/>
    <w:rsid w:val="003C0C43"/>
    <w:rsid w:val="003C31A7"/>
    <w:rsid w:val="003C5F98"/>
    <w:rsid w:val="003C699A"/>
    <w:rsid w:val="003C7091"/>
    <w:rsid w:val="003C74ED"/>
    <w:rsid w:val="003C7A29"/>
    <w:rsid w:val="003C7D01"/>
    <w:rsid w:val="003D1589"/>
    <w:rsid w:val="003D1684"/>
    <w:rsid w:val="003D2EEC"/>
    <w:rsid w:val="003D30F4"/>
    <w:rsid w:val="003D5332"/>
    <w:rsid w:val="003D5642"/>
    <w:rsid w:val="003D57DE"/>
    <w:rsid w:val="003D72D5"/>
    <w:rsid w:val="003E0268"/>
    <w:rsid w:val="003E1013"/>
    <w:rsid w:val="003E167F"/>
    <w:rsid w:val="003E24DF"/>
    <w:rsid w:val="003E2A3C"/>
    <w:rsid w:val="003E2F33"/>
    <w:rsid w:val="003E2F91"/>
    <w:rsid w:val="003E583B"/>
    <w:rsid w:val="003E5EAE"/>
    <w:rsid w:val="003E6BFB"/>
    <w:rsid w:val="003E7234"/>
    <w:rsid w:val="003E7293"/>
    <w:rsid w:val="003E7C57"/>
    <w:rsid w:val="003E7CFE"/>
    <w:rsid w:val="003E7E6A"/>
    <w:rsid w:val="003F10A0"/>
    <w:rsid w:val="003F149D"/>
    <w:rsid w:val="003F1864"/>
    <w:rsid w:val="003F1F69"/>
    <w:rsid w:val="003F1F8E"/>
    <w:rsid w:val="003F4190"/>
    <w:rsid w:val="003F4608"/>
    <w:rsid w:val="003F5907"/>
    <w:rsid w:val="003F5993"/>
    <w:rsid w:val="003F77B8"/>
    <w:rsid w:val="003F7ACB"/>
    <w:rsid w:val="003F7F07"/>
    <w:rsid w:val="00401A48"/>
    <w:rsid w:val="004035A8"/>
    <w:rsid w:val="00403D13"/>
    <w:rsid w:val="00403D7B"/>
    <w:rsid w:val="0040494E"/>
    <w:rsid w:val="00405A21"/>
    <w:rsid w:val="00406BCC"/>
    <w:rsid w:val="0041079C"/>
    <w:rsid w:val="0041081C"/>
    <w:rsid w:val="004109D2"/>
    <w:rsid w:val="00410D8E"/>
    <w:rsid w:val="004114BC"/>
    <w:rsid w:val="004119DE"/>
    <w:rsid w:val="00411EFF"/>
    <w:rsid w:val="004146A6"/>
    <w:rsid w:val="004147BE"/>
    <w:rsid w:val="00414AE4"/>
    <w:rsid w:val="00414CE0"/>
    <w:rsid w:val="004158D8"/>
    <w:rsid w:val="00415A12"/>
    <w:rsid w:val="00416528"/>
    <w:rsid w:val="004200FC"/>
    <w:rsid w:val="00420758"/>
    <w:rsid w:val="00421356"/>
    <w:rsid w:val="00422CF3"/>
    <w:rsid w:val="00424B2B"/>
    <w:rsid w:val="00426DA5"/>
    <w:rsid w:val="00427366"/>
    <w:rsid w:val="00427C5E"/>
    <w:rsid w:val="00430885"/>
    <w:rsid w:val="00430D6F"/>
    <w:rsid w:val="004311CA"/>
    <w:rsid w:val="004314E1"/>
    <w:rsid w:val="00431B13"/>
    <w:rsid w:val="00433C6A"/>
    <w:rsid w:val="00433F40"/>
    <w:rsid w:val="00435BA0"/>
    <w:rsid w:val="00436168"/>
    <w:rsid w:val="00437A89"/>
    <w:rsid w:val="00440DBF"/>
    <w:rsid w:val="00441961"/>
    <w:rsid w:val="00441A1F"/>
    <w:rsid w:val="00441B52"/>
    <w:rsid w:val="00441D67"/>
    <w:rsid w:val="004427BB"/>
    <w:rsid w:val="0044325D"/>
    <w:rsid w:val="00443475"/>
    <w:rsid w:val="004443C4"/>
    <w:rsid w:val="00444BA2"/>
    <w:rsid w:val="00444EAF"/>
    <w:rsid w:val="00445AF7"/>
    <w:rsid w:val="00447B33"/>
    <w:rsid w:val="00447C1B"/>
    <w:rsid w:val="00447E89"/>
    <w:rsid w:val="004502CB"/>
    <w:rsid w:val="004503C1"/>
    <w:rsid w:val="00451101"/>
    <w:rsid w:val="00452407"/>
    <w:rsid w:val="0045243F"/>
    <w:rsid w:val="004525D0"/>
    <w:rsid w:val="00452A04"/>
    <w:rsid w:val="00452DDB"/>
    <w:rsid w:val="0045372F"/>
    <w:rsid w:val="004562F3"/>
    <w:rsid w:val="0045706A"/>
    <w:rsid w:val="0045757A"/>
    <w:rsid w:val="004603A2"/>
    <w:rsid w:val="00461857"/>
    <w:rsid w:val="004619EB"/>
    <w:rsid w:val="0046201B"/>
    <w:rsid w:val="0046236A"/>
    <w:rsid w:val="004648A4"/>
    <w:rsid w:val="004672B3"/>
    <w:rsid w:val="00467511"/>
    <w:rsid w:val="00471252"/>
    <w:rsid w:val="004714D6"/>
    <w:rsid w:val="00472B16"/>
    <w:rsid w:val="0047331A"/>
    <w:rsid w:val="00473BB1"/>
    <w:rsid w:val="004741B6"/>
    <w:rsid w:val="004743E5"/>
    <w:rsid w:val="004750F6"/>
    <w:rsid w:val="00475A99"/>
    <w:rsid w:val="0047640B"/>
    <w:rsid w:val="0047644B"/>
    <w:rsid w:val="00476D4B"/>
    <w:rsid w:val="0047780F"/>
    <w:rsid w:val="004778E7"/>
    <w:rsid w:val="004808B9"/>
    <w:rsid w:val="00480D0B"/>
    <w:rsid w:val="00480FD0"/>
    <w:rsid w:val="004816C5"/>
    <w:rsid w:val="00483030"/>
    <w:rsid w:val="0048367D"/>
    <w:rsid w:val="0048415E"/>
    <w:rsid w:val="00487F62"/>
    <w:rsid w:val="00490E75"/>
    <w:rsid w:val="00491748"/>
    <w:rsid w:val="00492253"/>
    <w:rsid w:val="00492B64"/>
    <w:rsid w:val="004940EE"/>
    <w:rsid w:val="00495E7E"/>
    <w:rsid w:val="004971D5"/>
    <w:rsid w:val="00497217"/>
    <w:rsid w:val="004974DD"/>
    <w:rsid w:val="00497A90"/>
    <w:rsid w:val="004A0133"/>
    <w:rsid w:val="004A0C88"/>
    <w:rsid w:val="004A1780"/>
    <w:rsid w:val="004A3F1B"/>
    <w:rsid w:val="004A4568"/>
    <w:rsid w:val="004A4A27"/>
    <w:rsid w:val="004A5218"/>
    <w:rsid w:val="004A5BD0"/>
    <w:rsid w:val="004A5EF8"/>
    <w:rsid w:val="004A69A3"/>
    <w:rsid w:val="004A7C6E"/>
    <w:rsid w:val="004A7E77"/>
    <w:rsid w:val="004B0253"/>
    <w:rsid w:val="004B2C92"/>
    <w:rsid w:val="004B308A"/>
    <w:rsid w:val="004B32E6"/>
    <w:rsid w:val="004B469B"/>
    <w:rsid w:val="004B4960"/>
    <w:rsid w:val="004B5496"/>
    <w:rsid w:val="004B7AD7"/>
    <w:rsid w:val="004C0A80"/>
    <w:rsid w:val="004C17AD"/>
    <w:rsid w:val="004C19AB"/>
    <w:rsid w:val="004C1C93"/>
    <w:rsid w:val="004C5171"/>
    <w:rsid w:val="004C51D9"/>
    <w:rsid w:val="004C6179"/>
    <w:rsid w:val="004C66E5"/>
    <w:rsid w:val="004C6853"/>
    <w:rsid w:val="004C6C71"/>
    <w:rsid w:val="004D03E1"/>
    <w:rsid w:val="004D285E"/>
    <w:rsid w:val="004D28C2"/>
    <w:rsid w:val="004D29A9"/>
    <w:rsid w:val="004D357A"/>
    <w:rsid w:val="004D3B94"/>
    <w:rsid w:val="004D49D9"/>
    <w:rsid w:val="004D5B2B"/>
    <w:rsid w:val="004E0BED"/>
    <w:rsid w:val="004E0D4F"/>
    <w:rsid w:val="004E130F"/>
    <w:rsid w:val="004E189B"/>
    <w:rsid w:val="004E28C8"/>
    <w:rsid w:val="004E4538"/>
    <w:rsid w:val="004E4C1E"/>
    <w:rsid w:val="004E5392"/>
    <w:rsid w:val="004E6BA5"/>
    <w:rsid w:val="004F0172"/>
    <w:rsid w:val="004F0EFA"/>
    <w:rsid w:val="004F2851"/>
    <w:rsid w:val="004F28AE"/>
    <w:rsid w:val="004F2ACA"/>
    <w:rsid w:val="004F30EF"/>
    <w:rsid w:val="004F333F"/>
    <w:rsid w:val="004F3AB7"/>
    <w:rsid w:val="004F60A9"/>
    <w:rsid w:val="004F7036"/>
    <w:rsid w:val="004F708C"/>
    <w:rsid w:val="0050017E"/>
    <w:rsid w:val="0050139A"/>
    <w:rsid w:val="00503820"/>
    <w:rsid w:val="005041E1"/>
    <w:rsid w:val="0050489C"/>
    <w:rsid w:val="00505436"/>
    <w:rsid w:val="005054C7"/>
    <w:rsid w:val="0050566B"/>
    <w:rsid w:val="00507007"/>
    <w:rsid w:val="00507080"/>
    <w:rsid w:val="00507F81"/>
    <w:rsid w:val="00510A0E"/>
    <w:rsid w:val="0051315F"/>
    <w:rsid w:val="00513C30"/>
    <w:rsid w:val="005149B6"/>
    <w:rsid w:val="00514A3C"/>
    <w:rsid w:val="00516A0B"/>
    <w:rsid w:val="005172E9"/>
    <w:rsid w:val="00517B12"/>
    <w:rsid w:val="00517B65"/>
    <w:rsid w:val="00517EF9"/>
    <w:rsid w:val="00520890"/>
    <w:rsid w:val="005212B2"/>
    <w:rsid w:val="005223D0"/>
    <w:rsid w:val="005234FA"/>
    <w:rsid w:val="00523BAE"/>
    <w:rsid w:val="005246AD"/>
    <w:rsid w:val="00524789"/>
    <w:rsid w:val="00524DF9"/>
    <w:rsid w:val="0052667F"/>
    <w:rsid w:val="00527BE8"/>
    <w:rsid w:val="00530477"/>
    <w:rsid w:val="00530AB1"/>
    <w:rsid w:val="005319D2"/>
    <w:rsid w:val="00532BC2"/>
    <w:rsid w:val="00534055"/>
    <w:rsid w:val="0053514A"/>
    <w:rsid w:val="005358A4"/>
    <w:rsid w:val="00536B20"/>
    <w:rsid w:val="00536C02"/>
    <w:rsid w:val="00537939"/>
    <w:rsid w:val="00540A56"/>
    <w:rsid w:val="005424D1"/>
    <w:rsid w:val="005426A4"/>
    <w:rsid w:val="00543499"/>
    <w:rsid w:val="005439C9"/>
    <w:rsid w:val="00545D14"/>
    <w:rsid w:val="00546BCD"/>
    <w:rsid w:val="00546F45"/>
    <w:rsid w:val="0055252B"/>
    <w:rsid w:val="00552A2D"/>
    <w:rsid w:val="00552AAE"/>
    <w:rsid w:val="00553CCB"/>
    <w:rsid w:val="005546B3"/>
    <w:rsid w:val="00554DC2"/>
    <w:rsid w:val="00555EA5"/>
    <w:rsid w:val="005567F6"/>
    <w:rsid w:val="00556B75"/>
    <w:rsid w:val="005577D5"/>
    <w:rsid w:val="00561ABD"/>
    <w:rsid w:val="00562459"/>
    <w:rsid w:val="00563884"/>
    <w:rsid w:val="00563AF0"/>
    <w:rsid w:val="00563DC7"/>
    <w:rsid w:val="00564029"/>
    <w:rsid w:val="0056453B"/>
    <w:rsid w:val="00564D7B"/>
    <w:rsid w:val="00564E23"/>
    <w:rsid w:val="0056527D"/>
    <w:rsid w:val="0056667A"/>
    <w:rsid w:val="0056786B"/>
    <w:rsid w:val="00570FDD"/>
    <w:rsid w:val="0057138C"/>
    <w:rsid w:val="00571BDC"/>
    <w:rsid w:val="0057424E"/>
    <w:rsid w:val="00575762"/>
    <w:rsid w:val="00577153"/>
    <w:rsid w:val="00577A86"/>
    <w:rsid w:val="005803E5"/>
    <w:rsid w:val="0058046D"/>
    <w:rsid w:val="00580E5C"/>
    <w:rsid w:val="0058191E"/>
    <w:rsid w:val="005825A8"/>
    <w:rsid w:val="00582E01"/>
    <w:rsid w:val="00584EDB"/>
    <w:rsid w:val="0058723E"/>
    <w:rsid w:val="00590061"/>
    <w:rsid w:val="005906FC"/>
    <w:rsid w:val="005938AE"/>
    <w:rsid w:val="00593962"/>
    <w:rsid w:val="00594821"/>
    <w:rsid w:val="005951D7"/>
    <w:rsid w:val="00596357"/>
    <w:rsid w:val="00596780"/>
    <w:rsid w:val="00596AA5"/>
    <w:rsid w:val="005A01DC"/>
    <w:rsid w:val="005A1CDA"/>
    <w:rsid w:val="005A1EF0"/>
    <w:rsid w:val="005A2B44"/>
    <w:rsid w:val="005A2E4A"/>
    <w:rsid w:val="005A30E7"/>
    <w:rsid w:val="005A40A4"/>
    <w:rsid w:val="005A4C56"/>
    <w:rsid w:val="005A636C"/>
    <w:rsid w:val="005A66BC"/>
    <w:rsid w:val="005A6D89"/>
    <w:rsid w:val="005B0164"/>
    <w:rsid w:val="005B0C6C"/>
    <w:rsid w:val="005B0CAF"/>
    <w:rsid w:val="005B1A18"/>
    <w:rsid w:val="005B2828"/>
    <w:rsid w:val="005B2DF9"/>
    <w:rsid w:val="005B2F0F"/>
    <w:rsid w:val="005B383C"/>
    <w:rsid w:val="005B3A37"/>
    <w:rsid w:val="005B3E03"/>
    <w:rsid w:val="005B45C6"/>
    <w:rsid w:val="005B4887"/>
    <w:rsid w:val="005B4FD0"/>
    <w:rsid w:val="005B52DA"/>
    <w:rsid w:val="005B54FD"/>
    <w:rsid w:val="005B642D"/>
    <w:rsid w:val="005C05F8"/>
    <w:rsid w:val="005C131C"/>
    <w:rsid w:val="005C2200"/>
    <w:rsid w:val="005C46E4"/>
    <w:rsid w:val="005C64C8"/>
    <w:rsid w:val="005C6A24"/>
    <w:rsid w:val="005C714F"/>
    <w:rsid w:val="005C7CB6"/>
    <w:rsid w:val="005D0218"/>
    <w:rsid w:val="005D09F8"/>
    <w:rsid w:val="005D19F1"/>
    <w:rsid w:val="005D3E9E"/>
    <w:rsid w:val="005D5867"/>
    <w:rsid w:val="005D7DB1"/>
    <w:rsid w:val="005E04CE"/>
    <w:rsid w:val="005E10D6"/>
    <w:rsid w:val="005E33A0"/>
    <w:rsid w:val="005E42D0"/>
    <w:rsid w:val="005E42F3"/>
    <w:rsid w:val="005E58EE"/>
    <w:rsid w:val="005E62AF"/>
    <w:rsid w:val="005E64DE"/>
    <w:rsid w:val="005E6838"/>
    <w:rsid w:val="005E6CC9"/>
    <w:rsid w:val="005F0640"/>
    <w:rsid w:val="005F0B54"/>
    <w:rsid w:val="005F1AB5"/>
    <w:rsid w:val="005F1F76"/>
    <w:rsid w:val="005F245F"/>
    <w:rsid w:val="005F3471"/>
    <w:rsid w:val="005F3C33"/>
    <w:rsid w:val="005F5404"/>
    <w:rsid w:val="005F5A1F"/>
    <w:rsid w:val="005F659C"/>
    <w:rsid w:val="005F69B2"/>
    <w:rsid w:val="005F7737"/>
    <w:rsid w:val="00600083"/>
    <w:rsid w:val="00600282"/>
    <w:rsid w:val="00600A2D"/>
    <w:rsid w:val="00601BE7"/>
    <w:rsid w:val="006025CC"/>
    <w:rsid w:val="00604363"/>
    <w:rsid w:val="006071EE"/>
    <w:rsid w:val="00610D74"/>
    <w:rsid w:val="0061178A"/>
    <w:rsid w:val="00611B13"/>
    <w:rsid w:val="00614168"/>
    <w:rsid w:val="00616632"/>
    <w:rsid w:val="00617296"/>
    <w:rsid w:val="00617AB2"/>
    <w:rsid w:val="00620142"/>
    <w:rsid w:val="006209D1"/>
    <w:rsid w:val="0062319C"/>
    <w:rsid w:val="00624212"/>
    <w:rsid w:val="006242A9"/>
    <w:rsid w:val="0062435D"/>
    <w:rsid w:val="00624A73"/>
    <w:rsid w:val="00624DCF"/>
    <w:rsid w:val="006250CB"/>
    <w:rsid w:val="00626983"/>
    <w:rsid w:val="00626DCD"/>
    <w:rsid w:val="0062768A"/>
    <w:rsid w:val="00627751"/>
    <w:rsid w:val="0062781E"/>
    <w:rsid w:val="0063037D"/>
    <w:rsid w:val="006324FF"/>
    <w:rsid w:val="00632744"/>
    <w:rsid w:val="00632EE2"/>
    <w:rsid w:val="0063342B"/>
    <w:rsid w:val="00634252"/>
    <w:rsid w:val="00634AC7"/>
    <w:rsid w:val="00634C14"/>
    <w:rsid w:val="00634DFE"/>
    <w:rsid w:val="00636B51"/>
    <w:rsid w:val="00640502"/>
    <w:rsid w:val="00640FE2"/>
    <w:rsid w:val="006417AD"/>
    <w:rsid w:val="00642D38"/>
    <w:rsid w:val="00643696"/>
    <w:rsid w:val="00643A8C"/>
    <w:rsid w:val="00643C97"/>
    <w:rsid w:val="006445DC"/>
    <w:rsid w:val="006448EA"/>
    <w:rsid w:val="00644951"/>
    <w:rsid w:val="00644D27"/>
    <w:rsid w:val="0064542F"/>
    <w:rsid w:val="00645696"/>
    <w:rsid w:val="00645FF9"/>
    <w:rsid w:val="006463E7"/>
    <w:rsid w:val="00646B02"/>
    <w:rsid w:val="00647124"/>
    <w:rsid w:val="0064778C"/>
    <w:rsid w:val="0065113F"/>
    <w:rsid w:val="00651682"/>
    <w:rsid w:val="0065258E"/>
    <w:rsid w:val="006526A3"/>
    <w:rsid w:val="006536F9"/>
    <w:rsid w:val="006552F3"/>
    <w:rsid w:val="00655450"/>
    <w:rsid w:val="00656A36"/>
    <w:rsid w:val="00657BD6"/>
    <w:rsid w:val="00657CF5"/>
    <w:rsid w:val="006601B9"/>
    <w:rsid w:val="006607FE"/>
    <w:rsid w:val="00660A52"/>
    <w:rsid w:val="006640AE"/>
    <w:rsid w:val="00664A66"/>
    <w:rsid w:val="00664BCD"/>
    <w:rsid w:val="00664ED0"/>
    <w:rsid w:val="00664F2F"/>
    <w:rsid w:val="00665032"/>
    <w:rsid w:val="00665999"/>
    <w:rsid w:val="00670041"/>
    <w:rsid w:val="00671FE2"/>
    <w:rsid w:val="006734DA"/>
    <w:rsid w:val="00673D6A"/>
    <w:rsid w:val="00675BE0"/>
    <w:rsid w:val="00675F4E"/>
    <w:rsid w:val="00676730"/>
    <w:rsid w:val="00676753"/>
    <w:rsid w:val="0067709C"/>
    <w:rsid w:val="0068072D"/>
    <w:rsid w:val="00680757"/>
    <w:rsid w:val="00680DDC"/>
    <w:rsid w:val="0068116F"/>
    <w:rsid w:val="006813E6"/>
    <w:rsid w:val="00681441"/>
    <w:rsid w:val="00681689"/>
    <w:rsid w:val="00684AF9"/>
    <w:rsid w:val="00684D1C"/>
    <w:rsid w:val="00686937"/>
    <w:rsid w:val="00686C0C"/>
    <w:rsid w:val="00690224"/>
    <w:rsid w:val="006902F2"/>
    <w:rsid w:val="0069212D"/>
    <w:rsid w:val="006925D7"/>
    <w:rsid w:val="00693553"/>
    <w:rsid w:val="0069423A"/>
    <w:rsid w:val="00694D63"/>
    <w:rsid w:val="00694F6D"/>
    <w:rsid w:val="00695634"/>
    <w:rsid w:val="00697551"/>
    <w:rsid w:val="00697E1A"/>
    <w:rsid w:val="006A0DAB"/>
    <w:rsid w:val="006A14E3"/>
    <w:rsid w:val="006A2531"/>
    <w:rsid w:val="006A2F08"/>
    <w:rsid w:val="006A3F9A"/>
    <w:rsid w:val="006A489A"/>
    <w:rsid w:val="006A5801"/>
    <w:rsid w:val="006A5B8A"/>
    <w:rsid w:val="006A5E65"/>
    <w:rsid w:val="006B0EC4"/>
    <w:rsid w:val="006B53CB"/>
    <w:rsid w:val="006B634D"/>
    <w:rsid w:val="006C0C8C"/>
    <w:rsid w:val="006C13CB"/>
    <w:rsid w:val="006C1CDF"/>
    <w:rsid w:val="006C28CA"/>
    <w:rsid w:val="006C2982"/>
    <w:rsid w:val="006C49CB"/>
    <w:rsid w:val="006C4AA0"/>
    <w:rsid w:val="006C536F"/>
    <w:rsid w:val="006C5B72"/>
    <w:rsid w:val="006C6062"/>
    <w:rsid w:val="006C7678"/>
    <w:rsid w:val="006D1068"/>
    <w:rsid w:val="006D239A"/>
    <w:rsid w:val="006D2F25"/>
    <w:rsid w:val="006D3B18"/>
    <w:rsid w:val="006D3F31"/>
    <w:rsid w:val="006D48A5"/>
    <w:rsid w:val="006D565F"/>
    <w:rsid w:val="006D57CC"/>
    <w:rsid w:val="006D637C"/>
    <w:rsid w:val="006D7550"/>
    <w:rsid w:val="006D7832"/>
    <w:rsid w:val="006E1302"/>
    <w:rsid w:val="006E17AB"/>
    <w:rsid w:val="006E2245"/>
    <w:rsid w:val="006E346A"/>
    <w:rsid w:val="006E3C2B"/>
    <w:rsid w:val="006E46E0"/>
    <w:rsid w:val="006E55B4"/>
    <w:rsid w:val="006E5C9A"/>
    <w:rsid w:val="006E6697"/>
    <w:rsid w:val="006E7874"/>
    <w:rsid w:val="006E7E50"/>
    <w:rsid w:val="006F071F"/>
    <w:rsid w:val="006F10AC"/>
    <w:rsid w:val="006F2485"/>
    <w:rsid w:val="006F3D79"/>
    <w:rsid w:val="006F4A1B"/>
    <w:rsid w:val="006F5948"/>
    <w:rsid w:val="006F69B6"/>
    <w:rsid w:val="006F7698"/>
    <w:rsid w:val="007004D2"/>
    <w:rsid w:val="007006F3"/>
    <w:rsid w:val="007011F6"/>
    <w:rsid w:val="007019A9"/>
    <w:rsid w:val="00701E50"/>
    <w:rsid w:val="00701FB9"/>
    <w:rsid w:val="00704303"/>
    <w:rsid w:val="00704432"/>
    <w:rsid w:val="00704A0F"/>
    <w:rsid w:val="007051DF"/>
    <w:rsid w:val="00706E2B"/>
    <w:rsid w:val="007076F6"/>
    <w:rsid w:val="00710F63"/>
    <w:rsid w:val="00712693"/>
    <w:rsid w:val="0071452D"/>
    <w:rsid w:val="007147E1"/>
    <w:rsid w:val="00714F65"/>
    <w:rsid w:val="0071629A"/>
    <w:rsid w:val="00717689"/>
    <w:rsid w:val="00720AD1"/>
    <w:rsid w:val="00721567"/>
    <w:rsid w:val="00721EDE"/>
    <w:rsid w:val="00724DA4"/>
    <w:rsid w:val="00724FD2"/>
    <w:rsid w:val="007250FA"/>
    <w:rsid w:val="00725A7B"/>
    <w:rsid w:val="00730327"/>
    <w:rsid w:val="007303BC"/>
    <w:rsid w:val="00730BB9"/>
    <w:rsid w:val="00730E7E"/>
    <w:rsid w:val="00730FDD"/>
    <w:rsid w:val="00731FFC"/>
    <w:rsid w:val="007321FD"/>
    <w:rsid w:val="00734663"/>
    <w:rsid w:val="00735450"/>
    <w:rsid w:val="007354DB"/>
    <w:rsid w:val="007362D5"/>
    <w:rsid w:val="007376BC"/>
    <w:rsid w:val="00740E15"/>
    <w:rsid w:val="00743AC1"/>
    <w:rsid w:val="00744C16"/>
    <w:rsid w:val="007460CF"/>
    <w:rsid w:val="00746367"/>
    <w:rsid w:val="00747A3A"/>
    <w:rsid w:val="007502A6"/>
    <w:rsid w:val="00753149"/>
    <w:rsid w:val="00754D0B"/>
    <w:rsid w:val="00755D28"/>
    <w:rsid w:val="00763912"/>
    <w:rsid w:val="00763F7A"/>
    <w:rsid w:val="00764E30"/>
    <w:rsid w:val="00765B40"/>
    <w:rsid w:val="00766D03"/>
    <w:rsid w:val="00770374"/>
    <w:rsid w:val="00770F2B"/>
    <w:rsid w:val="007722EA"/>
    <w:rsid w:val="007727D8"/>
    <w:rsid w:val="007729E5"/>
    <w:rsid w:val="00774475"/>
    <w:rsid w:val="00774E44"/>
    <w:rsid w:val="007757B5"/>
    <w:rsid w:val="00775DEC"/>
    <w:rsid w:val="00777C82"/>
    <w:rsid w:val="00780289"/>
    <w:rsid w:val="00780D57"/>
    <w:rsid w:val="00781802"/>
    <w:rsid w:val="0078209A"/>
    <w:rsid w:val="007823C5"/>
    <w:rsid w:val="00783C1B"/>
    <w:rsid w:val="00784C9E"/>
    <w:rsid w:val="00785258"/>
    <w:rsid w:val="00785522"/>
    <w:rsid w:val="0078554A"/>
    <w:rsid w:val="007862C7"/>
    <w:rsid w:val="00787D1A"/>
    <w:rsid w:val="00790336"/>
    <w:rsid w:val="00790F63"/>
    <w:rsid w:val="00791F02"/>
    <w:rsid w:val="007926CF"/>
    <w:rsid w:val="00793028"/>
    <w:rsid w:val="0079324A"/>
    <w:rsid w:val="00793AF2"/>
    <w:rsid w:val="0079402F"/>
    <w:rsid w:val="00794176"/>
    <w:rsid w:val="00794EEE"/>
    <w:rsid w:val="0079705B"/>
    <w:rsid w:val="00797D39"/>
    <w:rsid w:val="007A0799"/>
    <w:rsid w:val="007A1288"/>
    <w:rsid w:val="007A12DD"/>
    <w:rsid w:val="007A13FB"/>
    <w:rsid w:val="007A2F74"/>
    <w:rsid w:val="007A3CD9"/>
    <w:rsid w:val="007A4647"/>
    <w:rsid w:val="007A59CE"/>
    <w:rsid w:val="007A635E"/>
    <w:rsid w:val="007A7C96"/>
    <w:rsid w:val="007B0C83"/>
    <w:rsid w:val="007B1958"/>
    <w:rsid w:val="007B1BB7"/>
    <w:rsid w:val="007B2D77"/>
    <w:rsid w:val="007B340C"/>
    <w:rsid w:val="007B3580"/>
    <w:rsid w:val="007B3686"/>
    <w:rsid w:val="007B3D83"/>
    <w:rsid w:val="007B654C"/>
    <w:rsid w:val="007B7371"/>
    <w:rsid w:val="007B746D"/>
    <w:rsid w:val="007C071F"/>
    <w:rsid w:val="007C15A3"/>
    <w:rsid w:val="007C2C37"/>
    <w:rsid w:val="007C3E81"/>
    <w:rsid w:val="007C42AC"/>
    <w:rsid w:val="007C4BF5"/>
    <w:rsid w:val="007C505A"/>
    <w:rsid w:val="007C5EA1"/>
    <w:rsid w:val="007C754B"/>
    <w:rsid w:val="007C7638"/>
    <w:rsid w:val="007D063B"/>
    <w:rsid w:val="007D096B"/>
    <w:rsid w:val="007D1ECA"/>
    <w:rsid w:val="007D253A"/>
    <w:rsid w:val="007D4EFC"/>
    <w:rsid w:val="007D5483"/>
    <w:rsid w:val="007D5770"/>
    <w:rsid w:val="007D5CE8"/>
    <w:rsid w:val="007D5DC8"/>
    <w:rsid w:val="007D60E7"/>
    <w:rsid w:val="007D626E"/>
    <w:rsid w:val="007D742F"/>
    <w:rsid w:val="007D743D"/>
    <w:rsid w:val="007E0960"/>
    <w:rsid w:val="007E0D38"/>
    <w:rsid w:val="007E14D1"/>
    <w:rsid w:val="007E210C"/>
    <w:rsid w:val="007E2C26"/>
    <w:rsid w:val="007E413E"/>
    <w:rsid w:val="007E4824"/>
    <w:rsid w:val="007E4BDC"/>
    <w:rsid w:val="007E4E4F"/>
    <w:rsid w:val="007E573E"/>
    <w:rsid w:val="007F04BF"/>
    <w:rsid w:val="007F0DF5"/>
    <w:rsid w:val="007F177C"/>
    <w:rsid w:val="007F17B8"/>
    <w:rsid w:val="007F374A"/>
    <w:rsid w:val="007F3EF5"/>
    <w:rsid w:val="007F5F65"/>
    <w:rsid w:val="007F6550"/>
    <w:rsid w:val="007F7D5D"/>
    <w:rsid w:val="00801502"/>
    <w:rsid w:val="00802066"/>
    <w:rsid w:val="00803134"/>
    <w:rsid w:val="00803217"/>
    <w:rsid w:val="008038D9"/>
    <w:rsid w:val="0080588E"/>
    <w:rsid w:val="00805C89"/>
    <w:rsid w:val="00805DDC"/>
    <w:rsid w:val="008063E1"/>
    <w:rsid w:val="008068A2"/>
    <w:rsid w:val="008105A0"/>
    <w:rsid w:val="00812ACD"/>
    <w:rsid w:val="00813710"/>
    <w:rsid w:val="00813AF5"/>
    <w:rsid w:val="0081473A"/>
    <w:rsid w:val="00814B0B"/>
    <w:rsid w:val="008154D8"/>
    <w:rsid w:val="00815D63"/>
    <w:rsid w:val="00815FA3"/>
    <w:rsid w:val="00815FAB"/>
    <w:rsid w:val="0082171B"/>
    <w:rsid w:val="00822B81"/>
    <w:rsid w:val="008231B0"/>
    <w:rsid w:val="0082613F"/>
    <w:rsid w:val="0082661C"/>
    <w:rsid w:val="0082701B"/>
    <w:rsid w:val="008275BA"/>
    <w:rsid w:val="00827608"/>
    <w:rsid w:val="008276D1"/>
    <w:rsid w:val="00827A0B"/>
    <w:rsid w:val="00832630"/>
    <w:rsid w:val="00832C3D"/>
    <w:rsid w:val="008346E0"/>
    <w:rsid w:val="008357DB"/>
    <w:rsid w:val="0083592B"/>
    <w:rsid w:val="00835D99"/>
    <w:rsid w:val="008360D7"/>
    <w:rsid w:val="00836427"/>
    <w:rsid w:val="0083662D"/>
    <w:rsid w:val="00836743"/>
    <w:rsid w:val="00836CA4"/>
    <w:rsid w:val="008404EA"/>
    <w:rsid w:val="008410DC"/>
    <w:rsid w:val="00841531"/>
    <w:rsid w:val="00843842"/>
    <w:rsid w:val="00843F85"/>
    <w:rsid w:val="00844608"/>
    <w:rsid w:val="0084743B"/>
    <w:rsid w:val="00847937"/>
    <w:rsid w:val="008501B2"/>
    <w:rsid w:val="0085155D"/>
    <w:rsid w:val="0085184F"/>
    <w:rsid w:val="0085248A"/>
    <w:rsid w:val="00854443"/>
    <w:rsid w:val="008546BE"/>
    <w:rsid w:val="00855B2C"/>
    <w:rsid w:val="008575F1"/>
    <w:rsid w:val="00860905"/>
    <w:rsid w:val="008610FA"/>
    <w:rsid w:val="00861505"/>
    <w:rsid w:val="00861625"/>
    <w:rsid w:val="008617B5"/>
    <w:rsid w:val="00861F10"/>
    <w:rsid w:val="008647BA"/>
    <w:rsid w:val="00865523"/>
    <w:rsid w:val="00865E93"/>
    <w:rsid w:val="0086628E"/>
    <w:rsid w:val="00870828"/>
    <w:rsid w:val="00871A09"/>
    <w:rsid w:val="0087219A"/>
    <w:rsid w:val="008722D6"/>
    <w:rsid w:val="00873A6E"/>
    <w:rsid w:val="00876474"/>
    <w:rsid w:val="008764E5"/>
    <w:rsid w:val="008775D6"/>
    <w:rsid w:val="008803C4"/>
    <w:rsid w:val="0088080B"/>
    <w:rsid w:val="00880907"/>
    <w:rsid w:val="00880A2D"/>
    <w:rsid w:val="00880BAB"/>
    <w:rsid w:val="00881272"/>
    <w:rsid w:val="00881587"/>
    <w:rsid w:val="00882172"/>
    <w:rsid w:val="00883400"/>
    <w:rsid w:val="008842A3"/>
    <w:rsid w:val="00884FDC"/>
    <w:rsid w:val="0088506D"/>
    <w:rsid w:val="0088526A"/>
    <w:rsid w:val="00885C65"/>
    <w:rsid w:val="00887DB6"/>
    <w:rsid w:val="00890FF0"/>
    <w:rsid w:val="0089480D"/>
    <w:rsid w:val="00895DE5"/>
    <w:rsid w:val="0089691C"/>
    <w:rsid w:val="00897193"/>
    <w:rsid w:val="008A0A1C"/>
    <w:rsid w:val="008A0E71"/>
    <w:rsid w:val="008A1ADA"/>
    <w:rsid w:val="008A2DA1"/>
    <w:rsid w:val="008A39D9"/>
    <w:rsid w:val="008A3A84"/>
    <w:rsid w:val="008A4C1D"/>
    <w:rsid w:val="008A5247"/>
    <w:rsid w:val="008A6EB7"/>
    <w:rsid w:val="008A728A"/>
    <w:rsid w:val="008B07D7"/>
    <w:rsid w:val="008B0BBB"/>
    <w:rsid w:val="008B1624"/>
    <w:rsid w:val="008B1A02"/>
    <w:rsid w:val="008B1A07"/>
    <w:rsid w:val="008B29B1"/>
    <w:rsid w:val="008B44FF"/>
    <w:rsid w:val="008B4F8F"/>
    <w:rsid w:val="008B557F"/>
    <w:rsid w:val="008B5A48"/>
    <w:rsid w:val="008B5F3A"/>
    <w:rsid w:val="008B7618"/>
    <w:rsid w:val="008C20DA"/>
    <w:rsid w:val="008C2344"/>
    <w:rsid w:val="008C2B83"/>
    <w:rsid w:val="008C3073"/>
    <w:rsid w:val="008C36DC"/>
    <w:rsid w:val="008C5930"/>
    <w:rsid w:val="008D2949"/>
    <w:rsid w:val="008D5C8F"/>
    <w:rsid w:val="008D6023"/>
    <w:rsid w:val="008D6097"/>
    <w:rsid w:val="008D60D5"/>
    <w:rsid w:val="008D620A"/>
    <w:rsid w:val="008D6E66"/>
    <w:rsid w:val="008D7979"/>
    <w:rsid w:val="008E0187"/>
    <w:rsid w:val="008E0212"/>
    <w:rsid w:val="008E088C"/>
    <w:rsid w:val="008E0F6F"/>
    <w:rsid w:val="008E2DD5"/>
    <w:rsid w:val="008E3774"/>
    <w:rsid w:val="008E3898"/>
    <w:rsid w:val="008E4261"/>
    <w:rsid w:val="008E5478"/>
    <w:rsid w:val="008E593F"/>
    <w:rsid w:val="008E6A9D"/>
    <w:rsid w:val="008E6CEB"/>
    <w:rsid w:val="008E6CF3"/>
    <w:rsid w:val="008E6D14"/>
    <w:rsid w:val="008F03AB"/>
    <w:rsid w:val="008F1478"/>
    <w:rsid w:val="008F202C"/>
    <w:rsid w:val="008F231E"/>
    <w:rsid w:val="008F40D1"/>
    <w:rsid w:val="008F45C1"/>
    <w:rsid w:val="008F4A05"/>
    <w:rsid w:val="008F510B"/>
    <w:rsid w:val="008F5A86"/>
    <w:rsid w:val="008F5B43"/>
    <w:rsid w:val="008F5FDB"/>
    <w:rsid w:val="008F610A"/>
    <w:rsid w:val="008F68C3"/>
    <w:rsid w:val="00901AFA"/>
    <w:rsid w:val="00901CDC"/>
    <w:rsid w:val="00902E68"/>
    <w:rsid w:val="0090350C"/>
    <w:rsid w:val="009035A6"/>
    <w:rsid w:val="009043F6"/>
    <w:rsid w:val="00907510"/>
    <w:rsid w:val="00911056"/>
    <w:rsid w:val="00911B51"/>
    <w:rsid w:val="00912BC6"/>
    <w:rsid w:val="009131FA"/>
    <w:rsid w:val="009132F8"/>
    <w:rsid w:val="0091410D"/>
    <w:rsid w:val="0091433B"/>
    <w:rsid w:val="00914A9C"/>
    <w:rsid w:val="009168DC"/>
    <w:rsid w:val="0092145D"/>
    <w:rsid w:val="009233C0"/>
    <w:rsid w:val="009254B7"/>
    <w:rsid w:val="00926594"/>
    <w:rsid w:val="009268D5"/>
    <w:rsid w:val="00930CEE"/>
    <w:rsid w:val="00934260"/>
    <w:rsid w:val="00935B1A"/>
    <w:rsid w:val="00936450"/>
    <w:rsid w:val="009404EF"/>
    <w:rsid w:val="00940571"/>
    <w:rsid w:val="00940FF6"/>
    <w:rsid w:val="00941FFF"/>
    <w:rsid w:val="00942418"/>
    <w:rsid w:val="0094292D"/>
    <w:rsid w:val="009436D4"/>
    <w:rsid w:val="009442D8"/>
    <w:rsid w:val="009467A6"/>
    <w:rsid w:val="0094685A"/>
    <w:rsid w:val="00946B40"/>
    <w:rsid w:val="009504AB"/>
    <w:rsid w:val="00950753"/>
    <w:rsid w:val="009537F7"/>
    <w:rsid w:val="00953C88"/>
    <w:rsid w:val="00953C9D"/>
    <w:rsid w:val="00954DEA"/>
    <w:rsid w:val="00955691"/>
    <w:rsid w:val="00957816"/>
    <w:rsid w:val="009606AC"/>
    <w:rsid w:val="00960BBF"/>
    <w:rsid w:val="00961157"/>
    <w:rsid w:val="0096226E"/>
    <w:rsid w:val="009624CC"/>
    <w:rsid w:val="009659B7"/>
    <w:rsid w:val="00965C5B"/>
    <w:rsid w:val="00966137"/>
    <w:rsid w:val="0096684B"/>
    <w:rsid w:val="009672F4"/>
    <w:rsid w:val="0097246A"/>
    <w:rsid w:val="00972C7F"/>
    <w:rsid w:val="00972E99"/>
    <w:rsid w:val="00976E46"/>
    <w:rsid w:val="00977F80"/>
    <w:rsid w:val="00980892"/>
    <w:rsid w:val="00983175"/>
    <w:rsid w:val="009832A0"/>
    <w:rsid w:val="00983CEE"/>
    <w:rsid w:val="00984842"/>
    <w:rsid w:val="009867CE"/>
    <w:rsid w:val="009873A7"/>
    <w:rsid w:val="0099482B"/>
    <w:rsid w:val="009954E8"/>
    <w:rsid w:val="00996262"/>
    <w:rsid w:val="009970A2"/>
    <w:rsid w:val="00997D86"/>
    <w:rsid w:val="009A041E"/>
    <w:rsid w:val="009A0C79"/>
    <w:rsid w:val="009A1473"/>
    <w:rsid w:val="009A1AE5"/>
    <w:rsid w:val="009A2902"/>
    <w:rsid w:val="009A4B5E"/>
    <w:rsid w:val="009A4EDA"/>
    <w:rsid w:val="009A4F35"/>
    <w:rsid w:val="009A51E0"/>
    <w:rsid w:val="009A5381"/>
    <w:rsid w:val="009A5CA3"/>
    <w:rsid w:val="009A6F16"/>
    <w:rsid w:val="009B0860"/>
    <w:rsid w:val="009B257B"/>
    <w:rsid w:val="009B329D"/>
    <w:rsid w:val="009B3A2F"/>
    <w:rsid w:val="009B4FB4"/>
    <w:rsid w:val="009B5109"/>
    <w:rsid w:val="009B5CF3"/>
    <w:rsid w:val="009B5D80"/>
    <w:rsid w:val="009C0036"/>
    <w:rsid w:val="009C09F6"/>
    <w:rsid w:val="009C0C39"/>
    <w:rsid w:val="009C0F8C"/>
    <w:rsid w:val="009C1610"/>
    <w:rsid w:val="009C1740"/>
    <w:rsid w:val="009C214E"/>
    <w:rsid w:val="009C22E8"/>
    <w:rsid w:val="009C23C0"/>
    <w:rsid w:val="009C6EFB"/>
    <w:rsid w:val="009D0145"/>
    <w:rsid w:val="009D05D4"/>
    <w:rsid w:val="009D1231"/>
    <w:rsid w:val="009D1805"/>
    <w:rsid w:val="009D3E7E"/>
    <w:rsid w:val="009D4C81"/>
    <w:rsid w:val="009D6203"/>
    <w:rsid w:val="009D6BC6"/>
    <w:rsid w:val="009D704A"/>
    <w:rsid w:val="009D79E3"/>
    <w:rsid w:val="009E0901"/>
    <w:rsid w:val="009E1A09"/>
    <w:rsid w:val="009E32B9"/>
    <w:rsid w:val="009E417E"/>
    <w:rsid w:val="009E525B"/>
    <w:rsid w:val="009E5A2B"/>
    <w:rsid w:val="009E5CA3"/>
    <w:rsid w:val="009E651E"/>
    <w:rsid w:val="009E6E2F"/>
    <w:rsid w:val="009E6E57"/>
    <w:rsid w:val="009E764A"/>
    <w:rsid w:val="009E77FD"/>
    <w:rsid w:val="009F2F04"/>
    <w:rsid w:val="009F33D5"/>
    <w:rsid w:val="009F37DC"/>
    <w:rsid w:val="009F38C9"/>
    <w:rsid w:val="009F7F48"/>
    <w:rsid w:val="00A02184"/>
    <w:rsid w:val="00A02545"/>
    <w:rsid w:val="00A025E6"/>
    <w:rsid w:val="00A02C08"/>
    <w:rsid w:val="00A03EC4"/>
    <w:rsid w:val="00A045A6"/>
    <w:rsid w:val="00A0554F"/>
    <w:rsid w:val="00A05555"/>
    <w:rsid w:val="00A06D89"/>
    <w:rsid w:val="00A07D1B"/>
    <w:rsid w:val="00A1053B"/>
    <w:rsid w:val="00A17AB1"/>
    <w:rsid w:val="00A24485"/>
    <w:rsid w:val="00A26B13"/>
    <w:rsid w:val="00A30C35"/>
    <w:rsid w:val="00A31B41"/>
    <w:rsid w:val="00A33B47"/>
    <w:rsid w:val="00A35790"/>
    <w:rsid w:val="00A35D1E"/>
    <w:rsid w:val="00A362D1"/>
    <w:rsid w:val="00A36B00"/>
    <w:rsid w:val="00A40B7B"/>
    <w:rsid w:val="00A4350E"/>
    <w:rsid w:val="00A45544"/>
    <w:rsid w:val="00A45656"/>
    <w:rsid w:val="00A458C9"/>
    <w:rsid w:val="00A45A89"/>
    <w:rsid w:val="00A46560"/>
    <w:rsid w:val="00A47F12"/>
    <w:rsid w:val="00A52731"/>
    <w:rsid w:val="00A532AD"/>
    <w:rsid w:val="00A53580"/>
    <w:rsid w:val="00A54104"/>
    <w:rsid w:val="00A54B4C"/>
    <w:rsid w:val="00A55729"/>
    <w:rsid w:val="00A569C4"/>
    <w:rsid w:val="00A56A35"/>
    <w:rsid w:val="00A56BA8"/>
    <w:rsid w:val="00A56D29"/>
    <w:rsid w:val="00A56EFE"/>
    <w:rsid w:val="00A57480"/>
    <w:rsid w:val="00A621A3"/>
    <w:rsid w:val="00A62427"/>
    <w:rsid w:val="00A6336E"/>
    <w:rsid w:val="00A6472C"/>
    <w:rsid w:val="00A648CC"/>
    <w:rsid w:val="00A662C8"/>
    <w:rsid w:val="00A6685D"/>
    <w:rsid w:val="00A66DE2"/>
    <w:rsid w:val="00A67396"/>
    <w:rsid w:val="00A67B58"/>
    <w:rsid w:val="00A70227"/>
    <w:rsid w:val="00A71393"/>
    <w:rsid w:val="00A722CD"/>
    <w:rsid w:val="00A73918"/>
    <w:rsid w:val="00A73C56"/>
    <w:rsid w:val="00A756B5"/>
    <w:rsid w:val="00A7783B"/>
    <w:rsid w:val="00A7794E"/>
    <w:rsid w:val="00A80580"/>
    <w:rsid w:val="00A80A55"/>
    <w:rsid w:val="00A8135F"/>
    <w:rsid w:val="00A839E2"/>
    <w:rsid w:val="00A84585"/>
    <w:rsid w:val="00A847D3"/>
    <w:rsid w:val="00A84CC2"/>
    <w:rsid w:val="00A85DCB"/>
    <w:rsid w:val="00A86209"/>
    <w:rsid w:val="00A867A9"/>
    <w:rsid w:val="00A86D23"/>
    <w:rsid w:val="00A86E94"/>
    <w:rsid w:val="00A8718B"/>
    <w:rsid w:val="00A90B71"/>
    <w:rsid w:val="00A90DB7"/>
    <w:rsid w:val="00A92718"/>
    <w:rsid w:val="00A92B2B"/>
    <w:rsid w:val="00A93D5A"/>
    <w:rsid w:val="00A93F13"/>
    <w:rsid w:val="00A94913"/>
    <w:rsid w:val="00A963D9"/>
    <w:rsid w:val="00A96A30"/>
    <w:rsid w:val="00A97BF7"/>
    <w:rsid w:val="00AA17EA"/>
    <w:rsid w:val="00AA1ECA"/>
    <w:rsid w:val="00AA3772"/>
    <w:rsid w:val="00AA3CC3"/>
    <w:rsid w:val="00AA4E34"/>
    <w:rsid w:val="00AA4E8A"/>
    <w:rsid w:val="00AA69A9"/>
    <w:rsid w:val="00AA711C"/>
    <w:rsid w:val="00AA73D5"/>
    <w:rsid w:val="00AB0063"/>
    <w:rsid w:val="00AB0733"/>
    <w:rsid w:val="00AB0F9C"/>
    <w:rsid w:val="00AB106E"/>
    <w:rsid w:val="00AB1503"/>
    <w:rsid w:val="00AB2224"/>
    <w:rsid w:val="00AB2BA0"/>
    <w:rsid w:val="00AB3209"/>
    <w:rsid w:val="00AB4CE3"/>
    <w:rsid w:val="00AB50EB"/>
    <w:rsid w:val="00AB53CA"/>
    <w:rsid w:val="00AB66F4"/>
    <w:rsid w:val="00AB6ADD"/>
    <w:rsid w:val="00AC14F2"/>
    <w:rsid w:val="00AC2EA9"/>
    <w:rsid w:val="00AC36D6"/>
    <w:rsid w:val="00AC3F9C"/>
    <w:rsid w:val="00AC5CCC"/>
    <w:rsid w:val="00AC60FE"/>
    <w:rsid w:val="00AC67AB"/>
    <w:rsid w:val="00AC68CB"/>
    <w:rsid w:val="00AC6B2A"/>
    <w:rsid w:val="00AC77AD"/>
    <w:rsid w:val="00AC789A"/>
    <w:rsid w:val="00AD0281"/>
    <w:rsid w:val="00AD0487"/>
    <w:rsid w:val="00AD08FC"/>
    <w:rsid w:val="00AD2484"/>
    <w:rsid w:val="00AD3214"/>
    <w:rsid w:val="00AD3265"/>
    <w:rsid w:val="00AD5663"/>
    <w:rsid w:val="00AD5AC2"/>
    <w:rsid w:val="00AD73DE"/>
    <w:rsid w:val="00AE00BB"/>
    <w:rsid w:val="00AE05D3"/>
    <w:rsid w:val="00AE2D5A"/>
    <w:rsid w:val="00AE355A"/>
    <w:rsid w:val="00AE3A12"/>
    <w:rsid w:val="00AE43DA"/>
    <w:rsid w:val="00AE490F"/>
    <w:rsid w:val="00AE49AC"/>
    <w:rsid w:val="00AE57F5"/>
    <w:rsid w:val="00AE6089"/>
    <w:rsid w:val="00AE79C3"/>
    <w:rsid w:val="00AE7FA3"/>
    <w:rsid w:val="00AF1303"/>
    <w:rsid w:val="00AF2681"/>
    <w:rsid w:val="00AF2E84"/>
    <w:rsid w:val="00AF371E"/>
    <w:rsid w:val="00AF3F65"/>
    <w:rsid w:val="00AF4047"/>
    <w:rsid w:val="00AF5BD7"/>
    <w:rsid w:val="00AF715D"/>
    <w:rsid w:val="00AF7791"/>
    <w:rsid w:val="00AF787D"/>
    <w:rsid w:val="00AF7958"/>
    <w:rsid w:val="00B0074E"/>
    <w:rsid w:val="00B007EA"/>
    <w:rsid w:val="00B01F93"/>
    <w:rsid w:val="00B021CD"/>
    <w:rsid w:val="00B024F4"/>
    <w:rsid w:val="00B038CD"/>
    <w:rsid w:val="00B06EAA"/>
    <w:rsid w:val="00B1016E"/>
    <w:rsid w:val="00B101E4"/>
    <w:rsid w:val="00B107B4"/>
    <w:rsid w:val="00B11152"/>
    <w:rsid w:val="00B11552"/>
    <w:rsid w:val="00B1180E"/>
    <w:rsid w:val="00B12D1A"/>
    <w:rsid w:val="00B133EF"/>
    <w:rsid w:val="00B1400B"/>
    <w:rsid w:val="00B14762"/>
    <w:rsid w:val="00B148DD"/>
    <w:rsid w:val="00B17A45"/>
    <w:rsid w:val="00B201A7"/>
    <w:rsid w:val="00B20A6A"/>
    <w:rsid w:val="00B21264"/>
    <w:rsid w:val="00B2137C"/>
    <w:rsid w:val="00B21EC3"/>
    <w:rsid w:val="00B23122"/>
    <w:rsid w:val="00B2391D"/>
    <w:rsid w:val="00B2472A"/>
    <w:rsid w:val="00B25059"/>
    <w:rsid w:val="00B258C9"/>
    <w:rsid w:val="00B26F57"/>
    <w:rsid w:val="00B300DA"/>
    <w:rsid w:val="00B30887"/>
    <w:rsid w:val="00B31104"/>
    <w:rsid w:val="00B33C12"/>
    <w:rsid w:val="00B365FC"/>
    <w:rsid w:val="00B42A40"/>
    <w:rsid w:val="00B44497"/>
    <w:rsid w:val="00B44F1E"/>
    <w:rsid w:val="00B46F4A"/>
    <w:rsid w:val="00B47F19"/>
    <w:rsid w:val="00B523DC"/>
    <w:rsid w:val="00B525AE"/>
    <w:rsid w:val="00B530C0"/>
    <w:rsid w:val="00B5381C"/>
    <w:rsid w:val="00B53A17"/>
    <w:rsid w:val="00B53FD9"/>
    <w:rsid w:val="00B55F85"/>
    <w:rsid w:val="00B567EC"/>
    <w:rsid w:val="00B567F6"/>
    <w:rsid w:val="00B56DF3"/>
    <w:rsid w:val="00B57A5C"/>
    <w:rsid w:val="00B602BD"/>
    <w:rsid w:val="00B611D8"/>
    <w:rsid w:val="00B616F6"/>
    <w:rsid w:val="00B6185B"/>
    <w:rsid w:val="00B6204C"/>
    <w:rsid w:val="00B638EB"/>
    <w:rsid w:val="00B63DED"/>
    <w:rsid w:val="00B63E4F"/>
    <w:rsid w:val="00B63E5E"/>
    <w:rsid w:val="00B63E8A"/>
    <w:rsid w:val="00B647E6"/>
    <w:rsid w:val="00B673FF"/>
    <w:rsid w:val="00B6761C"/>
    <w:rsid w:val="00B67C71"/>
    <w:rsid w:val="00B70186"/>
    <w:rsid w:val="00B7458C"/>
    <w:rsid w:val="00B74826"/>
    <w:rsid w:val="00B74C39"/>
    <w:rsid w:val="00B753E7"/>
    <w:rsid w:val="00B76B98"/>
    <w:rsid w:val="00B77461"/>
    <w:rsid w:val="00B77E10"/>
    <w:rsid w:val="00B8374F"/>
    <w:rsid w:val="00B84FF7"/>
    <w:rsid w:val="00B86AF3"/>
    <w:rsid w:val="00B86DA6"/>
    <w:rsid w:val="00B87224"/>
    <w:rsid w:val="00B90F18"/>
    <w:rsid w:val="00B91486"/>
    <w:rsid w:val="00B9309B"/>
    <w:rsid w:val="00B93C2F"/>
    <w:rsid w:val="00B93DD4"/>
    <w:rsid w:val="00B95F9B"/>
    <w:rsid w:val="00B96362"/>
    <w:rsid w:val="00BA064F"/>
    <w:rsid w:val="00BA18DA"/>
    <w:rsid w:val="00BA1BA1"/>
    <w:rsid w:val="00BA1F40"/>
    <w:rsid w:val="00BA26CE"/>
    <w:rsid w:val="00BA2962"/>
    <w:rsid w:val="00BA3532"/>
    <w:rsid w:val="00BA3D08"/>
    <w:rsid w:val="00BA4820"/>
    <w:rsid w:val="00BA4D1A"/>
    <w:rsid w:val="00BA4F01"/>
    <w:rsid w:val="00BA500A"/>
    <w:rsid w:val="00BA5266"/>
    <w:rsid w:val="00BA5DA4"/>
    <w:rsid w:val="00BA6A2D"/>
    <w:rsid w:val="00BB00A6"/>
    <w:rsid w:val="00BB05FA"/>
    <w:rsid w:val="00BB376D"/>
    <w:rsid w:val="00BB5A93"/>
    <w:rsid w:val="00BB5B10"/>
    <w:rsid w:val="00BB5DBF"/>
    <w:rsid w:val="00BB6221"/>
    <w:rsid w:val="00BB6569"/>
    <w:rsid w:val="00BB6ED1"/>
    <w:rsid w:val="00BC0C0A"/>
    <w:rsid w:val="00BC12B1"/>
    <w:rsid w:val="00BC1DFE"/>
    <w:rsid w:val="00BC2251"/>
    <w:rsid w:val="00BC33B3"/>
    <w:rsid w:val="00BC3642"/>
    <w:rsid w:val="00BC474C"/>
    <w:rsid w:val="00BC4E19"/>
    <w:rsid w:val="00BC5409"/>
    <w:rsid w:val="00BC56D6"/>
    <w:rsid w:val="00BC62E1"/>
    <w:rsid w:val="00BC6417"/>
    <w:rsid w:val="00BC6886"/>
    <w:rsid w:val="00BC716C"/>
    <w:rsid w:val="00BD09A1"/>
    <w:rsid w:val="00BD0A67"/>
    <w:rsid w:val="00BD0B20"/>
    <w:rsid w:val="00BD3D94"/>
    <w:rsid w:val="00BD3DAE"/>
    <w:rsid w:val="00BD3DD7"/>
    <w:rsid w:val="00BD5543"/>
    <w:rsid w:val="00BD6E38"/>
    <w:rsid w:val="00BD74C0"/>
    <w:rsid w:val="00BE1FC2"/>
    <w:rsid w:val="00BE399E"/>
    <w:rsid w:val="00BE6F9C"/>
    <w:rsid w:val="00BE7D35"/>
    <w:rsid w:val="00BE7F96"/>
    <w:rsid w:val="00BF0534"/>
    <w:rsid w:val="00BF1775"/>
    <w:rsid w:val="00BF201D"/>
    <w:rsid w:val="00BF2087"/>
    <w:rsid w:val="00BF3288"/>
    <w:rsid w:val="00BF4320"/>
    <w:rsid w:val="00BF46C7"/>
    <w:rsid w:val="00BF6446"/>
    <w:rsid w:val="00BF653E"/>
    <w:rsid w:val="00BF7405"/>
    <w:rsid w:val="00C01AD6"/>
    <w:rsid w:val="00C0289D"/>
    <w:rsid w:val="00C0490B"/>
    <w:rsid w:val="00C0633C"/>
    <w:rsid w:val="00C0734A"/>
    <w:rsid w:val="00C07904"/>
    <w:rsid w:val="00C1044F"/>
    <w:rsid w:val="00C121AF"/>
    <w:rsid w:val="00C14519"/>
    <w:rsid w:val="00C14C80"/>
    <w:rsid w:val="00C15901"/>
    <w:rsid w:val="00C1617F"/>
    <w:rsid w:val="00C16B7B"/>
    <w:rsid w:val="00C172A1"/>
    <w:rsid w:val="00C1782C"/>
    <w:rsid w:val="00C216EC"/>
    <w:rsid w:val="00C23DC4"/>
    <w:rsid w:val="00C24E75"/>
    <w:rsid w:val="00C25E87"/>
    <w:rsid w:val="00C26377"/>
    <w:rsid w:val="00C2671D"/>
    <w:rsid w:val="00C27853"/>
    <w:rsid w:val="00C30612"/>
    <w:rsid w:val="00C307D0"/>
    <w:rsid w:val="00C31066"/>
    <w:rsid w:val="00C329B2"/>
    <w:rsid w:val="00C32DB5"/>
    <w:rsid w:val="00C33D0F"/>
    <w:rsid w:val="00C33D5D"/>
    <w:rsid w:val="00C34D39"/>
    <w:rsid w:val="00C34D56"/>
    <w:rsid w:val="00C355A5"/>
    <w:rsid w:val="00C36B5C"/>
    <w:rsid w:val="00C37F50"/>
    <w:rsid w:val="00C42F61"/>
    <w:rsid w:val="00C43B64"/>
    <w:rsid w:val="00C4450A"/>
    <w:rsid w:val="00C46985"/>
    <w:rsid w:val="00C473FD"/>
    <w:rsid w:val="00C507CA"/>
    <w:rsid w:val="00C51634"/>
    <w:rsid w:val="00C518C6"/>
    <w:rsid w:val="00C51A8B"/>
    <w:rsid w:val="00C52547"/>
    <w:rsid w:val="00C53767"/>
    <w:rsid w:val="00C539ED"/>
    <w:rsid w:val="00C53CFA"/>
    <w:rsid w:val="00C53F37"/>
    <w:rsid w:val="00C5499A"/>
    <w:rsid w:val="00C54BA5"/>
    <w:rsid w:val="00C55021"/>
    <w:rsid w:val="00C556A3"/>
    <w:rsid w:val="00C55779"/>
    <w:rsid w:val="00C56757"/>
    <w:rsid w:val="00C604BA"/>
    <w:rsid w:val="00C617F7"/>
    <w:rsid w:val="00C61D3F"/>
    <w:rsid w:val="00C62A0F"/>
    <w:rsid w:val="00C638A8"/>
    <w:rsid w:val="00C63937"/>
    <w:rsid w:val="00C647BF"/>
    <w:rsid w:val="00C662FD"/>
    <w:rsid w:val="00C70707"/>
    <w:rsid w:val="00C7074E"/>
    <w:rsid w:val="00C73D5E"/>
    <w:rsid w:val="00C75FBB"/>
    <w:rsid w:val="00C76658"/>
    <w:rsid w:val="00C80F90"/>
    <w:rsid w:val="00C81C3A"/>
    <w:rsid w:val="00C82862"/>
    <w:rsid w:val="00C83C22"/>
    <w:rsid w:val="00C84E13"/>
    <w:rsid w:val="00C84E4D"/>
    <w:rsid w:val="00C862CC"/>
    <w:rsid w:val="00C866B1"/>
    <w:rsid w:val="00C86B59"/>
    <w:rsid w:val="00C86F79"/>
    <w:rsid w:val="00C87D85"/>
    <w:rsid w:val="00C9018A"/>
    <w:rsid w:val="00C9076F"/>
    <w:rsid w:val="00C91C67"/>
    <w:rsid w:val="00C92CF0"/>
    <w:rsid w:val="00C93BF2"/>
    <w:rsid w:val="00C9587A"/>
    <w:rsid w:val="00C95E05"/>
    <w:rsid w:val="00CA08EB"/>
    <w:rsid w:val="00CA2090"/>
    <w:rsid w:val="00CA2FD0"/>
    <w:rsid w:val="00CA4A51"/>
    <w:rsid w:val="00CA4AE4"/>
    <w:rsid w:val="00CA7593"/>
    <w:rsid w:val="00CA7DDE"/>
    <w:rsid w:val="00CB0F7A"/>
    <w:rsid w:val="00CB1CEC"/>
    <w:rsid w:val="00CB1FFE"/>
    <w:rsid w:val="00CB2885"/>
    <w:rsid w:val="00CB3470"/>
    <w:rsid w:val="00CB3FBD"/>
    <w:rsid w:val="00CB5F46"/>
    <w:rsid w:val="00CB626D"/>
    <w:rsid w:val="00CB6CDE"/>
    <w:rsid w:val="00CB6F11"/>
    <w:rsid w:val="00CB70D3"/>
    <w:rsid w:val="00CB7665"/>
    <w:rsid w:val="00CB7A69"/>
    <w:rsid w:val="00CC12C5"/>
    <w:rsid w:val="00CC1DF5"/>
    <w:rsid w:val="00CC2D86"/>
    <w:rsid w:val="00CC2DCA"/>
    <w:rsid w:val="00CC409F"/>
    <w:rsid w:val="00CC46A9"/>
    <w:rsid w:val="00CC4CDE"/>
    <w:rsid w:val="00CC4E01"/>
    <w:rsid w:val="00CC56FF"/>
    <w:rsid w:val="00CC724A"/>
    <w:rsid w:val="00CC7E8F"/>
    <w:rsid w:val="00CD2D08"/>
    <w:rsid w:val="00CD2F54"/>
    <w:rsid w:val="00CD5181"/>
    <w:rsid w:val="00CD5E26"/>
    <w:rsid w:val="00CD5FF1"/>
    <w:rsid w:val="00CD6658"/>
    <w:rsid w:val="00CD6ADC"/>
    <w:rsid w:val="00CD7485"/>
    <w:rsid w:val="00CE0A69"/>
    <w:rsid w:val="00CE0BA5"/>
    <w:rsid w:val="00CE2360"/>
    <w:rsid w:val="00CE236C"/>
    <w:rsid w:val="00CE2741"/>
    <w:rsid w:val="00CE2D69"/>
    <w:rsid w:val="00CE4D4F"/>
    <w:rsid w:val="00CE5771"/>
    <w:rsid w:val="00CE62F0"/>
    <w:rsid w:val="00CE6B57"/>
    <w:rsid w:val="00CF0047"/>
    <w:rsid w:val="00CF01E1"/>
    <w:rsid w:val="00CF107D"/>
    <w:rsid w:val="00CF18A2"/>
    <w:rsid w:val="00CF2445"/>
    <w:rsid w:val="00CF2ED3"/>
    <w:rsid w:val="00CF3200"/>
    <w:rsid w:val="00CF398C"/>
    <w:rsid w:val="00CF4C79"/>
    <w:rsid w:val="00CF5716"/>
    <w:rsid w:val="00D007C6"/>
    <w:rsid w:val="00D015BA"/>
    <w:rsid w:val="00D0280E"/>
    <w:rsid w:val="00D03997"/>
    <w:rsid w:val="00D040B1"/>
    <w:rsid w:val="00D0450D"/>
    <w:rsid w:val="00D051E5"/>
    <w:rsid w:val="00D06AC0"/>
    <w:rsid w:val="00D06ACB"/>
    <w:rsid w:val="00D07871"/>
    <w:rsid w:val="00D11FC6"/>
    <w:rsid w:val="00D1606E"/>
    <w:rsid w:val="00D16473"/>
    <w:rsid w:val="00D17E31"/>
    <w:rsid w:val="00D21585"/>
    <w:rsid w:val="00D22895"/>
    <w:rsid w:val="00D22A5D"/>
    <w:rsid w:val="00D232F5"/>
    <w:rsid w:val="00D2468E"/>
    <w:rsid w:val="00D24A29"/>
    <w:rsid w:val="00D24ED4"/>
    <w:rsid w:val="00D25F4C"/>
    <w:rsid w:val="00D26177"/>
    <w:rsid w:val="00D26FAD"/>
    <w:rsid w:val="00D33963"/>
    <w:rsid w:val="00D3404A"/>
    <w:rsid w:val="00D341E1"/>
    <w:rsid w:val="00D35824"/>
    <w:rsid w:val="00D362A6"/>
    <w:rsid w:val="00D41157"/>
    <w:rsid w:val="00D41DED"/>
    <w:rsid w:val="00D429BE"/>
    <w:rsid w:val="00D4354E"/>
    <w:rsid w:val="00D439C6"/>
    <w:rsid w:val="00D43AC2"/>
    <w:rsid w:val="00D43F69"/>
    <w:rsid w:val="00D50F79"/>
    <w:rsid w:val="00D514BE"/>
    <w:rsid w:val="00D51903"/>
    <w:rsid w:val="00D51CC5"/>
    <w:rsid w:val="00D52029"/>
    <w:rsid w:val="00D521CA"/>
    <w:rsid w:val="00D52500"/>
    <w:rsid w:val="00D5265F"/>
    <w:rsid w:val="00D53B1A"/>
    <w:rsid w:val="00D53C64"/>
    <w:rsid w:val="00D543E8"/>
    <w:rsid w:val="00D54614"/>
    <w:rsid w:val="00D56075"/>
    <w:rsid w:val="00D601B4"/>
    <w:rsid w:val="00D616D9"/>
    <w:rsid w:val="00D61A02"/>
    <w:rsid w:val="00D61C4B"/>
    <w:rsid w:val="00D63C98"/>
    <w:rsid w:val="00D644A4"/>
    <w:rsid w:val="00D65217"/>
    <w:rsid w:val="00D6534E"/>
    <w:rsid w:val="00D66228"/>
    <w:rsid w:val="00D66730"/>
    <w:rsid w:val="00D6739E"/>
    <w:rsid w:val="00D67E42"/>
    <w:rsid w:val="00D70E49"/>
    <w:rsid w:val="00D72ED9"/>
    <w:rsid w:val="00D73957"/>
    <w:rsid w:val="00D74A88"/>
    <w:rsid w:val="00D773CC"/>
    <w:rsid w:val="00D828DB"/>
    <w:rsid w:val="00D82EE5"/>
    <w:rsid w:val="00D8395C"/>
    <w:rsid w:val="00D8485D"/>
    <w:rsid w:val="00D84FDE"/>
    <w:rsid w:val="00D86887"/>
    <w:rsid w:val="00D872A8"/>
    <w:rsid w:val="00D87AC2"/>
    <w:rsid w:val="00D9083B"/>
    <w:rsid w:val="00D910AA"/>
    <w:rsid w:val="00D918E1"/>
    <w:rsid w:val="00D919EC"/>
    <w:rsid w:val="00D91CAC"/>
    <w:rsid w:val="00D92D75"/>
    <w:rsid w:val="00D93448"/>
    <w:rsid w:val="00D94F06"/>
    <w:rsid w:val="00D9745E"/>
    <w:rsid w:val="00DA028F"/>
    <w:rsid w:val="00DA0759"/>
    <w:rsid w:val="00DA08D1"/>
    <w:rsid w:val="00DA0A66"/>
    <w:rsid w:val="00DA0BBB"/>
    <w:rsid w:val="00DA14F0"/>
    <w:rsid w:val="00DA2292"/>
    <w:rsid w:val="00DA2DDA"/>
    <w:rsid w:val="00DA4F8E"/>
    <w:rsid w:val="00DA52F9"/>
    <w:rsid w:val="00DA6576"/>
    <w:rsid w:val="00DA67F8"/>
    <w:rsid w:val="00DA73DB"/>
    <w:rsid w:val="00DA78A6"/>
    <w:rsid w:val="00DA7E4A"/>
    <w:rsid w:val="00DA7FF4"/>
    <w:rsid w:val="00DB2012"/>
    <w:rsid w:val="00DB216A"/>
    <w:rsid w:val="00DB2D99"/>
    <w:rsid w:val="00DB4B44"/>
    <w:rsid w:val="00DB6526"/>
    <w:rsid w:val="00DB73AB"/>
    <w:rsid w:val="00DB7B6B"/>
    <w:rsid w:val="00DB7F25"/>
    <w:rsid w:val="00DC0A29"/>
    <w:rsid w:val="00DC0B07"/>
    <w:rsid w:val="00DC0FB4"/>
    <w:rsid w:val="00DC28E6"/>
    <w:rsid w:val="00DC557C"/>
    <w:rsid w:val="00DC7419"/>
    <w:rsid w:val="00DC79E8"/>
    <w:rsid w:val="00DD00B1"/>
    <w:rsid w:val="00DD02B6"/>
    <w:rsid w:val="00DD1375"/>
    <w:rsid w:val="00DD3003"/>
    <w:rsid w:val="00DD4653"/>
    <w:rsid w:val="00DD55F0"/>
    <w:rsid w:val="00DD5DCB"/>
    <w:rsid w:val="00DD5F69"/>
    <w:rsid w:val="00DD6665"/>
    <w:rsid w:val="00DD6E86"/>
    <w:rsid w:val="00DD7BB2"/>
    <w:rsid w:val="00DE0247"/>
    <w:rsid w:val="00DE054B"/>
    <w:rsid w:val="00DE07BC"/>
    <w:rsid w:val="00DE1B8E"/>
    <w:rsid w:val="00DE33F5"/>
    <w:rsid w:val="00DE44E7"/>
    <w:rsid w:val="00DE5B11"/>
    <w:rsid w:val="00DF00FA"/>
    <w:rsid w:val="00DF0202"/>
    <w:rsid w:val="00DF0489"/>
    <w:rsid w:val="00DF15BB"/>
    <w:rsid w:val="00DF2FC8"/>
    <w:rsid w:val="00DF32FD"/>
    <w:rsid w:val="00DF57D8"/>
    <w:rsid w:val="00DF6616"/>
    <w:rsid w:val="00DF6F6D"/>
    <w:rsid w:val="00DF766B"/>
    <w:rsid w:val="00DF7C1F"/>
    <w:rsid w:val="00E02667"/>
    <w:rsid w:val="00E02B13"/>
    <w:rsid w:val="00E032C5"/>
    <w:rsid w:val="00E04408"/>
    <w:rsid w:val="00E063FA"/>
    <w:rsid w:val="00E06DFD"/>
    <w:rsid w:val="00E10930"/>
    <w:rsid w:val="00E1238E"/>
    <w:rsid w:val="00E12525"/>
    <w:rsid w:val="00E14388"/>
    <w:rsid w:val="00E14458"/>
    <w:rsid w:val="00E149CF"/>
    <w:rsid w:val="00E176B0"/>
    <w:rsid w:val="00E20161"/>
    <w:rsid w:val="00E20251"/>
    <w:rsid w:val="00E213BE"/>
    <w:rsid w:val="00E2161E"/>
    <w:rsid w:val="00E218E1"/>
    <w:rsid w:val="00E21C34"/>
    <w:rsid w:val="00E21EE1"/>
    <w:rsid w:val="00E2203C"/>
    <w:rsid w:val="00E22351"/>
    <w:rsid w:val="00E24354"/>
    <w:rsid w:val="00E24C6A"/>
    <w:rsid w:val="00E25811"/>
    <w:rsid w:val="00E2676B"/>
    <w:rsid w:val="00E2676F"/>
    <w:rsid w:val="00E26B90"/>
    <w:rsid w:val="00E300DD"/>
    <w:rsid w:val="00E31517"/>
    <w:rsid w:val="00E31D0C"/>
    <w:rsid w:val="00E31EBE"/>
    <w:rsid w:val="00E323A6"/>
    <w:rsid w:val="00E32C86"/>
    <w:rsid w:val="00E32F85"/>
    <w:rsid w:val="00E337E1"/>
    <w:rsid w:val="00E35E11"/>
    <w:rsid w:val="00E36FD8"/>
    <w:rsid w:val="00E37088"/>
    <w:rsid w:val="00E37380"/>
    <w:rsid w:val="00E402A9"/>
    <w:rsid w:val="00E41B38"/>
    <w:rsid w:val="00E43684"/>
    <w:rsid w:val="00E448D3"/>
    <w:rsid w:val="00E44D0B"/>
    <w:rsid w:val="00E4612E"/>
    <w:rsid w:val="00E465C4"/>
    <w:rsid w:val="00E50DD2"/>
    <w:rsid w:val="00E539B6"/>
    <w:rsid w:val="00E55853"/>
    <w:rsid w:val="00E57685"/>
    <w:rsid w:val="00E578E3"/>
    <w:rsid w:val="00E60901"/>
    <w:rsid w:val="00E60916"/>
    <w:rsid w:val="00E60A7E"/>
    <w:rsid w:val="00E61B2B"/>
    <w:rsid w:val="00E61B8C"/>
    <w:rsid w:val="00E61E28"/>
    <w:rsid w:val="00E62591"/>
    <w:rsid w:val="00E62736"/>
    <w:rsid w:val="00E63F64"/>
    <w:rsid w:val="00E641AB"/>
    <w:rsid w:val="00E64686"/>
    <w:rsid w:val="00E65E51"/>
    <w:rsid w:val="00E67B39"/>
    <w:rsid w:val="00E67FE8"/>
    <w:rsid w:val="00E71B73"/>
    <w:rsid w:val="00E73378"/>
    <w:rsid w:val="00E73C0C"/>
    <w:rsid w:val="00E7450E"/>
    <w:rsid w:val="00E74623"/>
    <w:rsid w:val="00E74842"/>
    <w:rsid w:val="00E74B11"/>
    <w:rsid w:val="00E74C1A"/>
    <w:rsid w:val="00E74EE3"/>
    <w:rsid w:val="00E76952"/>
    <w:rsid w:val="00E770F6"/>
    <w:rsid w:val="00E77F6E"/>
    <w:rsid w:val="00E80E3D"/>
    <w:rsid w:val="00E8547B"/>
    <w:rsid w:val="00E8601D"/>
    <w:rsid w:val="00E86D42"/>
    <w:rsid w:val="00E870B8"/>
    <w:rsid w:val="00E903E3"/>
    <w:rsid w:val="00E913F1"/>
    <w:rsid w:val="00E91A5A"/>
    <w:rsid w:val="00E93358"/>
    <w:rsid w:val="00E93999"/>
    <w:rsid w:val="00E93F18"/>
    <w:rsid w:val="00E94294"/>
    <w:rsid w:val="00E97F90"/>
    <w:rsid w:val="00EA1019"/>
    <w:rsid w:val="00EA2009"/>
    <w:rsid w:val="00EA2760"/>
    <w:rsid w:val="00EA3B29"/>
    <w:rsid w:val="00EA4EAA"/>
    <w:rsid w:val="00EA4EF1"/>
    <w:rsid w:val="00EA7325"/>
    <w:rsid w:val="00EB0C7B"/>
    <w:rsid w:val="00EB13DD"/>
    <w:rsid w:val="00EB2065"/>
    <w:rsid w:val="00EB286B"/>
    <w:rsid w:val="00EB2971"/>
    <w:rsid w:val="00EB4408"/>
    <w:rsid w:val="00EB48AB"/>
    <w:rsid w:val="00EB7421"/>
    <w:rsid w:val="00EB785A"/>
    <w:rsid w:val="00EB7E49"/>
    <w:rsid w:val="00EC05FA"/>
    <w:rsid w:val="00EC0646"/>
    <w:rsid w:val="00EC11C8"/>
    <w:rsid w:val="00EC2704"/>
    <w:rsid w:val="00EC2918"/>
    <w:rsid w:val="00EC36F5"/>
    <w:rsid w:val="00EC38AC"/>
    <w:rsid w:val="00EC5A4D"/>
    <w:rsid w:val="00EC6D4F"/>
    <w:rsid w:val="00ED01FB"/>
    <w:rsid w:val="00ED0406"/>
    <w:rsid w:val="00ED0840"/>
    <w:rsid w:val="00ED0DEA"/>
    <w:rsid w:val="00ED10A0"/>
    <w:rsid w:val="00ED2B43"/>
    <w:rsid w:val="00ED2DB5"/>
    <w:rsid w:val="00ED39FD"/>
    <w:rsid w:val="00ED3DEA"/>
    <w:rsid w:val="00ED4E54"/>
    <w:rsid w:val="00ED556E"/>
    <w:rsid w:val="00ED73C4"/>
    <w:rsid w:val="00EE0049"/>
    <w:rsid w:val="00EE0E2F"/>
    <w:rsid w:val="00EE1222"/>
    <w:rsid w:val="00EE1AEE"/>
    <w:rsid w:val="00EE74E5"/>
    <w:rsid w:val="00EE771E"/>
    <w:rsid w:val="00EE7A08"/>
    <w:rsid w:val="00EF06B6"/>
    <w:rsid w:val="00EF2092"/>
    <w:rsid w:val="00EF2908"/>
    <w:rsid w:val="00EF4692"/>
    <w:rsid w:val="00EF4845"/>
    <w:rsid w:val="00EF742E"/>
    <w:rsid w:val="00EF7F04"/>
    <w:rsid w:val="00F016F3"/>
    <w:rsid w:val="00F01874"/>
    <w:rsid w:val="00F02C26"/>
    <w:rsid w:val="00F06100"/>
    <w:rsid w:val="00F0619A"/>
    <w:rsid w:val="00F06621"/>
    <w:rsid w:val="00F10A89"/>
    <w:rsid w:val="00F11A4C"/>
    <w:rsid w:val="00F11C67"/>
    <w:rsid w:val="00F11E38"/>
    <w:rsid w:val="00F14DE3"/>
    <w:rsid w:val="00F1587A"/>
    <w:rsid w:val="00F1791F"/>
    <w:rsid w:val="00F20979"/>
    <w:rsid w:val="00F20B48"/>
    <w:rsid w:val="00F21096"/>
    <w:rsid w:val="00F21C4F"/>
    <w:rsid w:val="00F22A28"/>
    <w:rsid w:val="00F2447B"/>
    <w:rsid w:val="00F25116"/>
    <w:rsid w:val="00F258BA"/>
    <w:rsid w:val="00F25A3E"/>
    <w:rsid w:val="00F26451"/>
    <w:rsid w:val="00F275D1"/>
    <w:rsid w:val="00F276C9"/>
    <w:rsid w:val="00F27E9C"/>
    <w:rsid w:val="00F3025B"/>
    <w:rsid w:val="00F302F5"/>
    <w:rsid w:val="00F31374"/>
    <w:rsid w:val="00F31ACE"/>
    <w:rsid w:val="00F329D7"/>
    <w:rsid w:val="00F33B8F"/>
    <w:rsid w:val="00F3475F"/>
    <w:rsid w:val="00F34C83"/>
    <w:rsid w:val="00F34E7A"/>
    <w:rsid w:val="00F357FE"/>
    <w:rsid w:val="00F35B3A"/>
    <w:rsid w:val="00F402D6"/>
    <w:rsid w:val="00F40956"/>
    <w:rsid w:val="00F41BFB"/>
    <w:rsid w:val="00F41F41"/>
    <w:rsid w:val="00F43E75"/>
    <w:rsid w:val="00F441EE"/>
    <w:rsid w:val="00F4485F"/>
    <w:rsid w:val="00F457BB"/>
    <w:rsid w:val="00F4584E"/>
    <w:rsid w:val="00F46513"/>
    <w:rsid w:val="00F4682D"/>
    <w:rsid w:val="00F46903"/>
    <w:rsid w:val="00F46918"/>
    <w:rsid w:val="00F46CB5"/>
    <w:rsid w:val="00F46DDE"/>
    <w:rsid w:val="00F4783B"/>
    <w:rsid w:val="00F47D59"/>
    <w:rsid w:val="00F50267"/>
    <w:rsid w:val="00F50D46"/>
    <w:rsid w:val="00F53297"/>
    <w:rsid w:val="00F53B2A"/>
    <w:rsid w:val="00F60A5F"/>
    <w:rsid w:val="00F6138E"/>
    <w:rsid w:val="00F6168F"/>
    <w:rsid w:val="00F61F55"/>
    <w:rsid w:val="00F62183"/>
    <w:rsid w:val="00F64142"/>
    <w:rsid w:val="00F655ED"/>
    <w:rsid w:val="00F669CE"/>
    <w:rsid w:val="00F66E8B"/>
    <w:rsid w:val="00F66F74"/>
    <w:rsid w:val="00F672BC"/>
    <w:rsid w:val="00F67D3F"/>
    <w:rsid w:val="00F67F7B"/>
    <w:rsid w:val="00F7033C"/>
    <w:rsid w:val="00F721F1"/>
    <w:rsid w:val="00F72C95"/>
    <w:rsid w:val="00F734C6"/>
    <w:rsid w:val="00F73BB0"/>
    <w:rsid w:val="00F7425E"/>
    <w:rsid w:val="00F748D1"/>
    <w:rsid w:val="00F751DC"/>
    <w:rsid w:val="00F75879"/>
    <w:rsid w:val="00F777C6"/>
    <w:rsid w:val="00F80396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8FE"/>
    <w:rsid w:val="00F92E8B"/>
    <w:rsid w:val="00F935C3"/>
    <w:rsid w:val="00F93622"/>
    <w:rsid w:val="00F95268"/>
    <w:rsid w:val="00F95674"/>
    <w:rsid w:val="00F96B77"/>
    <w:rsid w:val="00F96D0D"/>
    <w:rsid w:val="00F976AD"/>
    <w:rsid w:val="00FA112F"/>
    <w:rsid w:val="00FA1A24"/>
    <w:rsid w:val="00FA1C5F"/>
    <w:rsid w:val="00FA1D06"/>
    <w:rsid w:val="00FA2C69"/>
    <w:rsid w:val="00FA5243"/>
    <w:rsid w:val="00FA5E97"/>
    <w:rsid w:val="00FA6461"/>
    <w:rsid w:val="00FA7889"/>
    <w:rsid w:val="00FB0C81"/>
    <w:rsid w:val="00FB0EC8"/>
    <w:rsid w:val="00FB13CD"/>
    <w:rsid w:val="00FB4E41"/>
    <w:rsid w:val="00FB564A"/>
    <w:rsid w:val="00FB62F0"/>
    <w:rsid w:val="00FB6CC6"/>
    <w:rsid w:val="00FB6E20"/>
    <w:rsid w:val="00FB797E"/>
    <w:rsid w:val="00FB7B2D"/>
    <w:rsid w:val="00FC1794"/>
    <w:rsid w:val="00FC1EF5"/>
    <w:rsid w:val="00FC2A08"/>
    <w:rsid w:val="00FC2E0F"/>
    <w:rsid w:val="00FC3261"/>
    <w:rsid w:val="00FC3F1E"/>
    <w:rsid w:val="00FC5400"/>
    <w:rsid w:val="00FC5B34"/>
    <w:rsid w:val="00FC65D9"/>
    <w:rsid w:val="00FC6F07"/>
    <w:rsid w:val="00FD0697"/>
    <w:rsid w:val="00FD36EC"/>
    <w:rsid w:val="00FD43CE"/>
    <w:rsid w:val="00FD6683"/>
    <w:rsid w:val="00FE038F"/>
    <w:rsid w:val="00FE08F6"/>
    <w:rsid w:val="00FE08F9"/>
    <w:rsid w:val="00FE0B03"/>
    <w:rsid w:val="00FE1225"/>
    <w:rsid w:val="00FE49C1"/>
    <w:rsid w:val="00FE5F5C"/>
    <w:rsid w:val="00FE6633"/>
    <w:rsid w:val="00FE6E6F"/>
    <w:rsid w:val="00FE78D0"/>
    <w:rsid w:val="00FE7E07"/>
    <w:rsid w:val="00FE7E1C"/>
    <w:rsid w:val="00FF0085"/>
    <w:rsid w:val="00FF106A"/>
    <w:rsid w:val="00FF1B0C"/>
    <w:rsid w:val="00FF1F60"/>
    <w:rsid w:val="00FF265A"/>
    <w:rsid w:val="00FF291A"/>
    <w:rsid w:val="00FF2D22"/>
    <w:rsid w:val="00FF3634"/>
    <w:rsid w:val="00FF68D0"/>
    <w:rsid w:val="00FF7227"/>
    <w:rsid w:val="00FF72AB"/>
    <w:rsid w:val="00FF7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7C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938A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17A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17A4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17A45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647124"/>
  </w:style>
  <w:style w:type="character" w:customStyle="1" w:styleId="hljs-builtin">
    <w:name w:val="hljs-built_in"/>
    <w:basedOn w:val="DefaultParagraphFont"/>
    <w:rsid w:val="00647124"/>
  </w:style>
  <w:style w:type="character" w:customStyle="1" w:styleId="hljs-string">
    <w:name w:val="hljs-string"/>
    <w:basedOn w:val="DefaultParagraphFont"/>
    <w:rsid w:val="00647124"/>
  </w:style>
  <w:style w:type="character" w:customStyle="1" w:styleId="hljs-title">
    <w:name w:val="hljs-title"/>
    <w:basedOn w:val="DefaultParagraphFont"/>
    <w:rsid w:val="00942418"/>
  </w:style>
  <w:style w:type="character" w:customStyle="1" w:styleId="Heading6Char">
    <w:name w:val="Heading 6 Char"/>
    <w:basedOn w:val="DefaultParagraphFont"/>
    <w:link w:val="Heading6"/>
    <w:uiPriority w:val="9"/>
    <w:rsid w:val="005938AE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3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5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02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67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7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0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3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8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8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0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3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79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4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9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04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5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40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80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139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89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19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08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7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77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5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9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5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79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2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91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2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3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74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35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1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5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67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9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8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9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8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90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32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96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57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98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6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33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5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2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8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73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91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9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9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3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85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5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073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0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03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64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8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0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27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3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4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1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44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08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19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6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80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69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2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94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99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6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9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12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3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8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696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842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31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4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07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23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78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1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2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2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2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18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9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7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docs.github.com/en/repositories/configuring-branches-and-merges-in-your-repository/managing-protected-branches/managing-a-branch-protection-rule" TargetMode="External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8" Type="http://schemas.openxmlformats.org/officeDocument/2006/relationships/hyperlink" Target="https://softuni.bg/trainings/4360/software-engineering-and-devops-february-2024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0.png"/><Relationship Id="rId3" Type="http://schemas.openxmlformats.org/officeDocument/2006/relationships/image" Target="media/image23.png"/><Relationship Id="rId2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7" Type="http://schemas.openxmlformats.org/officeDocument/2006/relationships/image" Target="media/image25.png"/><Relationship Id="rId12" Type="http://schemas.openxmlformats.org/officeDocument/2006/relationships/image" Target="media/image2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9.png"/><Relationship Id="rId20" Type="http://schemas.openxmlformats.org/officeDocument/2006/relationships/image" Target="media/image31.png"/><Relationship Id="rId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6.png"/><Relationship Id="rId14" Type="http://schemas.openxmlformats.org/officeDocument/2006/relationships/image" Target="media/image28.png"/><Relationship Id="rId22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0</Pages>
  <Words>674</Words>
  <Characters>3847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: CI/CD in GitHub Actions</vt:lpstr>
      <vt:lpstr>Exercise: CI/CD in GitHub Actions</vt:lpstr>
    </vt:vector>
  </TitlesOfParts>
  <Company>SoftUni</Company>
  <LinksUpToDate>false</LinksUpToDate>
  <CharactersWithSpaces>4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: Development Workflow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 Nenova</cp:lastModifiedBy>
  <cp:revision>7</cp:revision>
  <cp:lastPrinted>2023-08-01T14:16:00Z</cp:lastPrinted>
  <dcterms:created xsi:type="dcterms:W3CDTF">2023-08-01T06:40:00Z</dcterms:created>
  <dcterms:modified xsi:type="dcterms:W3CDTF">2024-03-24T05:4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